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CF865" w14:textId="77777777" w:rsidR="00BA1BDD" w:rsidRPr="00A56DA0" w:rsidRDefault="00EB0E35" w:rsidP="0097230A">
      <w:pPr>
        <w:tabs>
          <w:tab w:val="left" w:pos="7797"/>
        </w:tabs>
        <w:spacing w:after="0"/>
        <w:jc w:val="center"/>
        <w:rPr>
          <w:rFonts w:cs="Times New Roman"/>
          <w:b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A56DA0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>PEMROGRAMAN</w:t>
      </w:r>
      <w:r w:rsidR="00790E20" w:rsidRPr="00A56DA0">
        <w:rPr>
          <w:rFonts w:cs="Times New Roman"/>
          <w:b/>
          <w:sz w:val="32"/>
          <w:szCs w:val="32"/>
        </w:rPr>
        <w:t xml:space="preserve"> I</w:t>
      </w:r>
    </w:p>
    <w:p w14:paraId="66737A03" w14:textId="4A27AEAE" w:rsidR="00EB0E35" w:rsidRPr="00A56DA0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 w:rsidRPr="00A56DA0">
        <w:rPr>
          <w:rFonts w:cs="Times New Roman"/>
          <w:b/>
          <w:sz w:val="32"/>
          <w:szCs w:val="32"/>
        </w:rPr>
        <w:t xml:space="preserve">MODUL </w:t>
      </w:r>
      <w:r w:rsidR="00C03619" w:rsidRPr="00A56DA0">
        <w:rPr>
          <w:rFonts w:cs="Times New Roman"/>
          <w:b/>
          <w:sz w:val="32"/>
          <w:szCs w:val="32"/>
        </w:rPr>
        <w:t>3</w:t>
      </w:r>
    </w:p>
    <w:p w14:paraId="771CA55F" w14:textId="77777777" w:rsidR="00EB0E35" w:rsidRPr="00E10E9A" w:rsidRDefault="00EB0E35" w:rsidP="00E80C6D">
      <w:pPr>
        <w:jc w:val="left"/>
        <w:rPr>
          <w:rFonts w:cs="Times New Roman"/>
          <w:sz w:val="28"/>
          <w:szCs w:val="28"/>
        </w:rPr>
      </w:pPr>
    </w:p>
    <w:p w14:paraId="21011703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</w:p>
    <w:p w14:paraId="41DC9E57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  <w:r w:rsidRPr="00E10E9A">
        <w:rPr>
          <w:rFonts w:cs="Times New Roman"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Pr="00E10E9A" w:rsidRDefault="00EB0E35" w:rsidP="00EB0E35">
      <w:pPr>
        <w:jc w:val="center"/>
        <w:rPr>
          <w:rFonts w:cs="Times New Roman"/>
          <w:sz w:val="28"/>
          <w:szCs w:val="28"/>
        </w:rPr>
      </w:pPr>
    </w:p>
    <w:p w14:paraId="416C2ABD" w14:textId="77777777" w:rsidR="00E80C6D" w:rsidRPr="00E10E9A" w:rsidRDefault="00E80C6D" w:rsidP="00EB0E35">
      <w:pPr>
        <w:jc w:val="center"/>
        <w:rPr>
          <w:rFonts w:cs="Times New Roman"/>
          <w:sz w:val="28"/>
          <w:szCs w:val="28"/>
        </w:rPr>
      </w:pPr>
    </w:p>
    <w:p w14:paraId="215E7AC6" w14:textId="74362505" w:rsidR="00EB0E35" w:rsidRPr="00A56DA0" w:rsidRDefault="00C03619" w:rsidP="00EB0E35">
      <w:pPr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32"/>
          <w:szCs w:val="32"/>
        </w:rPr>
        <w:t>KONDISIONAL</w:t>
      </w:r>
    </w:p>
    <w:p w14:paraId="4098C064" w14:textId="77777777" w:rsidR="00EB0E35" w:rsidRPr="00A56DA0" w:rsidRDefault="00EB0E35" w:rsidP="00EB0E35">
      <w:pPr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Oleh:</w:t>
      </w:r>
    </w:p>
    <w:p w14:paraId="3F199A97" w14:textId="00853D19" w:rsidR="00EB0E35" w:rsidRPr="00A56DA0" w:rsidRDefault="006D4543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Akmallullail Sya’ban</w:t>
      </w:r>
      <w:r w:rsidR="00EB0E35" w:rsidRPr="00A56DA0">
        <w:rPr>
          <w:rFonts w:cs="Times New Roman"/>
          <w:b/>
          <w:sz w:val="28"/>
          <w:szCs w:val="28"/>
        </w:rPr>
        <w:tab/>
        <w:t>NIM. 2</w:t>
      </w:r>
      <w:r w:rsidRPr="00A56DA0">
        <w:rPr>
          <w:rFonts w:cs="Times New Roman"/>
          <w:b/>
          <w:sz w:val="28"/>
          <w:szCs w:val="28"/>
        </w:rPr>
        <w:t>310817310010</w:t>
      </w:r>
    </w:p>
    <w:p w14:paraId="544C59A9" w14:textId="77777777" w:rsidR="00EB0E35" w:rsidRPr="00A56DA0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A56DA0" w:rsidRDefault="00EB0E35" w:rsidP="00EB0E35">
      <w:pPr>
        <w:rPr>
          <w:rFonts w:cs="Times New Roman"/>
          <w:b/>
          <w:sz w:val="28"/>
          <w:szCs w:val="28"/>
        </w:rPr>
      </w:pPr>
    </w:p>
    <w:p w14:paraId="1B063E68" w14:textId="77777777" w:rsidR="00EB0E35" w:rsidRPr="00A56DA0" w:rsidRDefault="00EB0E35" w:rsidP="00EB0E35">
      <w:pPr>
        <w:rPr>
          <w:rFonts w:cs="Times New Roman"/>
          <w:b/>
          <w:sz w:val="28"/>
          <w:szCs w:val="28"/>
        </w:rPr>
      </w:pPr>
    </w:p>
    <w:p w14:paraId="5994D793" w14:textId="77777777" w:rsidR="00E80C6D" w:rsidRPr="00A56DA0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Pr="00A56DA0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Pr="00A56DA0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 w:rsidRPr="00A56DA0">
        <w:rPr>
          <w:rFonts w:cs="Times New Roman"/>
          <w:b/>
          <w:sz w:val="28"/>
          <w:szCs w:val="28"/>
        </w:rPr>
        <w:t>UNIVERSITAS LAMBUNG MANGKURAT</w:t>
      </w:r>
    </w:p>
    <w:p w14:paraId="19874FB9" w14:textId="5D90ACC7" w:rsidR="00E80C6D" w:rsidRPr="00E10E9A" w:rsidRDefault="006D4543" w:rsidP="00E80C6D">
      <w:pPr>
        <w:spacing w:after="0"/>
        <w:jc w:val="center"/>
        <w:rPr>
          <w:rFonts w:cs="Times New Roman"/>
          <w:sz w:val="28"/>
          <w:szCs w:val="28"/>
        </w:rPr>
        <w:sectPr w:rsidR="00E80C6D" w:rsidRPr="00E10E9A" w:rsidSect="009117E0">
          <w:footerReference w:type="default" r:id="rId10"/>
          <w:footerReference w:type="first" r:id="rId1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 w:rsidRPr="00A56DA0">
        <w:rPr>
          <w:rFonts w:cs="Times New Roman"/>
          <w:b/>
          <w:sz w:val="28"/>
          <w:szCs w:val="28"/>
        </w:rPr>
        <w:t>OKTOBER 2023</w:t>
      </w:r>
    </w:p>
    <w:p w14:paraId="770A36D5" w14:textId="77777777" w:rsidR="00BA1BDD" w:rsidRPr="006E6E3B" w:rsidRDefault="00BA1BDD" w:rsidP="002F2741">
      <w:pPr>
        <w:pStyle w:val="Heading1"/>
      </w:pPr>
      <w:bookmarkStart w:id="0" w:name="_Toc149938524"/>
      <w:r w:rsidRPr="006E6E3B">
        <w:lastRenderedPageBreak/>
        <w:t>LEMBAR PENGESAHAN</w:t>
      </w:r>
      <w:bookmarkEnd w:id="0"/>
    </w:p>
    <w:p w14:paraId="5DE68648" w14:textId="34774D78" w:rsidR="00BA1BDD" w:rsidRPr="006E6E3B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 w:rsidRPr="006E6E3B">
        <w:rPr>
          <w:rFonts w:cs="Times New Roman"/>
          <w:b/>
          <w:sz w:val="28"/>
          <w:szCs w:val="28"/>
        </w:rPr>
        <w:t>LAPORAN PRA</w:t>
      </w:r>
      <w:r w:rsidR="00790E20" w:rsidRPr="006E6E3B">
        <w:rPr>
          <w:rFonts w:cs="Times New Roman"/>
          <w:b/>
          <w:sz w:val="28"/>
          <w:szCs w:val="28"/>
        </w:rPr>
        <w:t xml:space="preserve">KTIKUM PEMROGRAMAN </w:t>
      </w:r>
      <w:r w:rsidRPr="006E6E3B">
        <w:rPr>
          <w:rFonts w:cs="Times New Roman"/>
          <w:b/>
          <w:sz w:val="28"/>
          <w:szCs w:val="28"/>
        </w:rPr>
        <w:t>I</w:t>
      </w:r>
    </w:p>
    <w:p w14:paraId="6FBA7090" w14:textId="48B188FB" w:rsidR="002F2741" w:rsidRPr="006E6E3B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 w:rsidRPr="006E6E3B">
        <w:rPr>
          <w:rFonts w:cs="Times New Roman"/>
          <w:b/>
          <w:sz w:val="28"/>
          <w:szCs w:val="28"/>
        </w:rPr>
        <w:t xml:space="preserve">MODUL </w:t>
      </w:r>
      <w:r w:rsidR="00C03619" w:rsidRPr="006E6E3B">
        <w:rPr>
          <w:rFonts w:cs="Times New Roman"/>
          <w:b/>
          <w:sz w:val="28"/>
          <w:szCs w:val="28"/>
        </w:rPr>
        <w:t>3</w:t>
      </w:r>
    </w:p>
    <w:p w14:paraId="5E7D408B" w14:textId="77777777" w:rsidR="002F2741" w:rsidRPr="00E10E9A" w:rsidRDefault="002F2741" w:rsidP="00BA1BDD">
      <w:pPr>
        <w:spacing w:after="0"/>
        <w:jc w:val="center"/>
        <w:rPr>
          <w:rFonts w:cs="Times New Roman"/>
          <w:sz w:val="28"/>
          <w:szCs w:val="28"/>
        </w:rPr>
      </w:pPr>
    </w:p>
    <w:p w14:paraId="0621F4A2" w14:textId="5B7B08E9" w:rsidR="00D90014" w:rsidRPr="00E10E9A" w:rsidRDefault="002F2741" w:rsidP="002F2741">
      <w:pPr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 xml:space="preserve">Laporan Praktikum </w:t>
      </w:r>
      <w:bookmarkStart w:id="1" w:name="_Hlk99095128"/>
      <w:r w:rsidR="005C09D9" w:rsidRPr="00E10E9A">
        <w:rPr>
          <w:rFonts w:cs="Times New Roman"/>
          <w:szCs w:val="24"/>
        </w:rPr>
        <w:t>Pemrograman</w:t>
      </w:r>
      <w:bookmarkEnd w:id="1"/>
      <w:r w:rsidR="005C09D9" w:rsidRPr="00E10E9A">
        <w:rPr>
          <w:rFonts w:cs="Times New Roman"/>
          <w:szCs w:val="24"/>
        </w:rPr>
        <w:t xml:space="preserve"> </w:t>
      </w:r>
      <w:r w:rsidR="004117EB" w:rsidRPr="00E10E9A">
        <w:rPr>
          <w:rFonts w:cs="Times New Roman"/>
          <w:szCs w:val="24"/>
        </w:rPr>
        <w:t>I</w:t>
      </w:r>
      <w:r w:rsidRPr="00E10E9A">
        <w:rPr>
          <w:rFonts w:cs="Times New Roman"/>
          <w:szCs w:val="24"/>
        </w:rPr>
        <w:t xml:space="preserve"> Modul </w:t>
      </w:r>
      <w:r w:rsidR="00C03619" w:rsidRPr="00E10E9A">
        <w:rPr>
          <w:rFonts w:cs="Times New Roman"/>
          <w:szCs w:val="24"/>
        </w:rPr>
        <w:t>3</w:t>
      </w:r>
      <w:r w:rsidRPr="00E10E9A">
        <w:rPr>
          <w:rFonts w:cs="Times New Roman"/>
          <w:szCs w:val="24"/>
        </w:rPr>
        <w:t xml:space="preserve">: </w:t>
      </w:r>
      <w:r w:rsidR="00C03619" w:rsidRPr="00E10E9A">
        <w:rPr>
          <w:rFonts w:cs="Times New Roman"/>
          <w:szCs w:val="24"/>
        </w:rPr>
        <w:t>Kondisional</w:t>
      </w:r>
      <w:r w:rsidRPr="00E10E9A">
        <w:rPr>
          <w:rFonts w:cs="Times New Roman"/>
          <w:szCs w:val="24"/>
        </w:rPr>
        <w:t xml:space="preserve"> ini disusun sebagai syarat </w:t>
      </w:r>
      <w:proofErr w:type="gramStart"/>
      <w:r w:rsidRPr="00E10E9A">
        <w:rPr>
          <w:rFonts w:cs="Times New Roman"/>
          <w:szCs w:val="24"/>
        </w:rPr>
        <w:t>lulus</w:t>
      </w:r>
      <w:proofErr w:type="gramEnd"/>
      <w:r w:rsidRPr="00E10E9A">
        <w:rPr>
          <w:rFonts w:cs="Times New Roman"/>
          <w:szCs w:val="24"/>
        </w:rPr>
        <w:t xml:space="preserve"> mata kuliah Praktikum </w:t>
      </w:r>
      <w:r w:rsidR="005C09D9" w:rsidRPr="00E10E9A">
        <w:rPr>
          <w:rFonts w:cs="Times New Roman"/>
          <w:szCs w:val="24"/>
        </w:rPr>
        <w:t>Pemrograman</w:t>
      </w:r>
      <w:r w:rsidR="00790E20" w:rsidRPr="00E10E9A">
        <w:rPr>
          <w:rFonts w:cs="Times New Roman"/>
          <w:szCs w:val="24"/>
        </w:rPr>
        <w:t xml:space="preserve"> I</w:t>
      </w:r>
      <w:r w:rsidR="00D90014" w:rsidRPr="00E10E9A">
        <w:rPr>
          <w:rFonts w:cs="Times New Roman"/>
          <w:szCs w:val="24"/>
        </w:rPr>
        <w:t>. Laporan Prakitkum ini dikerjakan oleh:</w:t>
      </w:r>
    </w:p>
    <w:p w14:paraId="5FB2A00D" w14:textId="77777777" w:rsidR="00D90014" w:rsidRPr="00E10E9A" w:rsidRDefault="00D90014" w:rsidP="002F2741">
      <w:pPr>
        <w:spacing w:after="0"/>
        <w:rPr>
          <w:rFonts w:cs="Times New Roman"/>
          <w:sz w:val="28"/>
          <w:szCs w:val="28"/>
        </w:rPr>
      </w:pPr>
    </w:p>
    <w:p w14:paraId="62B2EB36" w14:textId="791954E2" w:rsidR="00D90014" w:rsidRPr="00E10E9A" w:rsidRDefault="006D4543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 xml:space="preserve">Nama Praktikan </w:t>
      </w:r>
      <w:r w:rsidRPr="00E10E9A">
        <w:rPr>
          <w:rFonts w:cs="Times New Roman"/>
          <w:szCs w:val="24"/>
        </w:rPr>
        <w:tab/>
        <w:t>: Akmallullail Sya’ban</w:t>
      </w:r>
    </w:p>
    <w:p w14:paraId="04F66451" w14:textId="15926D10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 w:rsidRPr="00E10E9A">
        <w:rPr>
          <w:rFonts w:cs="Times New Roman"/>
          <w:szCs w:val="24"/>
        </w:rPr>
        <w:t>NIM</w:t>
      </w:r>
      <w:r w:rsidRPr="00E10E9A">
        <w:rPr>
          <w:rFonts w:cs="Times New Roman"/>
          <w:szCs w:val="24"/>
        </w:rPr>
        <w:tab/>
        <w:t>: 2</w:t>
      </w:r>
      <w:r w:rsidR="006D4543" w:rsidRPr="00E10E9A">
        <w:rPr>
          <w:rFonts w:cs="Times New Roman"/>
          <w:szCs w:val="24"/>
        </w:rPr>
        <w:t>310817310010</w:t>
      </w:r>
    </w:p>
    <w:p w14:paraId="7B7327E7" w14:textId="77777777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 w:val="28"/>
          <w:szCs w:val="28"/>
        </w:rPr>
      </w:pPr>
    </w:p>
    <w:p w14:paraId="0BCEB6C4" w14:textId="77777777" w:rsidR="00D90014" w:rsidRPr="00E10E9A" w:rsidRDefault="00D90014" w:rsidP="00D90014">
      <w:pPr>
        <w:tabs>
          <w:tab w:val="left" w:pos="1800"/>
        </w:tabs>
        <w:spacing w:after="0"/>
        <w:rPr>
          <w:rFonts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4265"/>
      </w:tblGrid>
      <w:tr w:rsidR="006455F7" w:rsidRPr="00E10E9A" w14:paraId="7F212C58" w14:textId="77777777" w:rsidTr="006455F7">
        <w:tc>
          <w:tcPr>
            <w:tcW w:w="4414" w:type="dxa"/>
          </w:tcPr>
          <w:p w14:paraId="14463BC5" w14:textId="77777777" w:rsidR="006455F7" w:rsidRPr="00E10E9A" w:rsidRDefault="006455F7" w:rsidP="006455F7">
            <w:r w:rsidRPr="00E10E9A">
              <w:t>Menyetujui,</w:t>
            </w:r>
          </w:p>
          <w:p w14:paraId="656FC1BE" w14:textId="77777777" w:rsidR="006455F7" w:rsidRPr="00E10E9A" w:rsidRDefault="006455F7" w:rsidP="006455F7">
            <w:r w:rsidRPr="00E10E9A">
              <w:t>Asisten Praktikum</w:t>
            </w:r>
          </w:p>
          <w:p w14:paraId="0B687350" w14:textId="77777777" w:rsidR="006455F7" w:rsidRPr="00E10E9A" w:rsidRDefault="006455F7" w:rsidP="006455F7"/>
          <w:p w14:paraId="411C7D02" w14:textId="77777777" w:rsidR="006455F7" w:rsidRPr="00E10E9A" w:rsidRDefault="006455F7" w:rsidP="006455F7"/>
          <w:p w14:paraId="7CF4915C" w14:textId="77777777" w:rsidR="006455F7" w:rsidRPr="00E10E9A" w:rsidRDefault="006455F7" w:rsidP="006455F7"/>
          <w:p w14:paraId="4D797C3E" w14:textId="77777777" w:rsidR="006455F7" w:rsidRPr="00E10E9A" w:rsidRDefault="006455F7" w:rsidP="006455F7"/>
          <w:p w14:paraId="48A0403F" w14:textId="77777777" w:rsidR="006455F7" w:rsidRPr="00E10E9A" w:rsidRDefault="006455F7" w:rsidP="006455F7"/>
          <w:p w14:paraId="46CD960A" w14:textId="614D7801" w:rsidR="006455F7" w:rsidRPr="00E10E9A" w:rsidRDefault="00356643" w:rsidP="006455F7">
            <w:r w:rsidRPr="00E10E9A">
              <w:t>Zulfa Auliya Akbar</w:t>
            </w:r>
          </w:p>
          <w:p w14:paraId="5801DFB6" w14:textId="6C22D005" w:rsidR="006455F7" w:rsidRPr="00E10E9A" w:rsidRDefault="006455F7" w:rsidP="006455F7">
            <w:r w:rsidRPr="00E10E9A">
              <w:t xml:space="preserve">NIM. </w:t>
            </w:r>
            <w:r w:rsidR="00790E20" w:rsidRPr="00E10E9A">
              <w:t>2</w:t>
            </w:r>
            <w:r w:rsidR="00FE6F1A" w:rsidRPr="00E10E9A">
              <w:t>2108172</w:t>
            </w:r>
            <w:r w:rsidR="00356643" w:rsidRPr="00E10E9A">
              <w:t>10026</w:t>
            </w:r>
          </w:p>
        </w:tc>
        <w:tc>
          <w:tcPr>
            <w:tcW w:w="4414" w:type="dxa"/>
          </w:tcPr>
          <w:p w14:paraId="5AF04067" w14:textId="77777777" w:rsidR="006455F7" w:rsidRPr="00E10E9A" w:rsidRDefault="006455F7" w:rsidP="006455F7">
            <w:r w:rsidRPr="00E10E9A">
              <w:t>Mengetahui,</w:t>
            </w:r>
          </w:p>
          <w:p w14:paraId="4DE38FDA" w14:textId="77777777" w:rsidR="006455F7" w:rsidRPr="00E10E9A" w:rsidRDefault="006455F7" w:rsidP="006455F7">
            <w:r w:rsidRPr="00E10E9A">
              <w:t>Dosen Penanggung Jawab Praktikum</w:t>
            </w:r>
          </w:p>
          <w:p w14:paraId="2E126F45" w14:textId="77777777" w:rsidR="006455F7" w:rsidRPr="00E10E9A" w:rsidRDefault="006455F7" w:rsidP="006455F7"/>
          <w:p w14:paraId="14437213" w14:textId="77777777" w:rsidR="006455F7" w:rsidRPr="00E10E9A" w:rsidRDefault="006455F7" w:rsidP="006455F7"/>
          <w:p w14:paraId="7A7C0BBB" w14:textId="77777777" w:rsidR="006455F7" w:rsidRPr="00E10E9A" w:rsidRDefault="006455F7" w:rsidP="006455F7"/>
          <w:p w14:paraId="03DAF40E" w14:textId="77777777" w:rsidR="006455F7" w:rsidRPr="00E10E9A" w:rsidRDefault="006455F7" w:rsidP="006455F7"/>
          <w:p w14:paraId="01D17EF4" w14:textId="77777777" w:rsidR="006455F7" w:rsidRPr="00E10E9A" w:rsidRDefault="006455F7" w:rsidP="006455F7"/>
          <w:p w14:paraId="7360AB30" w14:textId="602631B3" w:rsidR="00790E20" w:rsidRPr="00E10E9A" w:rsidRDefault="00356643" w:rsidP="00790E20">
            <w:r w:rsidRPr="00E10E9A">
              <w:t>Andreyan Rizky Bskara S.Kom. M.Kom.</w:t>
            </w:r>
          </w:p>
          <w:p w14:paraId="639FA8F2" w14:textId="0337D85A" w:rsidR="006455F7" w:rsidRPr="00E10E9A" w:rsidRDefault="006455F7" w:rsidP="006455F7">
            <w:r w:rsidRPr="00E10E9A">
              <w:t xml:space="preserve">NIP. </w:t>
            </w:r>
            <w:r w:rsidR="00356643" w:rsidRPr="00E10E9A">
              <w:t>199307032019031011</w:t>
            </w:r>
          </w:p>
        </w:tc>
      </w:tr>
    </w:tbl>
    <w:p w14:paraId="36AF2368" w14:textId="77777777" w:rsidR="00B44F6E" w:rsidRPr="00E10E9A" w:rsidRDefault="00B44F6E" w:rsidP="00A46A5C">
      <w:pPr>
        <w:spacing w:after="0"/>
      </w:pPr>
      <w:r w:rsidRPr="00E10E9A">
        <w:br w:type="page"/>
      </w:r>
    </w:p>
    <w:p w14:paraId="61D28ED7" w14:textId="77777777" w:rsidR="009117E0" w:rsidRPr="00E10E9A" w:rsidRDefault="009117E0" w:rsidP="00AB66EA">
      <w:pPr>
        <w:pStyle w:val="Heading1"/>
        <w:rPr>
          <w:b w:val="0"/>
        </w:rPr>
        <w:sectPr w:rsidR="009117E0" w:rsidRPr="00E10E9A" w:rsidSect="00442105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7EE14EF" w14:textId="38384597" w:rsidR="00CC4E4C" w:rsidRPr="006E6E3B" w:rsidRDefault="00B44F6E" w:rsidP="00AB66EA">
      <w:pPr>
        <w:pStyle w:val="Heading1"/>
      </w:pPr>
      <w:bookmarkStart w:id="2" w:name="_Toc149938525"/>
      <w:r w:rsidRPr="006E6E3B"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3A611F5" w14:textId="77777777" w:rsidR="00CC4E4C" w:rsidRPr="00E10E9A" w:rsidRDefault="00CC4E4C">
          <w:pPr>
            <w:pStyle w:val="TOCHeading"/>
          </w:pPr>
        </w:p>
        <w:p w14:paraId="456DEB52" w14:textId="77777777" w:rsidR="00C4088B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 w:rsidRPr="00E10E9A">
            <w:fldChar w:fldCharType="begin"/>
          </w:r>
          <w:r w:rsidRPr="00E10E9A">
            <w:instrText xml:space="preserve"> TOC \o "1-3" \h \z \u </w:instrText>
          </w:r>
          <w:r w:rsidRPr="00E10E9A">
            <w:fldChar w:fldCharType="separate"/>
          </w:r>
          <w:hyperlink w:anchor="_Toc149938524" w:history="1">
            <w:r w:rsidR="00C4088B" w:rsidRPr="004D4146">
              <w:rPr>
                <w:rStyle w:val="Hyperlink"/>
                <w:noProof/>
              </w:rPr>
              <w:t>LEMBAR PENGESAHAN</w:t>
            </w:r>
            <w:r w:rsidR="00C4088B">
              <w:rPr>
                <w:noProof/>
                <w:webHidden/>
              </w:rPr>
              <w:tab/>
            </w:r>
            <w:r w:rsidR="00C4088B">
              <w:rPr>
                <w:noProof/>
                <w:webHidden/>
              </w:rPr>
              <w:fldChar w:fldCharType="begin"/>
            </w:r>
            <w:r w:rsidR="00C4088B">
              <w:rPr>
                <w:noProof/>
                <w:webHidden/>
              </w:rPr>
              <w:instrText xml:space="preserve"> PAGEREF _Toc149938524 \h </w:instrText>
            </w:r>
            <w:r w:rsidR="00C4088B">
              <w:rPr>
                <w:noProof/>
                <w:webHidden/>
              </w:rPr>
            </w:r>
            <w:r w:rsidR="00C4088B">
              <w:rPr>
                <w:noProof/>
                <w:webHidden/>
              </w:rPr>
              <w:fldChar w:fldCharType="separate"/>
            </w:r>
            <w:r w:rsidR="00C4088B">
              <w:rPr>
                <w:noProof/>
                <w:webHidden/>
              </w:rPr>
              <w:t>2</w:t>
            </w:r>
            <w:r w:rsidR="00C4088B">
              <w:rPr>
                <w:noProof/>
                <w:webHidden/>
              </w:rPr>
              <w:fldChar w:fldCharType="end"/>
            </w:r>
          </w:hyperlink>
        </w:p>
        <w:p w14:paraId="24E9919E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25" w:history="1">
            <w:r w:rsidRPr="004D4146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4124C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26" w:history="1">
            <w:r w:rsidRPr="004D4146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EB46A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27" w:history="1">
            <w:r w:rsidRPr="004D4146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394C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28" w:history="1">
            <w:r w:rsidRPr="004D4146">
              <w:rPr>
                <w:rStyle w:val="Hyperlink"/>
                <w:noProof/>
              </w:rPr>
              <w:t>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EFCF1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29" w:history="1">
            <w:r w:rsidRPr="004D4146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A6558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0" w:history="1">
            <w:r w:rsidRPr="004D4146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EB8DC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1" w:history="1">
            <w:r w:rsidRPr="004D4146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6AC3C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32" w:history="1">
            <w:r w:rsidRPr="004D4146">
              <w:rPr>
                <w:rStyle w:val="Hyperlink"/>
                <w:noProof/>
              </w:rPr>
              <w:t>SOA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A4B3F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3" w:history="1">
            <w:r w:rsidRPr="004D4146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5745F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4" w:history="1">
            <w:r w:rsidRPr="004D4146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E3B19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5" w:history="1">
            <w:r w:rsidRPr="004D4146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E1F14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36" w:history="1">
            <w:r w:rsidRPr="004D4146">
              <w:rPr>
                <w:rStyle w:val="Hyperlink"/>
                <w:noProof/>
              </w:rPr>
              <w:t>SOA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AF272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7" w:history="1">
            <w:r w:rsidRPr="004D4146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3D164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8" w:history="1">
            <w:r w:rsidRPr="004D4146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491DD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39" w:history="1">
            <w:r w:rsidRPr="004D4146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CAF63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40" w:history="1">
            <w:r w:rsidRPr="004D4146">
              <w:rPr>
                <w:rStyle w:val="Hyperlink"/>
                <w:noProof/>
              </w:rPr>
              <w:t>SOA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15C94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1" w:history="1">
            <w:r w:rsidRPr="004D4146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97E05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2" w:history="1">
            <w:r w:rsidRPr="004D4146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46101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3" w:history="1">
            <w:r w:rsidRPr="004D4146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A3F61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44" w:history="1">
            <w:r w:rsidRPr="004D4146">
              <w:rPr>
                <w:rStyle w:val="Hyperlink"/>
                <w:noProof/>
              </w:rPr>
              <w:t>SOAL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E21D0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5" w:history="1">
            <w:r w:rsidRPr="004D4146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3FD88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6" w:history="1">
            <w:r w:rsidRPr="004D4146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22380" w14:textId="77777777" w:rsidR="00C4088B" w:rsidRDefault="00C4088B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9938547" w:history="1">
            <w:r w:rsidRPr="004D4146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D4146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897DB" w14:textId="77777777" w:rsidR="00C4088B" w:rsidRDefault="00C4088B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9938548" w:history="1">
            <w:r w:rsidRPr="004D4146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93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C102F" w14:textId="13AC8DC0" w:rsidR="00CC4E4C" w:rsidRPr="00E10E9A" w:rsidRDefault="00CC4E4C">
          <w:r w:rsidRPr="00E10E9A">
            <w:rPr>
              <w:bCs/>
              <w:noProof/>
            </w:rPr>
            <w:fldChar w:fldCharType="end"/>
          </w:r>
        </w:p>
      </w:sdtContent>
    </w:sdt>
    <w:p w14:paraId="7A75876E" w14:textId="77777777" w:rsidR="00B44F6E" w:rsidRPr="00E10E9A" w:rsidRDefault="00B44F6E" w:rsidP="00CC4E4C">
      <w:r w:rsidRPr="00E10E9A">
        <w:br w:type="page"/>
      </w:r>
    </w:p>
    <w:p w14:paraId="60A2050A" w14:textId="77777777" w:rsidR="009117E0" w:rsidRPr="00E10E9A" w:rsidRDefault="009117E0" w:rsidP="004117EB">
      <w:pPr>
        <w:pStyle w:val="Heading1"/>
        <w:spacing w:after="240"/>
        <w:rPr>
          <w:b w:val="0"/>
        </w:rPr>
        <w:sectPr w:rsidR="009117E0" w:rsidRPr="00E10E9A" w:rsidSect="00442105">
          <w:headerReference w:type="default" r:id="rId16"/>
          <w:footerReference w:type="default" r:id="rId17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52FE02D" w14:textId="65BEB7E7" w:rsidR="004117EB" w:rsidRPr="006E6E3B" w:rsidRDefault="004117EB" w:rsidP="004117EB">
      <w:pPr>
        <w:pStyle w:val="Heading1"/>
        <w:spacing w:after="240"/>
      </w:pPr>
      <w:bookmarkStart w:id="3" w:name="_Toc149938526"/>
      <w:r w:rsidRPr="006E6E3B">
        <w:lastRenderedPageBreak/>
        <w:t>DAFTAR TABEL</w:t>
      </w:r>
      <w:bookmarkEnd w:id="3"/>
    </w:p>
    <w:p w14:paraId="59E62514" w14:textId="77777777" w:rsidR="00C4088B" w:rsidRDefault="00E37DA9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 w:rsidRPr="00E10E9A">
        <w:fldChar w:fldCharType="begin"/>
      </w:r>
      <w:r w:rsidRPr="00E10E9A">
        <w:instrText xml:space="preserve"> TOC \h \z \c "Table" </w:instrText>
      </w:r>
      <w:r w:rsidRPr="00E10E9A">
        <w:fldChar w:fldCharType="separate"/>
      </w:r>
      <w:hyperlink w:anchor="_Toc149938497" w:history="1">
        <w:r w:rsidR="00C4088B" w:rsidRPr="00533CCC">
          <w:rPr>
            <w:rStyle w:val="Hyperlink"/>
            <w:noProof/>
          </w:rPr>
          <w:t>Tabel 1. Source Code Jawaban Soal 1 Bahasa c</w:t>
        </w:r>
        <w:r w:rsidR="00C4088B">
          <w:rPr>
            <w:noProof/>
            <w:webHidden/>
          </w:rPr>
          <w:tab/>
        </w:r>
        <w:r w:rsidR="00C4088B">
          <w:rPr>
            <w:noProof/>
            <w:webHidden/>
          </w:rPr>
          <w:fldChar w:fldCharType="begin"/>
        </w:r>
        <w:r w:rsidR="00C4088B">
          <w:rPr>
            <w:noProof/>
            <w:webHidden/>
          </w:rPr>
          <w:instrText xml:space="preserve"> PAGEREF _Toc149938497 \h </w:instrText>
        </w:r>
        <w:r w:rsidR="00C4088B">
          <w:rPr>
            <w:noProof/>
            <w:webHidden/>
          </w:rPr>
        </w:r>
        <w:r w:rsidR="00C4088B">
          <w:rPr>
            <w:noProof/>
            <w:webHidden/>
          </w:rPr>
          <w:fldChar w:fldCharType="separate"/>
        </w:r>
        <w:r w:rsidR="00C4088B">
          <w:rPr>
            <w:noProof/>
            <w:webHidden/>
          </w:rPr>
          <w:t>6</w:t>
        </w:r>
        <w:r w:rsidR="00C4088B">
          <w:rPr>
            <w:noProof/>
            <w:webHidden/>
          </w:rPr>
          <w:fldChar w:fldCharType="end"/>
        </w:r>
      </w:hyperlink>
    </w:p>
    <w:p w14:paraId="6D2951F8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98" w:history="1">
        <w:r w:rsidRPr="00533CCC">
          <w:rPr>
            <w:rStyle w:val="Hyperlink"/>
            <w:noProof/>
          </w:rPr>
          <w:t>Tabel 2. Source Code Jawaban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53A91E6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99" w:history="1">
        <w:r w:rsidRPr="00533CCC">
          <w:rPr>
            <w:rStyle w:val="Hyperlink"/>
            <w:noProof/>
          </w:rPr>
          <w:t>Tabel 3. Source Code Jawaban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FC19AC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0" w:history="1">
        <w:r w:rsidRPr="00533CCC">
          <w:rPr>
            <w:rStyle w:val="Hyperlink"/>
            <w:noProof/>
          </w:rPr>
          <w:t>Tabel 4. Source Code Jawaban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C718B49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1" w:history="1">
        <w:r w:rsidRPr="00533CCC">
          <w:rPr>
            <w:rStyle w:val="Hyperlink"/>
            <w:noProof/>
          </w:rPr>
          <w:t>Tabel 5. Source Code Jawaban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AF96B60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2" w:history="1">
        <w:r w:rsidRPr="00533CCC">
          <w:rPr>
            <w:rStyle w:val="Hyperlink"/>
            <w:noProof/>
          </w:rPr>
          <w:t>Tabel 6. Source Code Jawaban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D992575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3" w:history="1">
        <w:r w:rsidRPr="00533CCC">
          <w:rPr>
            <w:rStyle w:val="Hyperlink"/>
            <w:noProof/>
          </w:rPr>
          <w:t>Tabel 7. Source Code Jawaban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73EBC56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4" w:history="1">
        <w:r w:rsidRPr="00533CCC">
          <w:rPr>
            <w:rStyle w:val="Hyperlink"/>
            <w:noProof/>
          </w:rPr>
          <w:t>Tabel 8. Source Code Jawaban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CCC3057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5" w:history="1">
        <w:r w:rsidRPr="00533CCC">
          <w:rPr>
            <w:rStyle w:val="Hyperlink"/>
            <w:noProof/>
          </w:rPr>
          <w:t>Tabel 9. Source Code Jawaban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0677888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506" w:history="1">
        <w:r w:rsidRPr="00533CCC">
          <w:rPr>
            <w:rStyle w:val="Hyperlink"/>
            <w:noProof/>
          </w:rPr>
          <w:t>Tabel 10. Source Code Jawaban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CE12AB3" w14:textId="3E55C9DB" w:rsidR="004117EB" w:rsidRPr="00E10E9A" w:rsidRDefault="00E37DA9" w:rsidP="00E37DA9">
      <w:pPr>
        <w:pStyle w:val="TableofFigures"/>
        <w:tabs>
          <w:tab w:val="right" w:leader="dot" w:pos="8261"/>
        </w:tabs>
        <w:spacing w:line="360" w:lineRule="auto"/>
      </w:pPr>
      <w:r w:rsidRPr="00E10E9A">
        <w:fldChar w:fldCharType="end"/>
      </w:r>
    </w:p>
    <w:p w14:paraId="76E5D03A" w14:textId="1AE38B2D" w:rsidR="004117EB" w:rsidRPr="00E10E9A" w:rsidRDefault="004117EB" w:rsidP="004117EB">
      <w:pPr>
        <w:pStyle w:val="Heading1"/>
        <w:spacing w:after="240" w:line="360" w:lineRule="auto"/>
        <w:jc w:val="both"/>
        <w:rPr>
          <w:b w:val="0"/>
        </w:rPr>
      </w:pPr>
    </w:p>
    <w:p w14:paraId="5DE8DB7D" w14:textId="77777777" w:rsidR="004117EB" w:rsidRPr="00E10E9A" w:rsidRDefault="004117EB">
      <w:pPr>
        <w:jc w:val="left"/>
        <w:rPr>
          <w:rFonts w:eastAsiaTheme="majorEastAsia" w:cstheme="majorBidi"/>
          <w:sz w:val="28"/>
          <w:szCs w:val="32"/>
        </w:rPr>
      </w:pPr>
      <w:r w:rsidRPr="00E10E9A">
        <w:br w:type="page"/>
      </w:r>
    </w:p>
    <w:p w14:paraId="7D2F141B" w14:textId="77777777" w:rsidR="00442105" w:rsidRPr="00E10E9A" w:rsidRDefault="00442105" w:rsidP="00CC4E4C">
      <w:pPr>
        <w:pStyle w:val="Heading1"/>
        <w:spacing w:after="240"/>
        <w:rPr>
          <w:b w:val="0"/>
        </w:rPr>
        <w:sectPr w:rsidR="00442105" w:rsidRPr="00E10E9A" w:rsidSect="00442105">
          <w:headerReference w:type="default" r:id="rId18"/>
          <w:footerReference w:type="default" r:id="rId19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9D9752F" w14:textId="1F0E285C" w:rsidR="00AB66EA" w:rsidRPr="006E6E3B" w:rsidRDefault="00B44F6E" w:rsidP="00CC4E4C">
      <w:pPr>
        <w:pStyle w:val="Heading1"/>
        <w:spacing w:after="240"/>
      </w:pPr>
      <w:bookmarkStart w:id="4" w:name="_Toc149938527"/>
      <w:r w:rsidRPr="006E6E3B">
        <w:lastRenderedPageBreak/>
        <w:t>DAFTAR GAMBAR</w:t>
      </w:r>
      <w:bookmarkEnd w:id="4"/>
    </w:p>
    <w:p w14:paraId="7671470A" w14:textId="77777777" w:rsidR="00CC4E4C" w:rsidRPr="00E10E9A" w:rsidRDefault="00CC4E4C" w:rsidP="00CC4E4C"/>
    <w:p w14:paraId="66B65922" w14:textId="77777777" w:rsidR="00C4088B" w:rsidRDefault="00E37DA9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 w:rsidRPr="00E10E9A">
        <w:fldChar w:fldCharType="begin"/>
      </w:r>
      <w:r w:rsidRPr="00E10E9A">
        <w:instrText xml:space="preserve"> TOC \h \z \c "Figure" </w:instrText>
      </w:r>
      <w:r w:rsidRPr="00E10E9A">
        <w:fldChar w:fldCharType="separate"/>
      </w:r>
      <w:hyperlink w:anchor="_Toc149938470" w:history="1">
        <w:r w:rsidR="00C4088B" w:rsidRPr="00786AA8">
          <w:rPr>
            <w:rStyle w:val="Hyperlink"/>
            <w:noProof/>
          </w:rPr>
          <w:t>Gambar 1. Screenshot Output Soal 1 Bahasa C</w:t>
        </w:r>
        <w:r w:rsidR="00C4088B">
          <w:rPr>
            <w:noProof/>
            <w:webHidden/>
          </w:rPr>
          <w:tab/>
        </w:r>
        <w:r w:rsidR="00C4088B">
          <w:rPr>
            <w:noProof/>
            <w:webHidden/>
          </w:rPr>
          <w:fldChar w:fldCharType="begin"/>
        </w:r>
        <w:r w:rsidR="00C4088B">
          <w:rPr>
            <w:noProof/>
            <w:webHidden/>
          </w:rPr>
          <w:instrText xml:space="preserve"> PAGEREF _Toc149938470 \h </w:instrText>
        </w:r>
        <w:r w:rsidR="00C4088B">
          <w:rPr>
            <w:noProof/>
            <w:webHidden/>
          </w:rPr>
        </w:r>
        <w:r w:rsidR="00C4088B">
          <w:rPr>
            <w:noProof/>
            <w:webHidden/>
          </w:rPr>
          <w:fldChar w:fldCharType="separate"/>
        </w:r>
        <w:r w:rsidR="00C4088B">
          <w:rPr>
            <w:noProof/>
            <w:webHidden/>
          </w:rPr>
          <w:t>7</w:t>
        </w:r>
        <w:r w:rsidR="00C4088B">
          <w:rPr>
            <w:noProof/>
            <w:webHidden/>
          </w:rPr>
          <w:fldChar w:fldCharType="end"/>
        </w:r>
      </w:hyperlink>
    </w:p>
    <w:p w14:paraId="7C865E57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1" w:history="1">
        <w:r w:rsidRPr="00786AA8">
          <w:rPr>
            <w:rStyle w:val="Hyperlink"/>
            <w:noProof/>
          </w:rPr>
          <w:t>Gambar 2. Screenshot Output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9DE2C83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2" w:history="1">
        <w:r w:rsidRPr="00786AA8">
          <w:rPr>
            <w:rStyle w:val="Hyperlink"/>
            <w:noProof/>
          </w:rPr>
          <w:t>Gambar 3. Screenshot Output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B5E6FA2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3" w:history="1">
        <w:r w:rsidRPr="00786AA8">
          <w:rPr>
            <w:rStyle w:val="Hyperlink"/>
            <w:noProof/>
          </w:rPr>
          <w:t>Gambar 4. Screenshot Output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ED9616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4" w:history="1">
        <w:r w:rsidRPr="00786AA8">
          <w:rPr>
            <w:rStyle w:val="Hyperlink"/>
            <w:noProof/>
          </w:rPr>
          <w:t>Gambar 5. Screenshot Output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5A383C3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5" w:history="1">
        <w:r w:rsidRPr="00786AA8">
          <w:rPr>
            <w:rStyle w:val="Hyperlink"/>
            <w:noProof/>
          </w:rPr>
          <w:t>Gambar 6. Screenshot Output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D02AB66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6" w:history="1">
        <w:r w:rsidRPr="00786AA8">
          <w:rPr>
            <w:rStyle w:val="Hyperlink"/>
            <w:noProof/>
          </w:rPr>
          <w:t>Gambar 7. Screenshot Output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A7666E8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7" w:history="1">
        <w:r w:rsidRPr="00786AA8">
          <w:rPr>
            <w:rStyle w:val="Hyperlink"/>
            <w:noProof/>
          </w:rPr>
          <w:t>Gambar 8. Screenshot Output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B56C00D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8" w:history="1">
        <w:r w:rsidRPr="00786AA8">
          <w:rPr>
            <w:rStyle w:val="Hyperlink"/>
            <w:noProof/>
          </w:rPr>
          <w:t>Gambar 9. Screenshot Output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A129089" w14:textId="77777777" w:rsidR="00C4088B" w:rsidRDefault="00C4088B" w:rsidP="00C4088B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9938479" w:history="1">
        <w:r w:rsidRPr="00786AA8">
          <w:rPr>
            <w:rStyle w:val="Hyperlink"/>
            <w:noProof/>
          </w:rPr>
          <w:t>Gambar 10. Screenshot Output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9938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F5EE8CC" w14:textId="7DC9D9F5" w:rsidR="00AB66EA" w:rsidRPr="00E10E9A" w:rsidRDefault="00E37DA9" w:rsidP="00C4088B">
      <w:pPr>
        <w:spacing w:line="360" w:lineRule="auto"/>
        <w:jc w:val="left"/>
        <w:rPr>
          <w:rFonts w:eastAsiaTheme="majorEastAsia" w:cstheme="majorBidi"/>
          <w:sz w:val="28"/>
          <w:szCs w:val="32"/>
        </w:rPr>
      </w:pPr>
      <w:r w:rsidRPr="00E10E9A">
        <w:fldChar w:fldCharType="end"/>
      </w:r>
      <w:r w:rsidR="00AB66EA" w:rsidRPr="00E10E9A">
        <w:br w:type="page"/>
      </w:r>
    </w:p>
    <w:p w14:paraId="21A11045" w14:textId="77777777" w:rsidR="009117E0" w:rsidRPr="00E10E9A" w:rsidRDefault="009117E0" w:rsidP="002038C3">
      <w:pPr>
        <w:pStyle w:val="Heading1"/>
        <w:spacing w:after="240"/>
        <w:rPr>
          <w:b w:val="0"/>
        </w:rPr>
        <w:sectPr w:rsidR="009117E0" w:rsidRPr="00E10E9A" w:rsidSect="00442105">
          <w:headerReference w:type="default" r:id="rId20"/>
          <w:footerReference w:type="default" r:id="rId2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6A86837A" w14:textId="62DBB44E" w:rsidR="00EB0E35" w:rsidRPr="006E6E3B" w:rsidRDefault="002038C3" w:rsidP="002038C3">
      <w:pPr>
        <w:pStyle w:val="Heading1"/>
        <w:spacing w:after="240"/>
      </w:pPr>
      <w:bookmarkStart w:id="5" w:name="_Toc149938528"/>
      <w:r w:rsidRPr="006E6E3B">
        <w:lastRenderedPageBreak/>
        <w:t>SOAL 1</w:t>
      </w:r>
      <w:bookmarkEnd w:id="5"/>
    </w:p>
    <w:p w14:paraId="2DBDC663" w14:textId="45634D0E" w:rsidR="009F472F" w:rsidRPr="00E10E9A" w:rsidRDefault="00576B7E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Buatlah sebuah program untuk mengurutkan 3 angka inputan dari nilai terkecil ke terbesar menggunakan metode kondisional</w:t>
      </w:r>
    </w:p>
    <w:p w14:paraId="2742B696" w14:textId="0C3583F7" w:rsidR="00576B7E" w:rsidRPr="00E10E9A" w:rsidRDefault="00576B7E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Input merupakan angka secara acak dengan output adalah hasil dari penguruta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2038C3" w:rsidRPr="00E10E9A" w14:paraId="1E050E11" w14:textId="77777777" w:rsidTr="002038C3">
        <w:tc>
          <w:tcPr>
            <w:tcW w:w="4229" w:type="dxa"/>
          </w:tcPr>
          <w:p w14:paraId="48E3D077" w14:textId="77777777" w:rsidR="002038C3" w:rsidRPr="006E6E3B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6C13B19" w14:textId="77777777" w:rsidR="002038C3" w:rsidRPr="006E6E3B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038C3" w:rsidRPr="00E10E9A" w14:paraId="006C73D7" w14:textId="77777777" w:rsidTr="002038C3">
        <w:tc>
          <w:tcPr>
            <w:tcW w:w="4229" w:type="dxa"/>
          </w:tcPr>
          <w:p w14:paraId="42F96FCD" w14:textId="63812F83" w:rsidR="00576B7E" w:rsidRPr="00E10E9A" w:rsidRDefault="00576B7E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6 12</w:t>
            </w:r>
          </w:p>
        </w:tc>
        <w:tc>
          <w:tcPr>
            <w:tcW w:w="4244" w:type="dxa"/>
          </w:tcPr>
          <w:p w14:paraId="7642EC34" w14:textId="6E08B1B8" w:rsidR="002038C3" w:rsidRPr="00E10E9A" w:rsidRDefault="00576B7E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2 36</w:t>
            </w:r>
          </w:p>
        </w:tc>
      </w:tr>
      <w:tr w:rsidR="00576B7E" w:rsidRPr="00E10E9A" w14:paraId="718309A2" w14:textId="77777777" w:rsidTr="002038C3">
        <w:tc>
          <w:tcPr>
            <w:tcW w:w="4229" w:type="dxa"/>
          </w:tcPr>
          <w:p w14:paraId="31CA8C44" w14:textId="4B158529" w:rsidR="00576B7E" w:rsidRPr="00E10E9A" w:rsidRDefault="00576B7E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 6</w:t>
            </w:r>
          </w:p>
        </w:tc>
        <w:tc>
          <w:tcPr>
            <w:tcW w:w="4244" w:type="dxa"/>
          </w:tcPr>
          <w:p w14:paraId="4273DA1B" w14:textId="13A252BC" w:rsidR="00576B7E" w:rsidRPr="00E10E9A" w:rsidRDefault="00576B7E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 6</w:t>
            </w:r>
          </w:p>
        </w:tc>
      </w:tr>
      <w:tr w:rsidR="00576B7E" w:rsidRPr="00E10E9A" w14:paraId="7AF04A4E" w14:textId="77777777" w:rsidTr="002038C3">
        <w:tc>
          <w:tcPr>
            <w:tcW w:w="4229" w:type="dxa"/>
          </w:tcPr>
          <w:p w14:paraId="12843263" w14:textId="6F5F97EE" w:rsidR="00576B7E" w:rsidRPr="00E10E9A" w:rsidRDefault="00576B7E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4 65</w:t>
            </w:r>
          </w:p>
        </w:tc>
        <w:tc>
          <w:tcPr>
            <w:tcW w:w="4244" w:type="dxa"/>
          </w:tcPr>
          <w:p w14:paraId="748DB1F0" w14:textId="41548092" w:rsidR="00576B7E" w:rsidRPr="00E10E9A" w:rsidRDefault="00576B7E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5 94</w:t>
            </w:r>
          </w:p>
        </w:tc>
      </w:tr>
    </w:tbl>
    <w:p w14:paraId="352C134A" w14:textId="2DB31F54" w:rsidR="00B8007B" w:rsidRPr="00E10E9A" w:rsidRDefault="00243ADE" w:rsidP="00243ADE">
      <w:pPr>
        <w:tabs>
          <w:tab w:val="left" w:pos="1080"/>
        </w:tabs>
      </w:pPr>
      <w:r w:rsidRPr="00E10E9A">
        <w:tab/>
      </w:r>
    </w:p>
    <w:p w14:paraId="679C91D6" w14:textId="01E45350" w:rsidR="00842541" w:rsidRPr="006E6E3B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49938529"/>
      <w:r w:rsidRPr="006E6E3B">
        <w:t>Source Code</w:t>
      </w:r>
      <w:bookmarkEnd w:id="6"/>
    </w:p>
    <w:p w14:paraId="02F5D33C" w14:textId="4E9B0F9F" w:rsidR="00797316" w:rsidRPr="00E10E9A" w:rsidRDefault="00243ADE" w:rsidP="00243ADE">
      <w:pPr>
        <w:pStyle w:val="Caption"/>
        <w:keepNext/>
        <w:tabs>
          <w:tab w:val="left" w:pos="660"/>
          <w:tab w:val="center" w:pos="4135"/>
        </w:tabs>
        <w:jc w:val="left"/>
        <w:rPr>
          <w:i w:val="0"/>
        </w:rPr>
      </w:pPr>
      <w:r w:rsidRPr="00E10E9A">
        <w:rPr>
          <w:i w:val="0"/>
        </w:rPr>
        <w:tab/>
      </w:r>
      <w:r w:rsidRPr="00E10E9A">
        <w:rPr>
          <w:i w:val="0"/>
        </w:rPr>
        <w:tab/>
      </w:r>
      <w:bookmarkStart w:id="7" w:name="_Toc149938497"/>
      <w:proofErr w:type="gramStart"/>
      <w:r w:rsidR="006146CD"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1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1 Bahasa c</w:t>
      </w:r>
      <w:bookmarkEnd w:id="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651"/>
      </w:tblGrid>
      <w:tr w:rsidR="00043241" w:rsidRPr="00E10E9A" w14:paraId="2D4E3448" w14:textId="77777777" w:rsidTr="008A5A4F">
        <w:trPr>
          <w:jc w:val="center"/>
        </w:trPr>
        <w:tc>
          <w:tcPr>
            <w:tcW w:w="505" w:type="dxa"/>
          </w:tcPr>
          <w:p w14:paraId="74CF6063" w14:textId="21CA87DC" w:rsidR="00043241" w:rsidRPr="00E10E9A" w:rsidRDefault="00043241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036A7872" w14:textId="404F2107" w:rsidR="008A5A4F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2928F826" w14:textId="36B2F0A5" w:rsidR="008A5A4F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24514805" w14:textId="6FB5B99D" w:rsidR="0055740D" w:rsidRPr="00E10E9A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4642FA37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33F82B07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5DCE0B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B18EDB9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6649C3C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2CF375E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AAC15A3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7934BD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1290AD11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9ED29BF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7C52934" w14:textId="77777777" w:rsidR="00757E62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6EC2F10" w14:textId="71CABFD6" w:rsidR="00757E62" w:rsidRPr="00E10E9A" w:rsidRDefault="00757E6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</w:tc>
        <w:tc>
          <w:tcPr>
            <w:tcW w:w="7651" w:type="dxa"/>
          </w:tcPr>
          <w:p w14:paraId="54CB7490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12751A">
              <w:rPr>
                <w:rFonts w:ascii="Courier New" w:hAnsi="Courier New" w:cs="Courier New"/>
                <w:iCs/>
              </w:rPr>
              <w:t>#include</w:t>
            </w:r>
            <w:r w:rsidRPr="00E10E9A">
              <w:rPr>
                <w:rFonts w:ascii="Courier New" w:hAnsi="Courier New" w:cs="Courier New"/>
              </w:rPr>
              <w:t xml:space="preserve"> &lt;stdio.h&gt;</w:t>
            </w:r>
          </w:p>
          <w:p w14:paraId="1C43A928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</w:p>
          <w:p w14:paraId="6ABD2C22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nt main (){</w:t>
            </w:r>
          </w:p>
          <w:p w14:paraId="765314E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f("Input\n");</w:t>
            </w:r>
          </w:p>
          <w:p w14:paraId="6C56BC9C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nt a,b</w:t>
            </w:r>
            <w:r w:rsidRPr="0012751A">
              <w:rPr>
                <w:rFonts w:ascii="Courier New" w:hAnsi="Courier New" w:cs="Courier New"/>
              </w:rPr>
              <w:t>;</w:t>
            </w:r>
          </w:p>
          <w:p w14:paraId="568E97E5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scanf("%d %d",</w:t>
            </w:r>
            <w:r w:rsidRPr="00E10E9A">
              <w:rPr>
                <w:rFonts w:ascii="Courier New" w:hAnsi="Courier New" w:cs="Courier New"/>
                <w:i/>
                <w:iCs/>
              </w:rPr>
              <w:t>&amp;</w:t>
            </w:r>
            <w:r w:rsidRPr="00E10E9A">
              <w:rPr>
                <w:rFonts w:ascii="Courier New" w:hAnsi="Courier New" w:cs="Courier New"/>
              </w:rPr>
              <w:t>a,</w:t>
            </w:r>
            <w:r w:rsidRPr="00E10E9A">
              <w:rPr>
                <w:rFonts w:ascii="Courier New" w:hAnsi="Courier New" w:cs="Courier New"/>
                <w:i/>
                <w:iCs/>
              </w:rPr>
              <w:t>&amp;</w:t>
            </w:r>
            <w:r w:rsidRPr="00E10E9A">
              <w:rPr>
                <w:rFonts w:ascii="Courier New" w:hAnsi="Courier New" w:cs="Courier New"/>
              </w:rPr>
              <w:t>b);</w:t>
            </w:r>
          </w:p>
          <w:p w14:paraId="37660355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</w:p>
          <w:p w14:paraId="5F9AB73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 xml:space="preserve">    </w:t>
            </w:r>
            <w:r w:rsidRPr="00E10E9A">
              <w:rPr>
                <w:rFonts w:ascii="Courier New" w:hAnsi="Courier New" w:cs="Courier New"/>
                <w:iCs/>
              </w:rPr>
              <w:t>if</w:t>
            </w:r>
            <w:r w:rsidRPr="00E10E9A">
              <w:rPr>
                <w:rFonts w:ascii="Courier New" w:hAnsi="Courier New" w:cs="Courier New"/>
              </w:rPr>
              <w:t xml:space="preserve">(b </w:t>
            </w:r>
            <w:r w:rsidRPr="00E10E9A">
              <w:rPr>
                <w:rFonts w:ascii="Courier New" w:hAnsi="Courier New" w:cs="Courier New"/>
                <w:i/>
                <w:iCs/>
              </w:rPr>
              <w:t>&lt;</w:t>
            </w:r>
            <w:r w:rsidRPr="00E10E9A">
              <w:rPr>
                <w:rFonts w:ascii="Courier New" w:hAnsi="Courier New" w:cs="Courier New"/>
              </w:rPr>
              <w:t xml:space="preserve"> a) {</w:t>
            </w:r>
          </w:p>
          <w:p w14:paraId="4D744D17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01BE5276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%d %d\n",b,a);</w:t>
            </w:r>
          </w:p>
          <w:p w14:paraId="7D6E29F1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064C01C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 xml:space="preserve">    </w:t>
            </w:r>
            <w:r w:rsidRPr="00E10E9A">
              <w:rPr>
                <w:rFonts w:ascii="Courier New" w:hAnsi="Courier New" w:cs="Courier New"/>
                <w:iCs/>
              </w:rPr>
              <w:t>else</w:t>
            </w:r>
            <w:r w:rsidRPr="00E10E9A">
              <w:rPr>
                <w:rFonts w:ascii="Courier New" w:hAnsi="Courier New" w:cs="Courier New"/>
              </w:rPr>
              <w:t xml:space="preserve"> {</w:t>
            </w:r>
          </w:p>
          <w:p w14:paraId="2CED308C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226C2B00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%d %d\n",a,b);</w:t>
            </w:r>
          </w:p>
          <w:p w14:paraId="2ABA650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51510C35" w14:textId="536E370E" w:rsidR="00043241" w:rsidRPr="00E10E9A" w:rsidRDefault="00351E53" w:rsidP="00F866B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}</w:t>
            </w:r>
          </w:p>
        </w:tc>
      </w:tr>
    </w:tbl>
    <w:p w14:paraId="2C387EA1" w14:textId="12474704" w:rsidR="00B8007B" w:rsidRPr="00E10E9A" w:rsidRDefault="00B8007B" w:rsidP="004117EB">
      <w:pPr>
        <w:pStyle w:val="Caption"/>
        <w:rPr>
          <w:i w:val="0"/>
          <w:iCs w:val="0"/>
        </w:rPr>
      </w:pPr>
    </w:p>
    <w:p w14:paraId="29D8AA6D" w14:textId="475D3118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8" w:name="_Toc149938498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2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1 Bahasa Python</w:t>
      </w:r>
      <w:bookmarkEnd w:id="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381"/>
      </w:tblGrid>
      <w:tr w:rsidR="00842541" w:rsidRPr="00E10E9A" w14:paraId="3C5A65C2" w14:textId="77777777" w:rsidTr="0055740D">
        <w:trPr>
          <w:jc w:val="center"/>
        </w:trPr>
        <w:tc>
          <w:tcPr>
            <w:tcW w:w="505" w:type="dxa"/>
          </w:tcPr>
          <w:p w14:paraId="5BF06636" w14:textId="76348558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Pr="00E10E9A" w:rsidRDefault="00842541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10B27E40" w14:textId="499CA519" w:rsidR="0055740D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</w:tc>
        <w:tc>
          <w:tcPr>
            <w:tcW w:w="6381" w:type="dxa"/>
          </w:tcPr>
          <w:p w14:paraId="6A5DB02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Input")</w:t>
            </w:r>
          </w:p>
          <w:p w14:paraId="273C02D1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 xml:space="preserve">a, b </w:t>
            </w:r>
            <w:r w:rsidRPr="00E10E9A">
              <w:rPr>
                <w:rFonts w:ascii="Courier New" w:hAnsi="Courier New" w:cs="Courier New"/>
                <w:i/>
                <w:iCs/>
              </w:rPr>
              <w:t>=</w:t>
            </w:r>
            <w:r w:rsidRPr="00E10E9A">
              <w:rPr>
                <w:rFonts w:ascii="Courier New" w:hAnsi="Courier New" w:cs="Courier New"/>
              </w:rPr>
              <w:t xml:space="preserve"> map(int, input().split())</w:t>
            </w:r>
          </w:p>
          <w:p w14:paraId="4444D14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</w:p>
          <w:p w14:paraId="1F1EA52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Output")</w:t>
            </w:r>
          </w:p>
          <w:p w14:paraId="75B3BB9C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  <w:iCs/>
              </w:rPr>
              <w:t>if</w:t>
            </w:r>
            <w:r w:rsidRPr="00E10E9A">
              <w:rPr>
                <w:rFonts w:ascii="Courier New" w:hAnsi="Courier New" w:cs="Courier New"/>
              </w:rPr>
              <w:t xml:space="preserve"> b </w:t>
            </w:r>
            <w:r w:rsidRPr="00E10E9A">
              <w:rPr>
                <w:rFonts w:ascii="Courier New" w:hAnsi="Courier New" w:cs="Courier New"/>
                <w:i/>
                <w:iCs/>
              </w:rPr>
              <w:t>&lt;</w:t>
            </w:r>
            <w:r w:rsidRPr="00E10E9A">
              <w:rPr>
                <w:rFonts w:ascii="Courier New" w:hAnsi="Courier New" w:cs="Courier New"/>
              </w:rPr>
              <w:t xml:space="preserve"> a:</w:t>
            </w:r>
          </w:p>
          <w:p w14:paraId="0B315114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f"{b} {a}")</w:t>
            </w:r>
          </w:p>
          <w:p w14:paraId="7E00140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  <w:iCs/>
              </w:rPr>
              <w:t>else</w:t>
            </w:r>
            <w:r w:rsidRPr="00E10E9A">
              <w:rPr>
                <w:rFonts w:ascii="Courier New" w:hAnsi="Courier New" w:cs="Courier New"/>
              </w:rPr>
              <w:t>:</w:t>
            </w:r>
          </w:p>
          <w:p w14:paraId="6A759823" w14:textId="6E60FA66" w:rsidR="00842541" w:rsidRPr="00E10E9A" w:rsidRDefault="00351E53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f"{a} {b}"</w:t>
            </w:r>
            <w:r w:rsidR="00757E62">
              <w:rPr>
                <w:rFonts w:ascii="Courier New" w:hAnsi="Courier New" w:cs="Courier New"/>
              </w:rPr>
              <w:t>)</w:t>
            </w:r>
          </w:p>
        </w:tc>
      </w:tr>
    </w:tbl>
    <w:p w14:paraId="7C517487" w14:textId="77777777" w:rsidR="00842541" w:rsidRPr="00E10E9A" w:rsidRDefault="00842541" w:rsidP="00842541"/>
    <w:p w14:paraId="77833F0F" w14:textId="55217274" w:rsidR="00DD55EB" w:rsidRPr="00E10E9A" w:rsidRDefault="00893C24" w:rsidP="003A109C">
      <w:pPr>
        <w:pStyle w:val="Heading2"/>
        <w:numPr>
          <w:ilvl w:val="0"/>
          <w:numId w:val="2"/>
        </w:numPr>
        <w:ind w:left="360"/>
      </w:pPr>
      <w:bookmarkStart w:id="9" w:name="_Toc149938530"/>
      <w:r w:rsidRPr="006E6E3B">
        <w:lastRenderedPageBreak/>
        <w:t>Output Program</w:t>
      </w:r>
      <w:bookmarkEnd w:id="9"/>
    </w:p>
    <w:p w14:paraId="1C893EA0" w14:textId="38F58744" w:rsidR="00E37DA9" w:rsidRPr="00E10E9A" w:rsidRDefault="00322971" w:rsidP="003A109C">
      <w:pPr>
        <w:keepNext/>
        <w:tabs>
          <w:tab w:val="left" w:pos="767"/>
          <w:tab w:val="center" w:pos="4135"/>
        </w:tabs>
        <w:jc w:val="center"/>
      </w:pPr>
      <w:r w:rsidRPr="00E10E9A">
        <w:rPr>
          <w:noProof/>
        </w:rPr>
        <w:drawing>
          <wp:inline distT="0" distB="0" distL="0" distR="0" wp14:anchorId="219B2E90" wp14:editId="18275BB2">
            <wp:extent cx="4514123" cy="2067339"/>
            <wp:effectExtent l="0" t="0" r="127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1 output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7830" cy="206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8B8A" w14:textId="63E5D47F" w:rsidR="004117EB" w:rsidRPr="00E10E9A" w:rsidRDefault="00E37DA9" w:rsidP="003A109C">
      <w:pPr>
        <w:pStyle w:val="Caption"/>
        <w:jc w:val="center"/>
        <w:rPr>
          <w:noProof/>
        </w:rPr>
      </w:pPr>
      <w:bookmarkStart w:id="10" w:name="_Toc149938470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1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1 Bahasa C</w:t>
      </w:r>
      <w:bookmarkEnd w:id="10"/>
    </w:p>
    <w:p w14:paraId="5FDA3F6A" w14:textId="77777777" w:rsidR="00E37DA9" w:rsidRPr="00E10E9A" w:rsidRDefault="004117EB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0FAFF94B" wp14:editId="7C0476DD">
            <wp:extent cx="4138525" cy="2311609"/>
            <wp:effectExtent l="0" t="0" r="0" b="0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67" cy="231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0D00" w14:textId="7186A944" w:rsidR="00797316" w:rsidRPr="00E10E9A" w:rsidRDefault="00E37DA9" w:rsidP="00E37DA9">
      <w:pPr>
        <w:pStyle w:val="Caption"/>
        <w:jc w:val="center"/>
      </w:pPr>
      <w:bookmarkStart w:id="11" w:name="_Toc149938471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2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1 Bahasa Python</w:t>
      </w:r>
      <w:bookmarkEnd w:id="11"/>
    </w:p>
    <w:p w14:paraId="25F474C7" w14:textId="77777777" w:rsidR="00043241" w:rsidRPr="006E6E3B" w:rsidRDefault="00043241" w:rsidP="00043241">
      <w:pPr>
        <w:pStyle w:val="Heading2"/>
        <w:numPr>
          <w:ilvl w:val="0"/>
          <w:numId w:val="2"/>
        </w:numPr>
        <w:ind w:left="360"/>
      </w:pPr>
      <w:bookmarkStart w:id="12" w:name="_Toc149938531"/>
      <w:r w:rsidRPr="006E6E3B">
        <w:t>Pembahasan</w:t>
      </w:r>
      <w:bookmarkEnd w:id="12"/>
    </w:p>
    <w:p w14:paraId="2E30ACD8" w14:textId="414F9F65" w:rsidR="00043241" w:rsidRDefault="00FE6079" w:rsidP="004117EB">
      <w:pPr>
        <w:spacing w:line="360" w:lineRule="auto"/>
      </w:pPr>
      <w:r w:rsidRPr="00E10E9A">
        <w:tab/>
      </w:r>
      <w:r w:rsidR="005E27AD" w:rsidRPr="00E10E9A">
        <w:t xml:space="preserve">Pada baris [1], </w:t>
      </w:r>
      <w:r w:rsidR="0097230A" w:rsidRPr="00E10E9A">
        <w:t xml:space="preserve">#include &lt;stdio.h&gt; yang merupakan header file yang bertujuan untuk mengimpor fungsi. Pada baris [3] terdapat int main () adalah tipe data yang jenisnya </w:t>
      </w:r>
      <w:proofErr w:type="gramStart"/>
      <w:r w:rsidR="0097230A" w:rsidRPr="00E10E9A">
        <w:t>akan</w:t>
      </w:r>
      <w:proofErr w:type="gramEnd"/>
      <w:r w:rsidR="0097230A" w:rsidRPr="00E10E9A">
        <w:t xml:space="preserve"> dikembalikan nilainya kembali. </w:t>
      </w:r>
      <w:r w:rsidR="0012751A">
        <w:t xml:space="preserve">Pada baris [4] merupakan </w:t>
      </w:r>
      <w:r w:rsidR="00584B9E">
        <w:t xml:space="preserve">baris kode yang </w:t>
      </w:r>
      <w:proofErr w:type="gramStart"/>
      <w:r w:rsidR="00584B9E">
        <w:t>akan</w:t>
      </w:r>
      <w:proofErr w:type="gramEnd"/>
      <w:r w:rsidR="00584B9E">
        <w:t xml:space="preserve"> mencetak kalimat input. Pada baris [5] merupakan pernyataan input yang </w:t>
      </w:r>
      <w:proofErr w:type="gramStart"/>
      <w:r w:rsidR="00584B9E">
        <w:t>akan</w:t>
      </w:r>
      <w:proofErr w:type="gramEnd"/>
      <w:r w:rsidR="00584B9E">
        <w:t xml:space="preserve"> dimasukkan dengan tipe data int/integer. Pada baris [6] adalah </w:t>
      </w:r>
      <w:proofErr w:type="gramStart"/>
      <w:r w:rsidR="00584B9E">
        <w:t>cara</w:t>
      </w:r>
      <w:proofErr w:type="gramEnd"/>
      <w:r w:rsidR="00584B9E">
        <w:t xml:space="preserve"> utuk menginput dengan cara </w:t>
      </w:r>
      <w:r w:rsidR="00853770">
        <w:t xml:space="preserve">scanf </w:t>
      </w:r>
      <w:r w:rsidR="00584B9E">
        <w:t>dan dengan pemanggilan data dengan %d, &amp;a dan &amp;b</w:t>
      </w:r>
      <w:r w:rsidR="00714BAD">
        <w:t xml:space="preserve"> untuk menambil memori dari data a dan juga b. Pada baris [8] – [10] merupakan kode block if yang menyatakan kondisi di dalamnya jika b kurang dari a, kode nya akan memprint hasil sesuai dengan kondisi yang diminta.</w:t>
      </w:r>
    </w:p>
    <w:p w14:paraId="1FA8B2F0" w14:textId="1A0522A1" w:rsidR="00714BAD" w:rsidRPr="00E10E9A" w:rsidRDefault="00714BAD" w:rsidP="004117EB">
      <w:pPr>
        <w:spacing w:line="360" w:lineRule="auto"/>
      </w:pPr>
      <w:r>
        <w:lastRenderedPageBreak/>
        <w:tab/>
        <w:t xml:space="preserve">Pada baris [12] – [14] merupakan kode </w:t>
      </w:r>
      <w:proofErr w:type="gramStart"/>
      <w:r>
        <w:t>blok</w:t>
      </w:r>
      <w:proofErr w:type="gramEnd"/>
      <w:r>
        <w:t xml:space="preserve"> else yang menyatakan jika tidak sesuai pada kondisi yang sudah dinyatakan maka dia tidak akan mencetak hasil sesuai kondisi yang diminta.</w:t>
      </w:r>
    </w:p>
    <w:p w14:paraId="1068DAAA" w14:textId="60837422" w:rsidR="003F6BBC" w:rsidRPr="00E10E9A" w:rsidRDefault="00D54704" w:rsidP="004117EB">
      <w:pPr>
        <w:spacing w:line="360" w:lineRule="auto"/>
      </w:pPr>
      <w:r>
        <w:tab/>
        <w:t xml:space="preserve">Pada baris [1] merupakan pernyataan yang </w:t>
      </w:r>
      <w:proofErr w:type="gramStart"/>
      <w:r>
        <w:t>akan</w:t>
      </w:r>
      <w:proofErr w:type="gramEnd"/>
      <w:r>
        <w:t xml:space="preserve"> mencetak input. Pada </w:t>
      </w:r>
      <w:proofErr w:type="gramStart"/>
      <w:r>
        <w:t>baris  [</w:t>
      </w:r>
      <w:proofErr w:type="gramEnd"/>
      <w:r>
        <w:t>2</w:t>
      </w:r>
      <w:r w:rsidR="00FE6079" w:rsidRPr="00E10E9A">
        <w:t>]</w:t>
      </w:r>
      <w:r>
        <w:t xml:space="preserve"> merupakan cara agar inpu</w:t>
      </w:r>
      <w:r w:rsidR="007B1E54">
        <w:t xml:space="preserve">t dapat sesuai dengan yang diminta dengan </w:t>
      </w:r>
      <w:r>
        <w:t>fungsi dari map</w:t>
      </w:r>
      <w:r w:rsidR="007B1E54">
        <w:t xml:space="preserve"> untuk mengubah variable menjadi integer</w:t>
      </w:r>
      <w:r>
        <w:t xml:space="preserve"> dan juga split</w:t>
      </w:r>
      <w:r w:rsidR="007B1E54">
        <w:t xml:space="preserve"> untuk memisah variable input. Pada baris </w:t>
      </w:r>
      <w:r w:rsidR="00A05BF0">
        <w:t xml:space="preserve">[4] – [6] merupakan bagaimana nanti output akan dimunculkan dengan menggunakan blok kode if pada python yang kondisinya jika b kurang dari a maka dia akan mencetak hasil dengan </w:t>
      </w:r>
      <w:proofErr w:type="gramStart"/>
      <w:r w:rsidR="00A05BF0">
        <w:t>print(</w:t>
      </w:r>
      <w:proofErr w:type="gramEnd"/>
      <w:r w:rsidR="00A05BF0">
        <w:t>f” {b} {a})</w:t>
      </w:r>
      <w:r w:rsidR="00853770">
        <w:t xml:space="preserve">, fungsi dari baris kode ini adalah untuk menampilkan dua nilai variable yang diinput dengan f didepan sebagai fungsi dari f string. Pada baris [7] – [8] merupakan percabangan else yang jika kondisi sebelumnya tidak memenuhi maka dia </w:t>
      </w:r>
      <w:proofErr w:type="gramStart"/>
      <w:r w:rsidR="00853770">
        <w:t>akan</w:t>
      </w:r>
      <w:proofErr w:type="gramEnd"/>
      <w:r w:rsidR="00853770">
        <w:t xml:space="preserve"> mencetak atau menampilkan variable a terlebih dahulu.</w:t>
      </w:r>
    </w:p>
    <w:p w14:paraId="592AA80A" w14:textId="77777777" w:rsidR="00FE6079" w:rsidRPr="00E10E9A" w:rsidRDefault="00FE6079" w:rsidP="004117EB">
      <w:pPr>
        <w:spacing w:line="360" w:lineRule="auto"/>
        <w:rPr>
          <w:rFonts w:cs="Times New Roman"/>
          <w:szCs w:val="24"/>
        </w:rPr>
      </w:pPr>
    </w:p>
    <w:p w14:paraId="04105BAE" w14:textId="6342CBA0" w:rsidR="005E26E2" w:rsidRPr="00E10E9A" w:rsidRDefault="005E26E2">
      <w:pPr>
        <w:jc w:val="left"/>
      </w:pPr>
    </w:p>
    <w:p w14:paraId="20D8671F" w14:textId="77777777" w:rsidR="005E26E2" w:rsidRPr="00E10E9A" w:rsidRDefault="005E26E2">
      <w:pPr>
        <w:jc w:val="left"/>
      </w:pPr>
    </w:p>
    <w:p w14:paraId="28F8D2CD" w14:textId="77777777" w:rsidR="005E26E2" w:rsidRPr="00E10E9A" w:rsidRDefault="005E26E2">
      <w:pPr>
        <w:jc w:val="left"/>
      </w:pPr>
    </w:p>
    <w:p w14:paraId="66CCFA5B" w14:textId="77777777" w:rsidR="0055740D" w:rsidRPr="00E10E9A" w:rsidRDefault="0055740D">
      <w:pPr>
        <w:jc w:val="left"/>
      </w:pPr>
    </w:p>
    <w:p w14:paraId="5EBC02DB" w14:textId="77777777" w:rsidR="009117E0" w:rsidRPr="00E10E9A" w:rsidRDefault="009117E0" w:rsidP="009F472F">
      <w:pPr>
        <w:pStyle w:val="Heading1"/>
        <w:spacing w:after="240"/>
        <w:rPr>
          <w:b w:val="0"/>
        </w:rPr>
        <w:sectPr w:rsidR="009117E0" w:rsidRPr="00E10E9A" w:rsidSect="00442105">
          <w:footerReference w:type="default" r:id="rId24"/>
          <w:headerReference w:type="first" r:id="rId25"/>
          <w:footerReference w:type="first" r:id="rId26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08E8AC5" w14:textId="557759C7" w:rsidR="009F472F" w:rsidRPr="006E6E3B" w:rsidRDefault="005E26E2" w:rsidP="009F472F">
      <w:pPr>
        <w:pStyle w:val="Heading1"/>
        <w:spacing w:after="240"/>
      </w:pPr>
      <w:bookmarkStart w:id="13" w:name="_Toc149938532"/>
      <w:r w:rsidRPr="006E6E3B">
        <w:lastRenderedPageBreak/>
        <w:t>SOAL 2</w:t>
      </w:r>
      <w:bookmarkEnd w:id="13"/>
    </w:p>
    <w:p w14:paraId="75DCF943" w14:textId="2F31C868" w:rsidR="00441C68" w:rsidRPr="00E10E9A" w:rsidRDefault="00576B7E" w:rsidP="009F472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Buatlah sebuah program untuk melakukan konversi nilai seperti pada tabel nilai berikut!</w:t>
      </w:r>
    </w:p>
    <w:p w14:paraId="23E1F947" w14:textId="17799C99" w:rsidR="00576B7E" w:rsidRPr="00E10E9A" w:rsidRDefault="00576B7E" w:rsidP="00576B7E">
      <w:pPr>
        <w:pStyle w:val="ListParagraph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79524E" wp14:editId="5C574111">
            <wp:extent cx="2743583" cy="18100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:rsidRPr="00E10E9A" w14:paraId="6A6836AD" w14:textId="77777777" w:rsidTr="005E26E2">
        <w:tc>
          <w:tcPr>
            <w:tcW w:w="4229" w:type="dxa"/>
          </w:tcPr>
          <w:p w14:paraId="5EC19103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2E51BCC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:rsidRPr="00E10E9A" w14:paraId="7F561194" w14:textId="77777777" w:rsidTr="005E26E2">
        <w:tc>
          <w:tcPr>
            <w:tcW w:w="4229" w:type="dxa"/>
          </w:tcPr>
          <w:p w14:paraId="2B217C28" w14:textId="6928F08A" w:rsidR="00441C68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0</w:t>
            </w:r>
          </w:p>
        </w:tc>
        <w:tc>
          <w:tcPr>
            <w:tcW w:w="4244" w:type="dxa"/>
          </w:tcPr>
          <w:p w14:paraId="756002BD" w14:textId="62A0C7DB" w:rsidR="009F472F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D</w:t>
            </w:r>
          </w:p>
        </w:tc>
      </w:tr>
      <w:tr w:rsidR="00576B7E" w:rsidRPr="00E10E9A" w14:paraId="5A6A1924" w14:textId="77777777" w:rsidTr="005E26E2">
        <w:tc>
          <w:tcPr>
            <w:tcW w:w="4229" w:type="dxa"/>
          </w:tcPr>
          <w:p w14:paraId="23BB01A3" w14:textId="4D2001B6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5</w:t>
            </w:r>
          </w:p>
        </w:tc>
        <w:tc>
          <w:tcPr>
            <w:tcW w:w="4244" w:type="dxa"/>
          </w:tcPr>
          <w:p w14:paraId="583A94C4" w14:textId="5FEE8532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B</w:t>
            </w:r>
          </w:p>
        </w:tc>
      </w:tr>
      <w:tr w:rsidR="00576B7E" w:rsidRPr="00E10E9A" w14:paraId="3D954E1B" w14:textId="77777777" w:rsidTr="005E26E2">
        <w:tc>
          <w:tcPr>
            <w:tcW w:w="4229" w:type="dxa"/>
          </w:tcPr>
          <w:p w14:paraId="50CA40DA" w14:textId="5C78C673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8</w:t>
            </w:r>
          </w:p>
        </w:tc>
        <w:tc>
          <w:tcPr>
            <w:tcW w:w="4244" w:type="dxa"/>
          </w:tcPr>
          <w:p w14:paraId="7A26CD0C" w14:textId="20620A36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C</w:t>
            </w:r>
          </w:p>
        </w:tc>
      </w:tr>
      <w:tr w:rsidR="00576B7E" w:rsidRPr="00E10E9A" w14:paraId="1BADBE06" w14:textId="77777777" w:rsidTr="005E26E2">
        <w:tc>
          <w:tcPr>
            <w:tcW w:w="4229" w:type="dxa"/>
          </w:tcPr>
          <w:p w14:paraId="2462386C" w14:textId="6C2E8AB0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8</w:t>
            </w:r>
          </w:p>
        </w:tc>
        <w:tc>
          <w:tcPr>
            <w:tcW w:w="4244" w:type="dxa"/>
          </w:tcPr>
          <w:p w14:paraId="671B4187" w14:textId="508B704E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A</w:t>
            </w:r>
          </w:p>
        </w:tc>
      </w:tr>
      <w:tr w:rsidR="00576B7E" w:rsidRPr="00E10E9A" w14:paraId="14645BF8" w14:textId="77777777" w:rsidTr="005E26E2">
        <w:tc>
          <w:tcPr>
            <w:tcW w:w="4229" w:type="dxa"/>
          </w:tcPr>
          <w:p w14:paraId="5F1B05F0" w14:textId="10604F9C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9</w:t>
            </w:r>
          </w:p>
        </w:tc>
        <w:tc>
          <w:tcPr>
            <w:tcW w:w="4244" w:type="dxa"/>
          </w:tcPr>
          <w:p w14:paraId="2ABF9FDB" w14:textId="59DABD08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</w:t>
            </w:r>
          </w:p>
        </w:tc>
      </w:tr>
    </w:tbl>
    <w:p w14:paraId="2C85130A" w14:textId="77777777" w:rsidR="00441C68" w:rsidRPr="006E6E3B" w:rsidRDefault="00441C68" w:rsidP="009F472F">
      <w:pPr>
        <w:rPr>
          <w:b/>
        </w:rPr>
      </w:pPr>
    </w:p>
    <w:p w14:paraId="65209E52" w14:textId="77777777" w:rsidR="009F472F" w:rsidRPr="006E6E3B" w:rsidRDefault="009F472F" w:rsidP="00797316">
      <w:pPr>
        <w:pStyle w:val="Heading2"/>
        <w:numPr>
          <w:ilvl w:val="0"/>
          <w:numId w:val="5"/>
        </w:numPr>
      </w:pPr>
      <w:bookmarkStart w:id="14" w:name="_Toc149938533"/>
      <w:r w:rsidRPr="006E6E3B">
        <w:t>Source Code</w:t>
      </w:r>
      <w:bookmarkEnd w:id="14"/>
    </w:p>
    <w:p w14:paraId="15BBF4A3" w14:textId="46433867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15" w:name="_Toc149938499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3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2 Bahasa C</w:t>
      </w:r>
      <w:bookmarkEnd w:id="1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38"/>
      </w:tblGrid>
      <w:tr w:rsidR="009F472F" w:rsidRPr="00E10E9A" w14:paraId="18186E4F" w14:textId="77777777" w:rsidTr="0055740D">
        <w:trPr>
          <w:jc w:val="center"/>
        </w:trPr>
        <w:tc>
          <w:tcPr>
            <w:tcW w:w="505" w:type="dxa"/>
          </w:tcPr>
          <w:p w14:paraId="0D55C4AC" w14:textId="6805C3F5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2E669FA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320780BE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64E2BFE7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69E8FAAD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29E59F0F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6913BE9D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358487C5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3859584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569C48C0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</w:t>
            </w:r>
          </w:p>
          <w:p w14:paraId="540E7916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1</w:t>
            </w:r>
          </w:p>
          <w:p w14:paraId="3C8E7D45" w14:textId="77777777" w:rsidR="0055740D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1688BE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93E527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628FB1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7976330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07B733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02608B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534E718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0366A0A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0</w:t>
            </w:r>
          </w:p>
          <w:p w14:paraId="730AE05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AA75A8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2BE413A9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27DE91EB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6A23433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034E36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449FC6FD" w14:textId="403B7568" w:rsidR="00757E62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</w:tc>
        <w:tc>
          <w:tcPr>
            <w:tcW w:w="7238" w:type="dxa"/>
          </w:tcPr>
          <w:p w14:paraId="2F4AFD3A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6AE162D3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</w:p>
          <w:p w14:paraId="639920C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nt main (){</w:t>
            </w:r>
          </w:p>
          <w:p w14:paraId="048C44E6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f("Input\n");</w:t>
            </w:r>
          </w:p>
          <w:p w14:paraId="143BD8AA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nt nilai;</w:t>
            </w:r>
          </w:p>
          <w:p w14:paraId="56F3B292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scanf("%d",&amp;nilai);</w:t>
            </w:r>
          </w:p>
          <w:p w14:paraId="5E166972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f (nilai &gt;= 80) {</w:t>
            </w:r>
          </w:p>
          <w:p w14:paraId="1CD83586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2D8A19DE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A\n");</w:t>
            </w:r>
          </w:p>
          <w:p w14:paraId="260F185E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2C2682E6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nilai &gt;= 70) {</w:t>
            </w:r>
          </w:p>
          <w:p w14:paraId="5C78869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16D07BA5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B\n");</w:t>
            </w:r>
          </w:p>
          <w:p w14:paraId="5724172C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1E99CF9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nilai &gt;= 60) {</w:t>
            </w:r>
          </w:p>
          <w:p w14:paraId="0DBDE78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4968737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C\n");</w:t>
            </w:r>
          </w:p>
          <w:p w14:paraId="4723AB3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3E6C8C9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nilai &gt;= 50) {</w:t>
            </w:r>
          </w:p>
          <w:p w14:paraId="655B33E1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        printf("Output\n");</w:t>
            </w:r>
          </w:p>
          <w:p w14:paraId="76E23E90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D\n");</w:t>
            </w:r>
          </w:p>
          <w:p w14:paraId="608715DE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395ED3B8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{</w:t>
            </w:r>
          </w:p>
          <w:p w14:paraId="05ED0D2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721EDD7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E\n");</w:t>
            </w:r>
          </w:p>
          <w:p w14:paraId="252437CA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40A1BE90" w14:textId="4413E3BC" w:rsidR="009F472F" w:rsidRPr="00E10E9A" w:rsidRDefault="00351E53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}</w:t>
            </w:r>
          </w:p>
        </w:tc>
      </w:tr>
    </w:tbl>
    <w:p w14:paraId="136852B1" w14:textId="77777777" w:rsidR="0055740D" w:rsidRPr="00E10E9A" w:rsidRDefault="0055740D" w:rsidP="0055740D"/>
    <w:p w14:paraId="606A595A" w14:textId="3D34F16A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16" w:name="_Toc149938500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4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2 Bahasa Python</w:t>
      </w:r>
      <w:bookmarkEnd w:id="16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60"/>
      </w:tblGrid>
      <w:tr w:rsidR="009F472F" w:rsidRPr="00E10E9A" w14:paraId="5501117F" w14:textId="77777777" w:rsidTr="0055740D">
        <w:trPr>
          <w:jc w:val="center"/>
        </w:trPr>
        <w:tc>
          <w:tcPr>
            <w:tcW w:w="505" w:type="dxa"/>
          </w:tcPr>
          <w:p w14:paraId="784A889E" w14:textId="6D989FB3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5E6814A0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9EC2872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53D893F3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36B0B8C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0C73B78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5443D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EE3884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ECBCCA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020D89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4253EA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820C6A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AAF49B0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E546AB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01C98C4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C6525C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165A77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D72BA49" w14:textId="5FA07A64" w:rsidR="009F472F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7260" w:type="dxa"/>
          </w:tcPr>
          <w:p w14:paraId="7F785CEA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Input")</w:t>
            </w:r>
          </w:p>
          <w:p w14:paraId="4791817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nilai = int(input())</w:t>
            </w:r>
          </w:p>
          <w:p w14:paraId="34212AE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</w:p>
          <w:p w14:paraId="77784E09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f nilai &gt;= 80:</w:t>
            </w:r>
          </w:p>
          <w:p w14:paraId="5D56B936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630C35E4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A")</w:t>
            </w:r>
          </w:p>
          <w:p w14:paraId="667C4D88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nilai &gt;= 70:</w:t>
            </w:r>
          </w:p>
          <w:p w14:paraId="49B75537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194CEDA8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B")</w:t>
            </w:r>
          </w:p>
          <w:p w14:paraId="3746153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nilai &gt;= 60:</w:t>
            </w:r>
          </w:p>
          <w:p w14:paraId="16A9520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78BD797D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C")</w:t>
            </w:r>
          </w:p>
          <w:p w14:paraId="17EA962A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nilai &gt;= 50:</w:t>
            </w:r>
          </w:p>
          <w:p w14:paraId="1D8F9683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288DDD7B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D")</w:t>
            </w:r>
          </w:p>
          <w:p w14:paraId="657692DF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se:</w:t>
            </w:r>
          </w:p>
          <w:p w14:paraId="10ED5107" w14:textId="77777777" w:rsidR="00351E53" w:rsidRPr="00E10E9A" w:rsidRDefault="00351E53" w:rsidP="00351E53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6AD308B8" w14:textId="4A146BAD" w:rsidR="009F472F" w:rsidRPr="00E10E9A" w:rsidRDefault="00351E53" w:rsidP="0055740D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E")</w:t>
            </w:r>
          </w:p>
        </w:tc>
      </w:tr>
    </w:tbl>
    <w:p w14:paraId="250910DA" w14:textId="77777777" w:rsidR="009F472F" w:rsidRPr="00E10E9A" w:rsidRDefault="009F472F" w:rsidP="009F472F"/>
    <w:p w14:paraId="6D66386D" w14:textId="71BA23D3" w:rsidR="009F472F" w:rsidRPr="00E10E9A" w:rsidRDefault="009F472F" w:rsidP="003A109C">
      <w:pPr>
        <w:pStyle w:val="Heading2"/>
        <w:numPr>
          <w:ilvl w:val="0"/>
          <w:numId w:val="5"/>
        </w:numPr>
        <w:ind w:left="360"/>
      </w:pPr>
      <w:bookmarkStart w:id="17" w:name="_Toc149938534"/>
      <w:r w:rsidRPr="006E6E3B">
        <w:lastRenderedPageBreak/>
        <w:t>Output Program</w:t>
      </w:r>
      <w:bookmarkEnd w:id="17"/>
    </w:p>
    <w:p w14:paraId="4320AE51" w14:textId="77777777" w:rsidR="00E37DA9" w:rsidRPr="00E10E9A" w:rsidRDefault="003600D5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0C52A6BF" wp14:editId="3293A834">
            <wp:extent cx="3751897" cy="3848431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175" cy="386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D2FC" w14:textId="50743EAF" w:rsidR="009F472F" w:rsidRPr="00E10E9A" w:rsidRDefault="00E37DA9" w:rsidP="003A109C">
      <w:pPr>
        <w:pStyle w:val="Caption"/>
        <w:jc w:val="center"/>
      </w:pPr>
      <w:bookmarkStart w:id="18" w:name="_Toc149938472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3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2 Bahasa C</w:t>
      </w:r>
      <w:bookmarkEnd w:id="18"/>
    </w:p>
    <w:p w14:paraId="488ECC84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39865989" wp14:editId="5FAD0569">
            <wp:extent cx="4165796" cy="36957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py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796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FF913" w14:textId="4566C9DA" w:rsidR="00E37DA9" w:rsidRPr="006E6E3B" w:rsidRDefault="00E37DA9" w:rsidP="006E6E3B">
      <w:pPr>
        <w:pStyle w:val="Caption"/>
        <w:jc w:val="center"/>
      </w:pPr>
      <w:bookmarkStart w:id="19" w:name="_Toc149938473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4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2 Bahasa Python</w:t>
      </w:r>
      <w:bookmarkEnd w:id="19"/>
    </w:p>
    <w:p w14:paraId="3FFD67F7" w14:textId="77777777" w:rsidR="009F472F" w:rsidRPr="006E6E3B" w:rsidRDefault="009F472F" w:rsidP="00797316">
      <w:pPr>
        <w:pStyle w:val="Heading2"/>
        <w:numPr>
          <w:ilvl w:val="0"/>
          <w:numId w:val="5"/>
        </w:numPr>
        <w:ind w:left="360"/>
      </w:pPr>
      <w:bookmarkStart w:id="20" w:name="_Toc149938535"/>
      <w:r w:rsidRPr="006E6E3B">
        <w:t>Pembahasan</w:t>
      </w:r>
      <w:bookmarkEnd w:id="20"/>
    </w:p>
    <w:p w14:paraId="44116ADA" w14:textId="1739D4A7" w:rsidR="003F6BBC" w:rsidRPr="00E10E9A" w:rsidRDefault="001F3D8D" w:rsidP="009F472F">
      <w:pPr>
        <w:spacing w:line="360" w:lineRule="auto"/>
      </w:pPr>
      <w:r w:rsidRPr="00E10E9A">
        <w:tab/>
      </w:r>
      <w:r w:rsidR="003F6BBC" w:rsidRPr="00E10E9A">
        <w:t xml:space="preserve">Pada baris [1], #include &lt;stdio.h&gt; yang merupakan header file yang bertujuan untuk mengimpor fungsi. Pada baris [3] terdapat int main () adalah tipe data yang jenisnya </w:t>
      </w:r>
      <w:proofErr w:type="gramStart"/>
      <w:r w:rsidR="003F6BBC" w:rsidRPr="00E10E9A">
        <w:t>akan</w:t>
      </w:r>
      <w:proofErr w:type="gramEnd"/>
      <w:r w:rsidR="003F6BBC" w:rsidRPr="00E10E9A">
        <w:t xml:space="preserve"> dikembalikan nilainya kembali. Pada baris [4] </w:t>
      </w:r>
      <w:r w:rsidR="00853770">
        <w:t>– [6] merupakan deklarasi input dengan tipe data integer dan juga scanf dengan pemanggilan data dengan %d, &amp;nilai untuk menambil memori dari tipe data nilai yang sudah dinyatakan dengan integer. Pada baris [</w:t>
      </w:r>
      <w:r w:rsidR="00D57327">
        <w:t xml:space="preserve">7] – [9] merupakan percabangan if jika nilai input lebih atau sama dengan 80 maka dia akan mencetak hasil berupa nilai A. Pada baris [11] – [13] merupakan percabangan selanjutnya yang menyatakan jika nilai lebih dari atau sama dengan 70 maka akan menghasilkan output B. Pada baris [15] – [17] juga cabang yang jika nilai input lebih dari atau sama dengan 60 maka akan menampilkan output C. Pada baris [19] – [21] merupakan percabangan sama dengan sebelumnya jika nilai input lebih dari atau sama dengan 50 maka akan menampilkan output D. Pada baris [24] </w:t>
      </w:r>
      <w:r w:rsidR="00585C03">
        <w:t>–</w:t>
      </w:r>
      <w:r w:rsidR="00D57327">
        <w:t xml:space="preserve"> </w:t>
      </w:r>
      <w:r w:rsidR="00585C03">
        <w:t xml:space="preserve">[25] merupakan percabangan yang berfungsi jika tidak </w:t>
      </w:r>
      <w:r w:rsidR="00585C03">
        <w:lastRenderedPageBreak/>
        <w:t>ada yang sesuai dari semua kondisi yang sudah di deklarasi maka akan mencetak hasil E.</w:t>
      </w:r>
    </w:p>
    <w:p w14:paraId="67B49708" w14:textId="4088F078" w:rsidR="001F3D8D" w:rsidRPr="00E10E9A" w:rsidRDefault="001F3D8D" w:rsidP="009F472F">
      <w:pPr>
        <w:spacing w:line="360" w:lineRule="auto"/>
      </w:pPr>
      <w:r w:rsidRPr="00E10E9A">
        <w:tab/>
        <w:t xml:space="preserve">Pada baris [1] – [2] merupakan cara untuk menginput dengan </w:t>
      </w:r>
      <w:r w:rsidR="00A33FBE">
        <w:t xml:space="preserve">variable nilai yang diubah dari string menjadi integer dengan menambahkan int sebelum </w:t>
      </w:r>
      <w:proofErr w:type="gramStart"/>
      <w:r w:rsidR="00A33FBE">
        <w:t>input(</w:t>
      </w:r>
      <w:proofErr w:type="gramEnd"/>
      <w:r w:rsidR="00A33FBE">
        <w:t>). Pada baris [4] – [6] merupakan percabangan yang jika nilai nya lebih dari atau sama dengan 80 akan menampilkan output A. Pada baris [7] – [9] merupakan percabangan else if pada python dengan elif dan jika nilai input lebih dari atau sama dengan 70 maka akan menampilkan output B. Pada baris [10] – [12] merupakan percabangan jika nilai lebih dari atau sama dengan 60 maka akan menampilkan output C. Pada baris [13] – [15] merupakan percabangan jika nilai lebih dari atau sama dengan 50 maka akan menampilkan output D. Pada baris [16] – [18] merupakan percabangan yang jika semua kondisi yang telah di deklarasikan sebelumnya tidak ada maka akan menampilkan output E.</w:t>
      </w:r>
    </w:p>
    <w:p w14:paraId="2B03CD0C" w14:textId="77777777" w:rsidR="001F3D8D" w:rsidRPr="00E10E9A" w:rsidRDefault="001F3D8D" w:rsidP="009F472F">
      <w:pPr>
        <w:spacing w:line="360" w:lineRule="auto"/>
      </w:pPr>
    </w:p>
    <w:p w14:paraId="6C94D435" w14:textId="77777777" w:rsidR="009F472F" w:rsidRPr="00E10E9A" w:rsidRDefault="009F472F" w:rsidP="009F472F">
      <w:pPr>
        <w:pStyle w:val="Heading1"/>
        <w:spacing w:after="240"/>
        <w:rPr>
          <w:b w:val="0"/>
        </w:rPr>
      </w:pPr>
    </w:p>
    <w:p w14:paraId="6534C8E6" w14:textId="77777777" w:rsidR="005E26E2" w:rsidRPr="00E10E9A" w:rsidRDefault="005E26E2" w:rsidP="005E26E2"/>
    <w:p w14:paraId="6EF90E0D" w14:textId="77777777" w:rsidR="009117E0" w:rsidRPr="00E10E9A" w:rsidRDefault="009117E0" w:rsidP="009F472F">
      <w:pPr>
        <w:pStyle w:val="Heading1"/>
        <w:spacing w:after="240"/>
        <w:rPr>
          <w:b w:val="0"/>
        </w:rPr>
        <w:sectPr w:rsidR="009117E0" w:rsidRPr="00E10E9A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2DDB545" w14:textId="6DC6640C" w:rsidR="009F472F" w:rsidRPr="006E6E3B" w:rsidRDefault="005E26E2" w:rsidP="009F472F">
      <w:pPr>
        <w:pStyle w:val="Heading1"/>
        <w:spacing w:after="240"/>
      </w:pPr>
      <w:bookmarkStart w:id="21" w:name="_Toc149938536"/>
      <w:r w:rsidRPr="006E6E3B">
        <w:lastRenderedPageBreak/>
        <w:t>SOAL 3</w:t>
      </w:r>
      <w:bookmarkEnd w:id="21"/>
    </w:p>
    <w:p w14:paraId="2E7FEAF1" w14:textId="4757D575" w:rsidR="009F472F" w:rsidRPr="00E10E9A" w:rsidRDefault="00576B7E" w:rsidP="009F472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E10E9A">
        <w:rPr>
          <w:rFonts w:ascii="Times New Roman" w:hAnsi="Times New Roman" w:cs="Times New Roman"/>
          <w:sz w:val="24"/>
          <w:szCs w:val="24"/>
        </w:rPr>
        <w:t>Pak Soni meminta kepada anda untuk membuat sebuah program sebagai berikut.</w:t>
      </w:r>
      <w:proofErr w:type="gramEnd"/>
      <w:r w:rsidRPr="00E10E9A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akan</w:t>
      </w:r>
      <w:proofErr w:type="gramEnd"/>
      <w:r w:rsidRPr="00E10E9A">
        <w:rPr>
          <w:rFonts w:ascii="Times New Roman" w:hAnsi="Times New Roman" w:cs="Times New Roman"/>
          <w:sz w:val="24"/>
          <w:szCs w:val="24"/>
        </w:rPr>
        <w:t xml:space="preserve"> menerima sebuah bilangan bulat N. jika N adalah bilangan bulat positif, cetak positif.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Jika N bilan</w:t>
      </w:r>
      <w:r w:rsidR="00F80EBE">
        <w:rPr>
          <w:rFonts w:ascii="Times New Roman" w:hAnsi="Times New Roman" w:cs="Times New Roman"/>
          <w:sz w:val="24"/>
          <w:szCs w:val="24"/>
        </w:rPr>
        <w:t>gan bulat negatif, cetak negatif</w:t>
      </w:r>
      <w:r w:rsidRPr="00E10E9A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10E9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Selain itu, (yakni jika N adalah nol), cetak nol.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:rsidRPr="00E10E9A" w14:paraId="62619087" w14:textId="77777777" w:rsidTr="005E26E2">
        <w:tc>
          <w:tcPr>
            <w:tcW w:w="4229" w:type="dxa"/>
          </w:tcPr>
          <w:p w14:paraId="7C64DA7B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41E8859" w14:textId="77777777" w:rsidR="009F472F" w:rsidRPr="006E6E3B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:rsidRPr="00E10E9A" w14:paraId="409A26A1" w14:textId="77777777" w:rsidTr="005E26E2">
        <w:tc>
          <w:tcPr>
            <w:tcW w:w="4229" w:type="dxa"/>
          </w:tcPr>
          <w:p w14:paraId="43A856DC" w14:textId="534D8674" w:rsidR="009F472F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0</w:t>
            </w:r>
          </w:p>
        </w:tc>
        <w:tc>
          <w:tcPr>
            <w:tcW w:w="4244" w:type="dxa"/>
          </w:tcPr>
          <w:p w14:paraId="39C473C5" w14:textId="3D0CF0E7" w:rsidR="009F472F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ositif</w:t>
            </w:r>
          </w:p>
        </w:tc>
      </w:tr>
      <w:tr w:rsidR="00441C68" w:rsidRPr="00E10E9A" w14:paraId="65EF2ABC" w14:textId="77777777" w:rsidTr="005E26E2">
        <w:tc>
          <w:tcPr>
            <w:tcW w:w="4229" w:type="dxa"/>
          </w:tcPr>
          <w:p w14:paraId="01AC5210" w14:textId="72F14CF5" w:rsidR="00441C68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-3000</w:t>
            </w:r>
          </w:p>
        </w:tc>
        <w:tc>
          <w:tcPr>
            <w:tcW w:w="4244" w:type="dxa"/>
          </w:tcPr>
          <w:p w14:paraId="4AD4EF5A" w14:textId="41CC0F42" w:rsidR="00441C68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Negatif</w:t>
            </w:r>
          </w:p>
        </w:tc>
      </w:tr>
      <w:tr w:rsidR="00576B7E" w:rsidRPr="00E10E9A" w14:paraId="66F6B8B5" w14:textId="77777777" w:rsidTr="005E26E2">
        <w:tc>
          <w:tcPr>
            <w:tcW w:w="4229" w:type="dxa"/>
          </w:tcPr>
          <w:p w14:paraId="01BF4987" w14:textId="2E223A2E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</w:t>
            </w:r>
          </w:p>
        </w:tc>
        <w:tc>
          <w:tcPr>
            <w:tcW w:w="4244" w:type="dxa"/>
          </w:tcPr>
          <w:p w14:paraId="22746941" w14:textId="2A5710DE" w:rsidR="00576B7E" w:rsidRPr="00E10E9A" w:rsidRDefault="00576B7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Nol</w:t>
            </w:r>
          </w:p>
        </w:tc>
      </w:tr>
    </w:tbl>
    <w:p w14:paraId="74C8D510" w14:textId="77777777" w:rsidR="009F472F" w:rsidRPr="00E10E9A" w:rsidRDefault="009F472F" w:rsidP="009F472F"/>
    <w:p w14:paraId="57A2BA33" w14:textId="77777777" w:rsidR="009F472F" w:rsidRPr="006E6E3B" w:rsidRDefault="009F472F" w:rsidP="00797316">
      <w:pPr>
        <w:pStyle w:val="Heading2"/>
        <w:numPr>
          <w:ilvl w:val="0"/>
          <w:numId w:val="6"/>
        </w:numPr>
      </w:pPr>
      <w:bookmarkStart w:id="22" w:name="_Toc149938537"/>
      <w:r w:rsidRPr="006E6E3B">
        <w:t>Source Code</w:t>
      </w:r>
      <w:bookmarkEnd w:id="22"/>
    </w:p>
    <w:p w14:paraId="579C88AA" w14:textId="28617600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23" w:name="_Toc149938501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5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3 Bahasa C</w:t>
      </w:r>
      <w:bookmarkEnd w:id="2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3"/>
      </w:tblGrid>
      <w:tr w:rsidR="009F472F" w:rsidRPr="00E10E9A" w14:paraId="1F40ECED" w14:textId="77777777" w:rsidTr="0055740D">
        <w:trPr>
          <w:jc w:val="center"/>
        </w:trPr>
        <w:tc>
          <w:tcPr>
            <w:tcW w:w="505" w:type="dxa"/>
          </w:tcPr>
          <w:p w14:paraId="388407B6" w14:textId="16D4507F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3C28AC01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26174344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657C3D93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122F367F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176B0D10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4E8834AE" w14:textId="77777777" w:rsidR="0055740D" w:rsidRPr="00E10E9A" w:rsidRDefault="0055740D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120BEB31" w14:textId="77777777" w:rsidR="0055740D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8DBCBF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2B888E8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0680F9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0302F4B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F553B9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A2D52C3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42A6B3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58E2FB3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4BCFF1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B7C0419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617B700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0A427806" w14:textId="6A20D547" w:rsidR="00757E62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</w:tc>
        <w:tc>
          <w:tcPr>
            <w:tcW w:w="6523" w:type="dxa"/>
          </w:tcPr>
          <w:p w14:paraId="74D07BD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#include &lt;stdio.h&gt;</w:t>
            </w:r>
          </w:p>
          <w:p w14:paraId="7D2C4DE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27B4C25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nt main (){</w:t>
            </w:r>
          </w:p>
          <w:p w14:paraId="5C8FC14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f("Input\n");</w:t>
            </w:r>
          </w:p>
          <w:p w14:paraId="11F73D9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nt nilai;</w:t>
            </w:r>
          </w:p>
          <w:p w14:paraId="5503113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scanf("%d",&amp;nilai);</w:t>
            </w:r>
          </w:p>
          <w:p w14:paraId="71B9384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f (nilai &gt; 0 ){</w:t>
            </w:r>
          </w:p>
          <w:p w14:paraId="69B039C7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28A5869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Positif\n");</w:t>
            </w:r>
          </w:p>
          <w:p w14:paraId="7129665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5C48BBE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nilai &lt; 0)</w:t>
            </w:r>
          </w:p>
          <w:p w14:paraId="6D5D56B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{</w:t>
            </w:r>
          </w:p>
          <w:p w14:paraId="30D4CDD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6EE8F097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Negatif\n");</w:t>
            </w:r>
          </w:p>
          <w:p w14:paraId="7962C1FE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5CB9384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{</w:t>
            </w:r>
          </w:p>
          <w:p w14:paraId="48B0607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3170C3C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Nol\n");</w:t>
            </w:r>
          </w:p>
          <w:p w14:paraId="4E13F61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3303437D" w14:textId="6C85B009" w:rsidR="009F472F" w:rsidRPr="00E10E9A" w:rsidRDefault="00E10E9A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}</w:t>
            </w:r>
          </w:p>
        </w:tc>
      </w:tr>
    </w:tbl>
    <w:p w14:paraId="2EBDE54E" w14:textId="77777777" w:rsidR="0055740D" w:rsidRPr="00E10E9A" w:rsidRDefault="0055740D" w:rsidP="0055740D"/>
    <w:p w14:paraId="6FEFBE7B" w14:textId="09EDE211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24" w:name="_Toc149938502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6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3 Bahasa Python</w:t>
      </w:r>
      <w:bookmarkEnd w:id="2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14"/>
      </w:tblGrid>
      <w:tr w:rsidR="009F472F" w:rsidRPr="00E10E9A" w14:paraId="36C92AD0" w14:textId="77777777" w:rsidTr="0055740D">
        <w:trPr>
          <w:jc w:val="center"/>
        </w:trPr>
        <w:tc>
          <w:tcPr>
            <w:tcW w:w="505" w:type="dxa"/>
          </w:tcPr>
          <w:p w14:paraId="0172AAAE" w14:textId="0D788BF3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270A8145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90E066A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0A18E764" w14:textId="77777777" w:rsidR="009F472F" w:rsidRPr="00E10E9A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5FBF47D2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48333B8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6C2B86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27FCD5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8</w:t>
            </w:r>
          </w:p>
          <w:p w14:paraId="64DB7F3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6D6AD4C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6EC4C2F8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FFB0668" w14:textId="649D9376" w:rsidR="00757E62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</w:tc>
        <w:tc>
          <w:tcPr>
            <w:tcW w:w="5814" w:type="dxa"/>
          </w:tcPr>
          <w:p w14:paraId="1BE2291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print("Input")</w:t>
            </w:r>
          </w:p>
          <w:p w14:paraId="4E4F639F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a = int(input())</w:t>
            </w:r>
          </w:p>
          <w:p w14:paraId="56ADA5C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5EBE778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f a == 0:</w:t>
            </w:r>
          </w:p>
          <w:p w14:paraId="4BFD1A0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47DCC5D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Nol")</w:t>
            </w:r>
          </w:p>
          <w:p w14:paraId="7B9F1C5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a &gt; 0:</w:t>
            </w:r>
          </w:p>
          <w:p w14:paraId="220E9E15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    print("Output")</w:t>
            </w:r>
          </w:p>
          <w:p w14:paraId="25D33DE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Positif")</w:t>
            </w:r>
          </w:p>
          <w:p w14:paraId="33FAC28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se:</w:t>
            </w:r>
          </w:p>
          <w:p w14:paraId="360669D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1C319FB9" w14:textId="0C2EF9D3" w:rsidR="009F472F" w:rsidRPr="00E10E9A" w:rsidRDefault="00E10E9A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Negatif")</w:t>
            </w:r>
          </w:p>
        </w:tc>
      </w:tr>
    </w:tbl>
    <w:p w14:paraId="5E7C46A7" w14:textId="77777777" w:rsidR="009F472F" w:rsidRPr="00E10E9A" w:rsidRDefault="009F472F" w:rsidP="009F472F"/>
    <w:p w14:paraId="403884D7" w14:textId="7AEB8940" w:rsidR="009F472F" w:rsidRPr="00E10E9A" w:rsidRDefault="009F472F" w:rsidP="003A109C">
      <w:pPr>
        <w:pStyle w:val="Heading2"/>
        <w:numPr>
          <w:ilvl w:val="0"/>
          <w:numId w:val="6"/>
        </w:numPr>
        <w:ind w:left="360"/>
      </w:pPr>
      <w:bookmarkStart w:id="25" w:name="_Toc149938538"/>
      <w:r w:rsidRPr="006E6E3B">
        <w:t>Output Program</w:t>
      </w:r>
      <w:bookmarkEnd w:id="25"/>
    </w:p>
    <w:p w14:paraId="3CD502E3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4BE99C30" wp14:editId="291F5DA4">
            <wp:extent cx="4143375" cy="274194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 soal 3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2742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164B" w14:textId="5226E185" w:rsidR="009F472F" w:rsidRPr="00E10E9A" w:rsidRDefault="00E37DA9" w:rsidP="003A109C">
      <w:pPr>
        <w:pStyle w:val="Caption"/>
        <w:jc w:val="center"/>
      </w:pPr>
      <w:bookmarkStart w:id="26" w:name="_Toc149938474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5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3 Bahasa C</w:t>
      </w:r>
      <w:bookmarkEnd w:id="26"/>
    </w:p>
    <w:p w14:paraId="6A473757" w14:textId="77777777" w:rsidR="00E37DA9" w:rsidRPr="00E10E9A" w:rsidRDefault="00B562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3CD42D30" wp14:editId="56468AD6">
            <wp:extent cx="4533900" cy="25416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soal 3 bahasa py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625" cy="2558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90862" w14:textId="6FA49612" w:rsidR="00B562AD" w:rsidRPr="00E10E9A" w:rsidRDefault="00E37DA9" w:rsidP="00797316">
      <w:pPr>
        <w:pStyle w:val="Caption"/>
        <w:jc w:val="center"/>
      </w:pPr>
      <w:bookmarkStart w:id="27" w:name="_Toc149938475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6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3 Bahasa Python</w:t>
      </w:r>
      <w:bookmarkEnd w:id="27"/>
    </w:p>
    <w:p w14:paraId="380E10B3" w14:textId="77777777" w:rsidR="009F472F" w:rsidRPr="00E10E9A" w:rsidRDefault="009F472F" w:rsidP="009F472F"/>
    <w:p w14:paraId="7D70D1BB" w14:textId="77777777" w:rsidR="00DB694F" w:rsidRPr="00E10E9A" w:rsidRDefault="00DB694F" w:rsidP="009F472F"/>
    <w:p w14:paraId="0EA37A19" w14:textId="77777777" w:rsidR="009F472F" w:rsidRPr="006E6E3B" w:rsidRDefault="009F472F" w:rsidP="00797316">
      <w:pPr>
        <w:pStyle w:val="Heading2"/>
        <w:numPr>
          <w:ilvl w:val="0"/>
          <w:numId w:val="6"/>
        </w:numPr>
        <w:ind w:left="360"/>
      </w:pPr>
      <w:bookmarkStart w:id="28" w:name="_Toc149938539"/>
      <w:r w:rsidRPr="006E6E3B">
        <w:lastRenderedPageBreak/>
        <w:t>Pembahasan</w:t>
      </w:r>
      <w:bookmarkEnd w:id="28"/>
    </w:p>
    <w:p w14:paraId="3C7EC070" w14:textId="56CE6895" w:rsidR="00545FB4" w:rsidRPr="00E10E9A" w:rsidRDefault="00545FB4" w:rsidP="00802E7C">
      <w:pPr>
        <w:spacing w:line="360" w:lineRule="auto"/>
      </w:pPr>
      <w:r w:rsidRPr="00E10E9A">
        <w:tab/>
      </w:r>
      <w:r w:rsidR="009F472F" w:rsidRPr="00E10E9A">
        <w:t xml:space="preserve">Pada baris [1], </w:t>
      </w:r>
      <w:r w:rsidR="001F3D8D" w:rsidRPr="00E10E9A">
        <w:t xml:space="preserve">#include &lt;stdio.h&gt; yang merupakan header file yang bertujuan untuk mengimpor fungsi. Pada baris [3] terdapat int main () adalah tipe data yang jenisnya </w:t>
      </w:r>
      <w:proofErr w:type="gramStart"/>
      <w:r w:rsidR="001F3D8D" w:rsidRPr="00E10E9A">
        <w:t>akan</w:t>
      </w:r>
      <w:proofErr w:type="gramEnd"/>
      <w:r w:rsidR="001F3D8D" w:rsidRPr="00E10E9A">
        <w:t xml:space="preserve"> dikembalikan nilainya kembali. Pada baris [4</w:t>
      </w:r>
      <w:r w:rsidR="00F80EBE">
        <w:t xml:space="preserve">] – [6] merupakan pernyataan input dan variable dalam tipe data integer, scanf yang berfungsi sebagai </w:t>
      </w:r>
      <w:proofErr w:type="gramStart"/>
      <w:r w:rsidR="00F80EBE">
        <w:t>cara</w:t>
      </w:r>
      <w:proofErr w:type="gramEnd"/>
      <w:r w:rsidR="00F80EBE">
        <w:t xml:space="preserve"> agar input dapat dimasukkan, diikuti dengan %d sebagai pemanggilan input dari variable yang sudah ditentukan dan &amp;nilai berfungsi sebagai menyimpan memori dari data variable yang sudah berbentuk integer. Pada baris [7] – [9] merupakan sebuah </w:t>
      </w:r>
      <w:proofErr w:type="gramStart"/>
      <w:r w:rsidR="00F80EBE">
        <w:t>blok</w:t>
      </w:r>
      <w:proofErr w:type="gramEnd"/>
      <w:r w:rsidR="00F80EBE">
        <w:t xml:space="preserve"> kode if yang dimana pengkondisiannya jika nilai input lebih dari 0 maka akan menampilkan output positif. Pada baris [11] – [15] merupakan percabangan yang jika nilai inputnya kurang dari 0 maka </w:t>
      </w:r>
      <w:proofErr w:type="gramStart"/>
      <w:r w:rsidR="00F80EBE">
        <w:t>akan</w:t>
      </w:r>
      <w:proofErr w:type="gramEnd"/>
      <w:r w:rsidR="00F80EBE">
        <w:t xml:space="preserve"> menampilkan output </w:t>
      </w:r>
      <w:r w:rsidR="005A271D">
        <w:t>negatif</w:t>
      </w:r>
      <w:r w:rsidR="00F80EBE">
        <w:t xml:space="preserve">. Pada baris [16] – [19] menyatakan jika kondisi yang sudah disebutkan tidak ada/tidak </w:t>
      </w:r>
      <w:proofErr w:type="gramStart"/>
      <w:r w:rsidR="00F80EBE">
        <w:t>sama</w:t>
      </w:r>
      <w:proofErr w:type="gramEnd"/>
      <w:r w:rsidR="00F80EBE">
        <w:t xml:space="preserve"> dengan sebelumnya dia akan menampilkan output nol.</w:t>
      </w:r>
    </w:p>
    <w:p w14:paraId="48D9C522" w14:textId="33135AB1" w:rsidR="00F80EBE" w:rsidRPr="00E10E9A" w:rsidRDefault="00DB694F" w:rsidP="00802E7C">
      <w:pPr>
        <w:spacing w:line="360" w:lineRule="auto"/>
      </w:pPr>
      <w:r w:rsidRPr="00E10E9A">
        <w:tab/>
      </w:r>
      <w:r w:rsidR="00545FB4" w:rsidRPr="00E10E9A">
        <w:t>P</w:t>
      </w:r>
      <w:r w:rsidR="00F80EBE">
        <w:t xml:space="preserve">ada python baris [1] – [2] merupakan cara agar input bisa dimasukkan dan pernyataan input yang sudah dibentuk dari variable dan dibentuk menjadi integer dengen </w:t>
      </w:r>
      <w:proofErr w:type="gramStart"/>
      <w:r w:rsidR="00F80EBE">
        <w:t>int(</w:t>
      </w:r>
      <w:proofErr w:type="gramEnd"/>
      <w:r w:rsidR="00F80EBE">
        <w:t xml:space="preserve">input()). Pada baris [4] </w:t>
      </w:r>
      <w:proofErr w:type="gramStart"/>
      <w:r w:rsidR="00F80EBE">
        <w:t>–[</w:t>
      </w:r>
      <w:proofErr w:type="gramEnd"/>
      <w:r w:rsidR="00F80EBE">
        <w:t xml:space="preserve">6] merupakan pengkondisian dimana jika input sama dengan 0 maka akan menampilkan output nol. Pada baris [7] – [9] merupakan percabangan selanjutnya jika nilai input a melebihi dari 0 maka dai akan menampilkan output positif. Pada baris [10] – [12] merupakan percabangan yang dimana jika tidak ada kondisi sesuai yang disebutkan maka </w:t>
      </w:r>
      <w:proofErr w:type="gramStart"/>
      <w:r w:rsidR="005A271D">
        <w:t>akan</w:t>
      </w:r>
      <w:proofErr w:type="gramEnd"/>
      <w:r w:rsidR="005A271D">
        <w:t xml:space="preserve"> menampilkan output negatif</w:t>
      </w:r>
      <w:r w:rsidR="00F80EBE">
        <w:t>.</w:t>
      </w:r>
    </w:p>
    <w:p w14:paraId="382F945C" w14:textId="77777777" w:rsidR="00545FB4" w:rsidRPr="00E10E9A" w:rsidRDefault="00545FB4" w:rsidP="00802E7C">
      <w:pPr>
        <w:spacing w:line="360" w:lineRule="auto"/>
      </w:pPr>
    </w:p>
    <w:p w14:paraId="46C14DA4" w14:textId="77777777" w:rsidR="00B562AD" w:rsidRPr="00E10E9A" w:rsidRDefault="00B562AD" w:rsidP="005E26E2">
      <w:pPr>
        <w:pStyle w:val="Heading1"/>
        <w:spacing w:after="240"/>
        <w:rPr>
          <w:b w:val="0"/>
        </w:rPr>
      </w:pPr>
    </w:p>
    <w:p w14:paraId="00CC7808" w14:textId="77777777" w:rsidR="00B562AD" w:rsidRPr="00E10E9A" w:rsidRDefault="00B562AD" w:rsidP="00B562AD"/>
    <w:p w14:paraId="6C8C0197" w14:textId="77777777" w:rsidR="00DB694F" w:rsidRPr="00E10E9A" w:rsidRDefault="00DB694F" w:rsidP="005E26E2">
      <w:pPr>
        <w:pStyle w:val="Heading1"/>
        <w:spacing w:after="240"/>
        <w:rPr>
          <w:b w:val="0"/>
        </w:rPr>
      </w:pPr>
    </w:p>
    <w:p w14:paraId="5225EFAC" w14:textId="77777777" w:rsidR="00DB694F" w:rsidRPr="00E10E9A" w:rsidRDefault="00DB694F" w:rsidP="005E26E2">
      <w:pPr>
        <w:pStyle w:val="Heading1"/>
        <w:spacing w:after="240"/>
        <w:rPr>
          <w:b w:val="0"/>
        </w:rPr>
      </w:pPr>
    </w:p>
    <w:p w14:paraId="4E56F581" w14:textId="77777777" w:rsidR="00DB694F" w:rsidRPr="00E10E9A" w:rsidRDefault="00DB694F" w:rsidP="005E26E2">
      <w:pPr>
        <w:pStyle w:val="Heading1"/>
        <w:spacing w:after="240"/>
        <w:rPr>
          <w:b w:val="0"/>
        </w:rPr>
      </w:pPr>
    </w:p>
    <w:p w14:paraId="19F94305" w14:textId="77777777" w:rsidR="009117E0" w:rsidRPr="00E10E9A" w:rsidRDefault="009117E0" w:rsidP="005E26E2">
      <w:pPr>
        <w:pStyle w:val="Heading1"/>
        <w:spacing w:after="240"/>
        <w:rPr>
          <w:b w:val="0"/>
        </w:rPr>
        <w:sectPr w:rsidR="009117E0" w:rsidRPr="00E10E9A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A624739" w14:textId="639D05ED" w:rsidR="005E26E2" w:rsidRPr="006E6E3B" w:rsidRDefault="005E26E2" w:rsidP="005E26E2">
      <w:pPr>
        <w:pStyle w:val="Heading1"/>
        <w:spacing w:after="240"/>
      </w:pPr>
      <w:bookmarkStart w:id="29" w:name="_Toc149938540"/>
      <w:r w:rsidRPr="006E6E3B">
        <w:lastRenderedPageBreak/>
        <w:t>SOAL 4</w:t>
      </w:r>
      <w:bookmarkEnd w:id="29"/>
    </w:p>
    <w:p w14:paraId="17532150" w14:textId="50962CFE" w:rsidR="005E26E2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E10E9A">
        <w:rPr>
          <w:rFonts w:ascii="Times New Roman" w:hAnsi="Times New Roman" w:cs="Times New Roman"/>
          <w:sz w:val="24"/>
          <w:szCs w:val="24"/>
        </w:rPr>
        <w:t>Pak Ranzi ingin meminta anda untuk membuatkan program untuk membaca ejaan dari bilangan cacah agar mempermudah pekerjaannya.</w:t>
      </w:r>
      <w:proofErr w:type="gramEnd"/>
    </w:p>
    <w:p w14:paraId="6CD090C4" w14:textId="1C672938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Masukan :</w:t>
      </w:r>
      <w:proofErr w:type="gramEnd"/>
    </w:p>
    <w:p w14:paraId="3CA50FA1" w14:textId="358E2E35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 w:rsidRPr="00E10E9A">
        <w:rPr>
          <w:rFonts w:ascii="Times New Roman" w:hAnsi="Times New Roman" w:cs="Times New Roman"/>
          <w:sz w:val="24"/>
          <w:szCs w:val="24"/>
        </w:rPr>
        <w:t>Sebuah baris berisi satu buah bilangan cacah dan batas maksimal 99.</w:t>
      </w:r>
      <w:proofErr w:type="gramEnd"/>
      <w:r w:rsidRPr="00E10E9A">
        <w:rPr>
          <w:rFonts w:ascii="Times New Roman" w:hAnsi="Times New Roman" w:cs="Times New Roman"/>
          <w:sz w:val="24"/>
          <w:szCs w:val="24"/>
        </w:rPr>
        <w:t xml:space="preserve"> (a &gt;=0 &lt; 100)</w:t>
      </w:r>
    </w:p>
    <w:p w14:paraId="2A8F837F" w14:textId="7CFEBBA8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Format keluaran</w:t>
      </w:r>
    </w:p>
    <w:p w14:paraId="540C7559" w14:textId="55AF820C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Sebuah baris berisi sebuah bilangan cacah yang merupakan ejaan dari bilangan tersebut atau batas limit bilangan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:rsidRPr="00E10E9A" w14:paraId="15B302E3" w14:textId="77777777" w:rsidTr="005E26E2">
        <w:tc>
          <w:tcPr>
            <w:tcW w:w="4229" w:type="dxa"/>
          </w:tcPr>
          <w:p w14:paraId="6B31B81A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D70A691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41C68" w:rsidRPr="00E10E9A" w14:paraId="2327F398" w14:textId="77777777" w:rsidTr="005E26E2">
        <w:tc>
          <w:tcPr>
            <w:tcW w:w="4229" w:type="dxa"/>
          </w:tcPr>
          <w:p w14:paraId="4ABFF452" w14:textId="09513E90" w:rsidR="00441C68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</w:tc>
        <w:tc>
          <w:tcPr>
            <w:tcW w:w="4244" w:type="dxa"/>
          </w:tcPr>
          <w:p w14:paraId="410CCD2C" w14:textId="21BB678F" w:rsidR="00441C68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Satuan</w:t>
            </w:r>
          </w:p>
        </w:tc>
      </w:tr>
      <w:tr w:rsidR="00E2664F" w:rsidRPr="00E10E9A" w14:paraId="130EAD7D" w14:textId="77777777" w:rsidTr="005E26E2">
        <w:tc>
          <w:tcPr>
            <w:tcW w:w="4229" w:type="dxa"/>
          </w:tcPr>
          <w:p w14:paraId="5ED27B05" w14:textId="0CD9DD3A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</w:t>
            </w:r>
          </w:p>
        </w:tc>
        <w:tc>
          <w:tcPr>
            <w:tcW w:w="4244" w:type="dxa"/>
          </w:tcPr>
          <w:p w14:paraId="4BC65744" w14:textId="38CB956F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Nol</w:t>
            </w:r>
          </w:p>
        </w:tc>
      </w:tr>
      <w:tr w:rsidR="00E2664F" w:rsidRPr="00E10E9A" w14:paraId="0D54BE97" w14:textId="77777777" w:rsidTr="005E26E2">
        <w:tc>
          <w:tcPr>
            <w:tcW w:w="4229" w:type="dxa"/>
          </w:tcPr>
          <w:p w14:paraId="79F544CE" w14:textId="1D08B56A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0</w:t>
            </w:r>
          </w:p>
        </w:tc>
        <w:tc>
          <w:tcPr>
            <w:tcW w:w="4244" w:type="dxa"/>
          </w:tcPr>
          <w:p w14:paraId="515D8F71" w14:textId="1DF757AD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Anda Menginput Melebihi Limit bilangan</w:t>
            </w:r>
          </w:p>
        </w:tc>
      </w:tr>
      <w:tr w:rsidR="00E2664F" w:rsidRPr="00E10E9A" w14:paraId="3622CB2E" w14:textId="77777777" w:rsidTr="005E26E2">
        <w:tc>
          <w:tcPr>
            <w:tcW w:w="4229" w:type="dxa"/>
          </w:tcPr>
          <w:p w14:paraId="4F464E5A" w14:textId="722477F3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2</w:t>
            </w:r>
          </w:p>
        </w:tc>
        <w:tc>
          <w:tcPr>
            <w:tcW w:w="4244" w:type="dxa"/>
          </w:tcPr>
          <w:p w14:paraId="5738B91F" w14:textId="4229CFFA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uluhan</w:t>
            </w:r>
          </w:p>
        </w:tc>
      </w:tr>
      <w:tr w:rsidR="00E2664F" w:rsidRPr="00E10E9A" w14:paraId="04BAB227" w14:textId="77777777" w:rsidTr="005E26E2">
        <w:tc>
          <w:tcPr>
            <w:tcW w:w="4229" w:type="dxa"/>
          </w:tcPr>
          <w:p w14:paraId="22CD8EA3" w14:textId="7C1A9A50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3</w:t>
            </w:r>
          </w:p>
        </w:tc>
        <w:tc>
          <w:tcPr>
            <w:tcW w:w="4244" w:type="dxa"/>
          </w:tcPr>
          <w:p w14:paraId="42E5CB72" w14:textId="343ECFBA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Belasan</w:t>
            </w:r>
          </w:p>
        </w:tc>
      </w:tr>
    </w:tbl>
    <w:p w14:paraId="2980BBD8" w14:textId="105A75AB" w:rsidR="005E26E2" w:rsidRPr="00E10E9A" w:rsidRDefault="005E26E2" w:rsidP="005E26E2"/>
    <w:p w14:paraId="4AB31660" w14:textId="77777777" w:rsidR="005E26E2" w:rsidRPr="003A109C" w:rsidRDefault="005E26E2" w:rsidP="00797316">
      <w:pPr>
        <w:pStyle w:val="Heading2"/>
        <w:numPr>
          <w:ilvl w:val="0"/>
          <w:numId w:val="7"/>
        </w:numPr>
      </w:pPr>
      <w:bookmarkStart w:id="30" w:name="_Toc149938541"/>
      <w:r w:rsidRPr="003A109C">
        <w:t>Source Code</w:t>
      </w:r>
      <w:bookmarkEnd w:id="30"/>
    </w:p>
    <w:p w14:paraId="39B5CC42" w14:textId="3B205F0F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31" w:name="_Toc149938503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7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4 Bahasa C</w:t>
      </w:r>
      <w:bookmarkEnd w:id="3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3"/>
      </w:tblGrid>
      <w:tr w:rsidR="005E26E2" w:rsidRPr="00E10E9A" w14:paraId="41EFC965" w14:textId="77777777" w:rsidTr="00802E7C">
        <w:trPr>
          <w:jc w:val="center"/>
        </w:trPr>
        <w:tc>
          <w:tcPr>
            <w:tcW w:w="505" w:type="dxa"/>
          </w:tcPr>
          <w:p w14:paraId="454B419C" w14:textId="7B1784B8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7320EA51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0CA0DCD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72804C5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3EFE4BED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3CB38928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4EA19700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71966500" w14:textId="77777777" w:rsidR="005E26E2" w:rsidRPr="00E10E9A" w:rsidRDefault="00802E7C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6DAADE1F" w14:textId="77777777" w:rsidR="00802E7C" w:rsidRPr="00E10E9A" w:rsidRDefault="00802E7C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3B2AF42F" w14:textId="77777777" w:rsidR="00802E7C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DC8B78B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BA6D5E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5F17DC3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2F61D08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1B9AF2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7EAF71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71FF6B91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034EC864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0A94CD11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F825EFF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0F059830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64AC351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2</w:t>
            </w:r>
          </w:p>
          <w:p w14:paraId="39BD9D49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5B1375A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14956C8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6487E3DF" w14:textId="77777777" w:rsidR="00757E62" w:rsidRDefault="00757E62" w:rsidP="005E26E2">
            <w:pPr>
              <w:rPr>
                <w:rFonts w:ascii="Courier New" w:hAnsi="Courier New" w:cs="Courier New"/>
              </w:rPr>
            </w:pPr>
          </w:p>
          <w:p w14:paraId="4C3DC0F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7A571D9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688F7FE4" w14:textId="504B76B6" w:rsidR="00757E62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</w:tc>
        <w:tc>
          <w:tcPr>
            <w:tcW w:w="6523" w:type="dxa"/>
          </w:tcPr>
          <w:p w14:paraId="775EA67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052500A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7797671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nt main (){</w:t>
            </w:r>
          </w:p>
          <w:p w14:paraId="065A44A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nt input;</w:t>
            </w:r>
          </w:p>
          <w:p w14:paraId="5007B0B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f("Input\n");</w:t>
            </w:r>
          </w:p>
          <w:p w14:paraId="52139A0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scanf("%d",&amp;input);</w:t>
            </w:r>
          </w:p>
          <w:p w14:paraId="5509AD5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if (input == 0 ){</w:t>
            </w:r>
          </w:p>
          <w:p w14:paraId="6F4B49B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3658591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Nol\n");</w:t>
            </w:r>
          </w:p>
          <w:p w14:paraId="765E65D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1E76334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1 &lt;= input &amp;&amp; input &lt; 10){</w:t>
            </w:r>
          </w:p>
          <w:p w14:paraId="37996DE1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141910B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Satuan\n");</w:t>
            </w:r>
          </w:p>
          <w:p w14:paraId="20A38E0F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3D8D8AC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10 &lt;= input &amp;&amp; input &lt;= 19){</w:t>
            </w:r>
          </w:p>
          <w:p w14:paraId="7A129A8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36BF5F3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Belasan\n");</w:t>
            </w:r>
          </w:p>
          <w:p w14:paraId="66B4E57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44D33B27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if (20 &lt;= input &amp;&amp; input &lt;= 99){</w:t>
            </w:r>
          </w:p>
          <w:p w14:paraId="769120D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38A65BA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Puluhan\n");</w:t>
            </w:r>
          </w:p>
          <w:p w14:paraId="61171DA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lastRenderedPageBreak/>
              <w:t>    }</w:t>
            </w:r>
          </w:p>
          <w:p w14:paraId="4ED9D03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else {</w:t>
            </w:r>
          </w:p>
          <w:p w14:paraId="1516609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Output\n");</w:t>
            </w:r>
          </w:p>
          <w:p w14:paraId="1684760C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    printf("Anda Menginput Melebihi Limit Bilangan\n");</w:t>
            </w:r>
          </w:p>
          <w:p w14:paraId="72B16121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}</w:t>
            </w:r>
          </w:p>
          <w:p w14:paraId="19E826B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return 0;</w:t>
            </w:r>
          </w:p>
          <w:p w14:paraId="642A32E8" w14:textId="7A16054C" w:rsidR="005E26E2" w:rsidRPr="00E10E9A" w:rsidRDefault="00E10E9A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}</w:t>
            </w:r>
          </w:p>
        </w:tc>
      </w:tr>
    </w:tbl>
    <w:p w14:paraId="270DFCBD" w14:textId="77777777" w:rsidR="005E26E2" w:rsidRPr="00E10E9A" w:rsidRDefault="005E26E2" w:rsidP="005E26E2">
      <w:pPr>
        <w:pStyle w:val="Caption"/>
        <w:rPr>
          <w:i w:val="0"/>
          <w:iCs w:val="0"/>
        </w:rPr>
      </w:pPr>
    </w:p>
    <w:p w14:paraId="5453F88A" w14:textId="77777777" w:rsidR="00802E7C" w:rsidRPr="00E10E9A" w:rsidRDefault="00802E7C" w:rsidP="00802E7C"/>
    <w:p w14:paraId="62B499E2" w14:textId="5F258815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32" w:name="_Toc149938504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8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4 Bahasa Python</w:t>
      </w:r>
      <w:bookmarkEnd w:id="3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153"/>
      </w:tblGrid>
      <w:tr w:rsidR="005E26E2" w:rsidRPr="00E10E9A" w14:paraId="2074D818" w14:textId="77777777" w:rsidTr="00802E7C">
        <w:trPr>
          <w:jc w:val="center"/>
        </w:trPr>
        <w:tc>
          <w:tcPr>
            <w:tcW w:w="505" w:type="dxa"/>
          </w:tcPr>
          <w:p w14:paraId="11D2AFA8" w14:textId="648797F0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5AA97647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59F10619" w14:textId="77777777" w:rsidR="00802E7C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E83CAE5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FCFE460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1C4FFAB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2D19DE3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6D617F2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A62ACCE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C6E9B47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F59F656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4CC67E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E9FB64A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221E7FD9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4364AB03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A6831B1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2873260D" w14:textId="77777777" w:rsidR="00757E62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484B78BE" w14:textId="40DCBC83" w:rsidR="00757E62" w:rsidRPr="00E10E9A" w:rsidRDefault="00757E6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7153" w:type="dxa"/>
          </w:tcPr>
          <w:p w14:paraId="41056222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Input")</w:t>
            </w:r>
          </w:p>
          <w:p w14:paraId="069291D0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nilai = int(input())</w:t>
            </w:r>
          </w:p>
          <w:p w14:paraId="3FF09BC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0C94D22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f nilai == 0:</w:t>
            </w:r>
          </w:p>
          <w:p w14:paraId="444EBFC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1C1F9261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Nol")</w:t>
            </w:r>
          </w:p>
          <w:p w14:paraId="023F545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1 &lt;= nilai &lt;= 9:</w:t>
            </w:r>
          </w:p>
          <w:p w14:paraId="5293D49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0C5075AA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Satuan")</w:t>
            </w:r>
          </w:p>
          <w:p w14:paraId="05BEB116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10 &lt;= nilai &lt;= 19:</w:t>
            </w:r>
          </w:p>
          <w:p w14:paraId="7F9C408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28655DD5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Belasan")</w:t>
            </w:r>
          </w:p>
          <w:p w14:paraId="53CD6A8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if 20 &lt;= nilai &lt;= 99:</w:t>
            </w:r>
          </w:p>
          <w:p w14:paraId="0A7D899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0D13AAE4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Puluhan")</w:t>
            </w:r>
          </w:p>
          <w:p w14:paraId="468FA22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se:</w:t>
            </w:r>
          </w:p>
          <w:p w14:paraId="0F4D7EC7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Output")</w:t>
            </w:r>
          </w:p>
          <w:p w14:paraId="1263F9DA" w14:textId="6F38BDC3" w:rsidR="005E26E2" w:rsidRPr="00E10E9A" w:rsidRDefault="00E10E9A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"Anda Menginput Melebihi Limit")</w:t>
            </w:r>
          </w:p>
        </w:tc>
      </w:tr>
    </w:tbl>
    <w:p w14:paraId="3D92D787" w14:textId="77777777" w:rsidR="005E26E2" w:rsidRPr="00E10E9A" w:rsidRDefault="005E26E2" w:rsidP="005E26E2"/>
    <w:p w14:paraId="072E39ED" w14:textId="325172DF" w:rsidR="005E26E2" w:rsidRPr="00E10E9A" w:rsidRDefault="005E26E2" w:rsidP="003A109C">
      <w:pPr>
        <w:pStyle w:val="Heading2"/>
        <w:numPr>
          <w:ilvl w:val="0"/>
          <w:numId w:val="7"/>
        </w:numPr>
        <w:ind w:left="360"/>
      </w:pPr>
      <w:bookmarkStart w:id="33" w:name="_Toc149938542"/>
      <w:r w:rsidRPr="006E6E3B">
        <w:lastRenderedPageBreak/>
        <w:t>Output Program</w:t>
      </w:r>
      <w:bookmarkEnd w:id="33"/>
    </w:p>
    <w:p w14:paraId="0DA3383C" w14:textId="77777777" w:rsidR="00E37DA9" w:rsidRPr="00E10E9A" w:rsidRDefault="006C26A6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249D5EBF" wp14:editId="2673A990">
            <wp:extent cx="3790950" cy="4054964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976" cy="407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BD28" w14:textId="15123A12" w:rsidR="005E26E2" w:rsidRPr="00E10E9A" w:rsidRDefault="00E37DA9" w:rsidP="003A109C">
      <w:pPr>
        <w:pStyle w:val="Caption"/>
        <w:jc w:val="center"/>
      </w:pPr>
      <w:bookmarkStart w:id="34" w:name="_Toc149938476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7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4 Bahasa C</w:t>
      </w:r>
      <w:bookmarkEnd w:id="34"/>
    </w:p>
    <w:p w14:paraId="17F0F263" w14:textId="77777777" w:rsidR="00E37DA9" w:rsidRPr="00E10E9A" w:rsidRDefault="006C26A6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7BFE449D" wp14:editId="34C12D71">
            <wp:extent cx="4018404" cy="365760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py no 4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313" cy="36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968" w14:textId="723E31B7" w:rsidR="00797316" w:rsidRPr="00E10E9A" w:rsidRDefault="00E37DA9" w:rsidP="00E37DA9">
      <w:pPr>
        <w:pStyle w:val="Caption"/>
        <w:jc w:val="center"/>
      </w:pPr>
      <w:bookmarkStart w:id="35" w:name="_Toc149938477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8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4 Bahasa Python</w:t>
      </w:r>
      <w:bookmarkEnd w:id="35"/>
    </w:p>
    <w:p w14:paraId="4DE3EFB5" w14:textId="77777777" w:rsidR="005E26E2" w:rsidRPr="006E6E3B" w:rsidRDefault="005E26E2" w:rsidP="00797316">
      <w:pPr>
        <w:pStyle w:val="Heading2"/>
        <w:numPr>
          <w:ilvl w:val="0"/>
          <w:numId w:val="7"/>
        </w:numPr>
        <w:ind w:left="360"/>
      </w:pPr>
      <w:bookmarkStart w:id="36" w:name="_Toc149938543"/>
      <w:r w:rsidRPr="006E6E3B">
        <w:t>Pembahasan</w:t>
      </w:r>
      <w:bookmarkEnd w:id="36"/>
    </w:p>
    <w:p w14:paraId="10C90341" w14:textId="4B4B1C28" w:rsidR="00E3000A" w:rsidRDefault="0001213F" w:rsidP="005E26E2">
      <w:pPr>
        <w:spacing w:line="360" w:lineRule="auto"/>
      </w:pPr>
      <w:r w:rsidRPr="00E10E9A">
        <w:tab/>
      </w:r>
      <w:r w:rsidR="005E26E2" w:rsidRPr="00E10E9A">
        <w:t>Pada baris [1]</w:t>
      </w:r>
      <w:r w:rsidR="00E3000A" w:rsidRPr="00E10E9A">
        <w:t xml:space="preserve"> #</w:t>
      </w:r>
      <w:proofErr w:type="gramStart"/>
      <w:r w:rsidR="00E3000A" w:rsidRPr="00E10E9A">
        <w:t>include</w:t>
      </w:r>
      <w:proofErr w:type="gramEnd"/>
      <w:r w:rsidR="00E3000A" w:rsidRPr="00E10E9A">
        <w:t xml:space="preserve"> &lt;stdio.h&gt; yang merupakan header file yang b</w:t>
      </w:r>
      <w:r w:rsidR="005A271D">
        <w:t xml:space="preserve">ertujuan untuk mengimpor fungsi. Pada baris [3] </w:t>
      </w:r>
      <w:r w:rsidR="005A271D" w:rsidRPr="00E10E9A">
        <w:t xml:space="preserve">terdapat int main () adalah tipe data yang jenisnya </w:t>
      </w:r>
      <w:proofErr w:type="gramStart"/>
      <w:r w:rsidR="005A271D" w:rsidRPr="00E10E9A">
        <w:t>akan</w:t>
      </w:r>
      <w:proofErr w:type="gramEnd"/>
      <w:r w:rsidR="005A271D" w:rsidRPr="00E10E9A">
        <w:t xml:space="preserve"> dikembalikan nilainya kembali</w:t>
      </w:r>
      <w:r w:rsidR="005A271D">
        <w:t xml:space="preserve">. Pada baris [4] – [6] merupakan bagaimana </w:t>
      </w:r>
      <w:proofErr w:type="gramStart"/>
      <w:r w:rsidR="005A271D">
        <w:t>cara</w:t>
      </w:r>
      <w:proofErr w:type="gramEnd"/>
      <w:r w:rsidR="005A271D">
        <w:t xml:space="preserve"> program akan menginput nilai dengan tipe data yang sudah ditentukan integer dan scanf untuk menginput nilai dengan %d diikuti dengan &amp;input untuk mengambil memori dari tipe data yang sudah ditentukan. Pada baris [7] – [</w:t>
      </w:r>
      <w:r w:rsidR="0073745B">
        <w:t>10</w:t>
      </w:r>
      <w:r w:rsidR="005A271D">
        <w:t>] merupakan percabangan yang jika kondisinya nilai sama dengan 0 maka akan menampilkan output nol. Pada baris [11] – [</w:t>
      </w:r>
      <w:r w:rsidR="0073745B">
        <w:t>14</w:t>
      </w:r>
      <w:r w:rsidR="005A271D">
        <w:t>] merupakan percabangan selanjutnya yang dimana kondisinya jika nilai 1 atau sama dengan 1 dan nilai kurang dari 10 maka akan menampilkan output satuan.</w:t>
      </w:r>
    </w:p>
    <w:p w14:paraId="59C74ACF" w14:textId="77777777" w:rsidR="0073745B" w:rsidRDefault="0073745B" w:rsidP="005E26E2">
      <w:pPr>
        <w:spacing w:line="360" w:lineRule="auto"/>
      </w:pPr>
    </w:p>
    <w:p w14:paraId="4D8DCA07" w14:textId="77777777" w:rsidR="0073745B" w:rsidRDefault="0073745B" w:rsidP="005E26E2">
      <w:pPr>
        <w:spacing w:line="360" w:lineRule="auto"/>
      </w:pPr>
    </w:p>
    <w:p w14:paraId="5AADC9B1" w14:textId="62A40723" w:rsidR="005A271D" w:rsidRPr="00E10E9A" w:rsidRDefault="005A271D" w:rsidP="005E26E2">
      <w:pPr>
        <w:spacing w:line="360" w:lineRule="auto"/>
      </w:pPr>
      <w:r>
        <w:lastRenderedPageBreak/>
        <w:tab/>
        <w:t xml:space="preserve">Pada baris </w:t>
      </w:r>
      <w:r w:rsidR="0073745B">
        <w:t xml:space="preserve">[15] – [18] merupakan percabangan yang kondisinya nilai 10 kurang dari atau </w:t>
      </w:r>
      <w:proofErr w:type="gramStart"/>
      <w:r w:rsidR="0073745B">
        <w:t>sama</w:t>
      </w:r>
      <w:proofErr w:type="gramEnd"/>
      <w:r w:rsidR="0073745B">
        <w:t xml:space="preserve"> dengan 10 dan nilai kurang dari sama dengan 19 akan menampilkan output belasan. Pada baris [19] – [22] merupakan percabangan dengan kondisi nilai kurang dari 20 atau sama dengan 20 dan input kurang dari 99 atau sama dengan 99 akan menampilkan output puluhan. Pada baris [23] – [26] merupakan percabangan jika tidak sesuai kondisi yang sudah ada sebelumnya </w:t>
      </w:r>
      <w:proofErr w:type="gramStart"/>
      <w:r w:rsidR="0073745B">
        <w:t>akan</w:t>
      </w:r>
      <w:proofErr w:type="gramEnd"/>
      <w:r w:rsidR="0073745B">
        <w:t xml:space="preserve"> menampilkan output Anda Menginput Melebihi Limit Bilangan.</w:t>
      </w:r>
    </w:p>
    <w:p w14:paraId="13D40AAF" w14:textId="3FC690BE" w:rsidR="006E6726" w:rsidRPr="006E6726" w:rsidRDefault="0001213F" w:rsidP="006E6726">
      <w:pPr>
        <w:spacing w:line="360" w:lineRule="auto"/>
      </w:pPr>
      <w:r w:rsidRPr="00E10E9A">
        <w:tab/>
        <w:t xml:space="preserve">Pada </w:t>
      </w:r>
      <w:r w:rsidR="0073745B">
        <w:t xml:space="preserve">python, baris </w:t>
      </w:r>
      <w:r w:rsidR="006E6726">
        <w:t xml:space="preserve">[1] – [2] merupakan cara program agar dapat menginput dengan mengubah dari string ke integer dengan menambahkan int didepan </w:t>
      </w:r>
      <w:proofErr w:type="gramStart"/>
      <w:r w:rsidR="006E6726">
        <w:t>input(</w:t>
      </w:r>
      <w:proofErr w:type="gramEnd"/>
      <w:r w:rsidR="006E6726">
        <w:t xml:space="preserve">). Pada baris [4] – [6] merupakan percabangan jika nilai input </w:t>
      </w:r>
      <w:proofErr w:type="gramStart"/>
      <w:r w:rsidR="006E6726">
        <w:t>sama</w:t>
      </w:r>
      <w:proofErr w:type="gramEnd"/>
      <w:r w:rsidR="006E6726">
        <w:t xml:space="preserve"> dengan 0 maka akan menampilkan output nol. Pada baris [7] – [9] merupakan percabangan jika input satu atau kurang dari sama dengan 9 maka akan menampilkan output satuan. Pada baris [10] – [</w:t>
      </w:r>
      <w:r w:rsidR="00F86350">
        <w:t>12</w:t>
      </w:r>
      <w:r w:rsidR="006E6726">
        <w:t xml:space="preserve">] merupakan percabangan jika nilai input 10 atau nilai kurang dari 19 maka </w:t>
      </w:r>
      <w:proofErr w:type="gramStart"/>
      <w:r w:rsidR="006E6726">
        <w:t>akan</w:t>
      </w:r>
      <w:proofErr w:type="gramEnd"/>
      <w:r w:rsidR="006E6726">
        <w:t xml:space="preserve"> menampilkan output belasan. Pada </w:t>
      </w:r>
      <w:r w:rsidR="00F86350">
        <w:t>baris [13</w:t>
      </w:r>
      <w:r w:rsidR="006E6726">
        <w:t>] – [</w:t>
      </w:r>
      <w:r w:rsidR="00F86350">
        <w:t>15</w:t>
      </w:r>
      <w:r w:rsidR="006E6726">
        <w:t xml:space="preserve">] merupakan percabangan jika nilai input </w:t>
      </w:r>
      <w:proofErr w:type="gramStart"/>
      <w:r w:rsidR="006E6726">
        <w:t>sama</w:t>
      </w:r>
      <w:proofErr w:type="gramEnd"/>
      <w:r w:rsidR="006E6726">
        <w:t xml:space="preserve"> dengan 20 atau kurang dari sama dengan 99 maka akan menampilkan output puluhan. Pada baris [16] – [18] merupakan percabangan jika tidak ada yang sesuai kondisi yang disebutkan maka </w:t>
      </w:r>
      <w:proofErr w:type="gramStart"/>
      <w:r w:rsidR="006E6726">
        <w:t>akan</w:t>
      </w:r>
      <w:proofErr w:type="gramEnd"/>
      <w:r w:rsidR="006E6726">
        <w:t xml:space="preserve"> menampilkan output </w:t>
      </w:r>
      <w:r w:rsidR="006E6726" w:rsidRPr="006E6726">
        <w:t>Anda Menginput Melebihi Limit</w:t>
      </w:r>
      <w:r w:rsidR="006E6726">
        <w:t>.</w:t>
      </w:r>
    </w:p>
    <w:p w14:paraId="4C6BAB52" w14:textId="08EB9E8C" w:rsidR="0001213F" w:rsidRPr="00E10E9A" w:rsidRDefault="0001213F" w:rsidP="005E26E2">
      <w:pPr>
        <w:spacing w:line="360" w:lineRule="auto"/>
      </w:pPr>
    </w:p>
    <w:p w14:paraId="0400A241" w14:textId="77777777" w:rsidR="005E26E2" w:rsidRPr="00E10E9A" w:rsidRDefault="005E26E2" w:rsidP="005E26E2">
      <w:pPr>
        <w:pStyle w:val="Heading1"/>
        <w:spacing w:after="240"/>
        <w:rPr>
          <w:rFonts w:eastAsiaTheme="minorHAnsi" w:cs="Times New Roman"/>
          <w:b w:val="0"/>
          <w:sz w:val="24"/>
          <w:szCs w:val="24"/>
        </w:rPr>
      </w:pPr>
    </w:p>
    <w:p w14:paraId="43A6AF33" w14:textId="77777777" w:rsidR="005E26E2" w:rsidRPr="00E10E9A" w:rsidRDefault="005E26E2" w:rsidP="005E26E2"/>
    <w:p w14:paraId="19046745" w14:textId="77777777" w:rsidR="00802E7C" w:rsidRPr="00E10E9A" w:rsidRDefault="00802E7C" w:rsidP="005E26E2"/>
    <w:p w14:paraId="58FA7278" w14:textId="77777777" w:rsidR="00802E7C" w:rsidRPr="00E10E9A" w:rsidRDefault="00802E7C" w:rsidP="005E26E2"/>
    <w:p w14:paraId="1B064C79" w14:textId="77777777" w:rsidR="00802E7C" w:rsidRPr="00E10E9A" w:rsidRDefault="00802E7C" w:rsidP="005E26E2"/>
    <w:p w14:paraId="5BB0807E" w14:textId="77777777" w:rsidR="00802E7C" w:rsidRPr="00E10E9A" w:rsidRDefault="00802E7C" w:rsidP="005E26E2"/>
    <w:p w14:paraId="1D3E4701" w14:textId="77777777" w:rsidR="00802E7C" w:rsidRPr="00E10E9A" w:rsidRDefault="00802E7C" w:rsidP="005E26E2"/>
    <w:p w14:paraId="58E87202" w14:textId="77777777" w:rsidR="009117E0" w:rsidRPr="00E10E9A" w:rsidRDefault="009117E0" w:rsidP="005E26E2">
      <w:pPr>
        <w:pStyle w:val="Heading1"/>
        <w:spacing w:after="240"/>
        <w:rPr>
          <w:b w:val="0"/>
        </w:rPr>
        <w:sectPr w:rsidR="009117E0" w:rsidRPr="00E10E9A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DF4D30D" w14:textId="0A8CDC34" w:rsidR="005E26E2" w:rsidRPr="006E6E3B" w:rsidRDefault="005E26E2" w:rsidP="005E26E2">
      <w:pPr>
        <w:pStyle w:val="Heading1"/>
        <w:spacing w:after="240"/>
      </w:pPr>
      <w:bookmarkStart w:id="37" w:name="_Toc149938544"/>
      <w:r w:rsidRPr="006E6E3B">
        <w:lastRenderedPageBreak/>
        <w:t>SOAL 5</w:t>
      </w:r>
      <w:bookmarkEnd w:id="37"/>
    </w:p>
    <w:p w14:paraId="7451749C" w14:textId="5B6ED028" w:rsidR="005E26E2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Buat program untuk mengkonversikan jumlah detik ke dalam jam, menit, dan detik.</w:t>
      </w:r>
    </w:p>
    <w:p w14:paraId="721CF1A2" w14:textId="4166587D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Masukan :</w:t>
      </w:r>
      <w:proofErr w:type="gramEnd"/>
    </w:p>
    <w:p w14:paraId="0E5D84B6" w14:textId="52E977E2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Sebuah bilangan yang merepresentasikan detik</w:t>
      </w:r>
    </w:p>
    <w:p w14:paraId="281F46BD" w14:textId="37385763" w:rsidR="00E2664F" w:rsidRPr="00E10E9A" w:rsidRDefault="00E2664F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 xml:space="preserve">Format 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Keluaran :</w:t>
      </w:r>
      <w:proofErr w:type="gramEnd"/>
    </w:p>
    <w:p w14:paraId="0793DDAD" w14:textId="5CDE8388" w:rsidR="00441C68" w:rsidRPr="00E10E9A" w:rsidRDefault="00E2664F" w:rsidP="00E2664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E10E9A">
        <w:rPr>
          <w:rFonts w:ascii="Times New Roman" w:hAnsi="Times New Roman" w:cs="Times New Roman"/>
          <w:sz w:val="24"/>
          <w:szCs w:val="24"/>
        </w:rPr>
        <w:t>Sebuah baris berisi angka hasil konversi jam, menit, dan detik. (</w:t>
      </w:r>
      <w:proofErr w:type="gramStart"/>
      <w:r w:rsidRPr="00E10E9A">
        <w:rPr>
          <w:rFonts w:ascii="Times New Roman" w:hAnsi="Times New Roman" w:cs="Times New Roman"/>
          <w:sz w:val="24"/>
          <w:szCs w:val="24"/>
        </w:rPr>
        <w:t>dengan</w:t>
      </w:r>
      <w:proofErr w:type="gramEnd"/>
      <w:r w:rsidRPr="00E10E9A">
        <w:rPr>
          <w:rFonts w:ascii="Times New Roman" w:hAnsi="Times New Roman" w:cs="Times New Roman"/>
          <w:sz w:val="24"/>
          <w:szCs w:val="24"/>
        </w:rPr>
        <w:t xml:space="preserve"> format jam:menit:detik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:rsidRPr="00E10E9A" w14:paraId="6BE96053" w14:textId="77777777" w:rsidTr="005E26E2">
        <w:tc>
          <w:tcPr>
            <w:tcW w:w="4229" w:type="dxa"/>
          </w:tcPr>
          <w:p w14:paraId="73F36B2C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5C636367" w14:textId="77777777" w:rsidR="005E26E2" w:rsidRPr="006E6E3B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6E3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:rsidRPr="00E10E9A" w14:paraId="210C1A82" w14:textId="77777777" w:rsidTr="005E26E2">
        <w:tc>
          <w:tcPr>
            <w:tcW w:w="4229" w:type="dxa"/>
          </w:tcPr>
          <w:p w14:paraId="77894916" w14:textId="5330AA95" w:rsidR="005E26E2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600</w:t>
            </w:r>
          </w:p>
        </w:tc>
        <w:tc>
          <w:tcPr>
            <w:tcW w:w="4244" w:type="dxa"/>
          </w:tcPr>
          <w:p w14:paraId="5B6DDEE0" w14:textId="6A3389C8" w:rsidR="00705890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1:00:00</w:t>
            </w:r>
          </w:p>
        </w:tc>
      </w:tr>
      <w:tr w:rsidR="00705890" w:rsidRPr="00E10E9A" w14:paraId="7C9F7B36" w14:textId="77777777" w:rsidTr="005E26E2">
        <w:tc>
          <w:tcPr>
            <w:tcW w:w="4229" w:type="dxa"/>
          </w:tcPr>
          <w:p w14:paraId="4D046C52" w14:textId="0D0CF37E" w:rsidR="00705890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432</w:t>
            </w:r>
          </w:p>
        </w:tc>
        <w:tc>
          <w:tcPr>
            <w:tcW w:w="4244" w:type="dxa"/>
          </w:tcPr>
          <w:p w14:paraId="3DBC51EB" w14:textId="1AB7FE34" w:rsidR="00705890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0:23:52</w:t>
            </w:r>
          </w:p>
        </w:tc>
      </w:tr>
      <w:tr w:rsidR="00E2664F" w:rsidRPr="00E10E9A" w14:paraId="1974D233" w14:textId="77777777" w:rsidTr="005E26E2">
        <w:tc>
          <w:tcPr>
            <w:tcW w:w="4229" w:type="dxa"/>
          </w:tcPr>
          <w:p w14:paraId="4BA5B4D3" w14:textId="44E5E8B0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453</w:t>
            </w:r>
          </w:p>
        </w:tc>
        <w:tc>
          <w:tcPr>
            <w:tcW w:w="4244" w:type="dxa"/>
          </w:tcPr>
          <w:p w14:paraId="2F16D1A1" w14:textId="092FA933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2:20:53</w:t>
            </w:r>
          </w:p>
        </w:tc>
      </w:tr>
      <w:tr w:rsidR="00E2664F" w:rsidRPr="00E10E9A" w14:paraId="72A596FB" w14:textId="77777777" w:rsidTr="005E26E2">
        <w:tc>
          <w:tcPr>
            <w:tcW w:w="4229" w:type="dxa"/>
          </w:tcPr>
          <w:p w14:paraId="16EA1A28" w14:textId="431C7F74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1542</w:t>
            </w:r>
          </w:p>
        </w:tc>
        <w:tc>
          <w:tcPr>
            <w:tcW w:w="4244" w:type="dxa"/>
          </w:tcPr>
          <w:p w14:paraId="2DFA33E5" w14:textId="17477E9C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05:59:02</w:t>
            </w:r>
          </w:p>
        </w:tc>
      </w:tr>
      <w:tr w:rsidR="00E2664F" w:rsidRPr="00E10E9A" w14:paraId="24079D77" w14:textId="77777777" w:rsidTr="005E26E2">
        <w:tc>
          <w:tcPr>
            <w:tcW w:w="4229" w:type="dxa"/>
          </w:tcPr>
          <w:p w14:paraId="7C7DBC6D" w14:textId="375264FA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25478</w:t>
            </w:r>
          </w:p>
        </w:tc>
        <w:tc>
          <w:tcPr>
            <w:tcW w:w="4244" w:type="dxa"/>
          </w:tcPr>
          <w:p w14:paraId="7EB294E9" w14:textId="3980960C" w:rsidR="00E2664F" w:rsidRPr="00E10E9A" w:rsidRDefault="00E2664F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 hari 10:51:18</w:t>
            </w:r>
          </w:p>
        </w:tc>
      </w:tr>
    </w:tbl>
    <w:p w14:paraId="6861AC9D" w14:textId="63828CA8" w:rsidR="005E26E2" w:rsidRPr="00E10E9A" w:rsidRDefault="005E26E2" w:rsidP="005E26E2"/>
    <w:p w14:paraId="0627F681" w14:textId="77777777" w:rsidR="005E26E2" w:rsidRPr="006E6E3B" w:rsidRDefault="005E26E2" w:rsidP="00797316">
      <w:pPr>
        <w:pStyle w:val="Heading2"/>
        <w:numPr>
          <w:ilvl w:val="0"/>
          <w:numId w:val="8"/>
        </w:numPr>
      </w:pPr>
      <w:bookmarkStart w:id="38" w:name="_Toc149938545"/>
      <w:r w:rsidRPr="006E6E3B">
        <w:t>Source Code</w:t>
      </w:r>
      <w:bookmarkEnd w:id="38"/>
    </w:p>
    <w:p w14:paraId="2A29DB91" w14:textId="32DBCA6E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39" w:name="_Toc149938505"/>
      <w:bookmarkStart w:id="40" w:name="_GoBack"/>
      <w:bookmarkEnd w:id="40"/>
      <w:proofErr w:type="gramStart"/>
      <w:r w:rsidRPr="00E10E9A">
        <w:rPr>
          <w:i w:val="0"/>
        </w:rPr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9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5 Bahasa C</w:t>
      </w:r>
      <w:bookmarkEnd w:id="39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4"/>
        <w:gridCol w:w="7953"/>
      </w:tblGrid>
      <w:tr w:rsidR="005E26E2" w:rsidRPr="00E10E9A" w14:paraId="232FBAA0" w14:textId="77777777" w:rsidTr="00501060">
        <w:trPr>
          <w:jc w:val="center"/>
        </w:trPr>
        <w:tc>
          <w:tcPr>
            <w:tcW w:w="534" w:type="dxa"/>
          </w:tcPr>
          <w:p w14:paraId="1663CF5C" w14:textId="6674984C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0E16B153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179D79C6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0F555263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57464EF2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3F4F6F7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6574AC28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47FD58A4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5D3E6ACF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3E94823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</w:t>
            </w:r>
          </w:p>
          <w:p w14:paraId="0023CEEA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1</w:t>
            </w:r>
          </w:p>
          <w:p w14:paraId="78C59F47" w14:textId="77777777" w:rsidR="006A0EB2" w:rsidRPr="00E10E9A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2</w:t>
            </w:r>
          </w:p>
          <w:p w14:paraId="4C26EB9F" w14:textId="77777777" w:rsidR="006A0EB2" w:rsidRPr="00E10E9A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3</w:t>
            </w:r>
          </w:p>
          <w:p w14:paraId="4554948E" w14:textId="77777777" w:rsidR="006A0EB2" w:rsidRPr="00E10E9A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4</w:t>
            </w:r>
          </w:p>
          <w:p w14:paraId="2FB11DCE" w14:textId="77777777" w:rsidR="006A0EB2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EFC7994" w14:textId="77777777" w:rsidR="00501060" w:rsidRDefault="00501060" w:rsidP="005E26E2">
            <w:pPr>
              <w:rPr>
                <w:rFonts w:ascii="Courier New" w:hAnsi="Courier New" w:cs="Courier New"/>
              </w:rPr>
            </w:pPr>
          </w:p>
          <w:p w14:paraId="46D10B11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C242678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6EB74474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6EA58144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2FCF12ED" w14:textId="58C0F8BB" w:rsidR="00501060" w:rsidRDefault="00501060" w:rsidP="005E26E2">
            <w:pPr>
              <w:rPr>
                <w:rFonts w:ascii="Courier New" w:hAnsi="Courier New" w:cs="Courier New"/>
              </w:rPr>
            </w:pPr>
          </w:p>
          <w:p w14:paraId="020DCCC0" w14:textId="2332CB08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6254F503" w14:textId="2FFFF39D" w:rsidR="00501060" w:rsidRPr="00E10E9A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</w:tc>
        <w:tc>
          <w:tcPr>
            <w:tcW w:w="7953" w:type="dxa"/>
          </w:tcPr>
          <w:p w14:paraId="25066F54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#include &lt;stdio.h&gt;</w:t>
            </w:r>
          </w:p>
          <w:p w14:paraId="02E9BB1E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</w:p>
          <w:p w14:paraId="5BBC19F4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int main (){</w:t>
            </w:r>
          </w:p>
          <w:p w14:paraId="5A3C9E5A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printf("input\n");</w:t>
            </w:r>
          </w:p>
          <w:p w14:paraId="6293C513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int CekHari, CekJam, CekMenit, detik;</w:t>
            </w:r>
          </w:p>
          <w:p w14:paraId="59FC56B2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scanf("%d",&amp;detik);</w:t>
            </w:r>
          </w:p>
          <w:p w14:paraId="4096E0FA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CekHari = detik / 86400;</w:t>
            </w:r>
          </w:p>
          <w:p w14:paraId="7741A963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detik = detik % 86400;</w:t>
            </w:r>
          </w:p>
          <w:p w14:paraId="2D0C419D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CekJam = detik / 3600;</w:t>
            </w:r>
          </w:p>
          <w:p w14:paraId="4A3DE73F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detik = detik % 3600;</w:t>
            </w:r>
          </w:p>
          <w:p w14:paraId="43DD331A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CekMenit = detik / 60;</w:t>
            </w:r>
          </w:p>
          <w:p w14:paraId="17FE56C5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detik = detik % 60;</w:t>
            </w:r>
          </w:p>
          <w:p w14:paraId="135393BE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if (CekHari &gt; 0){</w:t>
            </w:r>
          </w:p>
          <w:p w14:paraId="0857A124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    printf("Output\n");</w:t>
            </w:r>
          </w:p>
          <w:p w14:paraId="24CD8FA3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    printf("%d hari %.2d:%.2d:%.2d\n",CekHari,CekJam,CekMenit,detik);</w:t>
            </w:r>
          </w:p>
          <w:p w14:paraId="7D0C2479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}</w:t>
            </w:r>
          </w:p>
          <w:p w14:paraId="55E02201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else {</w:t>
            </w:r>
          </w:p>
          <w:p w14:paraId="12855782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    printf("Output\n");</w:t>
            </w:r>
          </w:p>
          <w:p w14:paraId="207AD338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    printf("%.2d:%.2d:%.2d\n",CekJam,CekMenit,detik);</w:t>
            </w:r>
          </w:p>
          <w:p w14:paraId="2305DFA4" w14:textId="77777777" w:rsidR="00501060" w:rsidRPr="00501060" w:rsidRDefault="00501060" w:rsidP="00501060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    }</w:t>
            </w:r>
          </w:p>
          <w:p w14:paraId="70485D49" w14:textId="7E11F7B3" w:rsidR="005E26E2" w:rsidRPr="00E10E9A" w:rsidRDefault="00501060" w:rsidP="005E26E2">
            <w:pPr>
              <w:rPr>
                <w:rFonts w:ascii="Courier New" w:hAnsi="Courier New" w:cs="Courier New"/>
              </w:rPr>
            </w:pPr>
            <w:r w:rsidRPr="00501060">
              <w:rPr>
                <w:rFonts w:ascii="Courier New" w:hAnsi="Courier New" w:cs="Courier New"/>
              </w:rPr>
              <w:t>}</w:t>
            </w:r>
          </w:p>
        </w:tc>
      </w:tr>
    </w:tbl>
    <w:p w14:paraId="79173E66" w14:textId="77777777" w:rsidR="005E26E2" w:rsidRPr="00E10E9A" w:rsidRDefault="005E26E2" w:rsidP="005E26E2">
      <w:pPr>
        <w:pStyle w:val="Caption"/>
        <w:rPr>
          <w:i w:val="0"/>
          <w:iCs w:val="0"/>
        </w:rPr>
      </w:pPr>
    </w:p>
    <w:p w14:paraId="723EB869" w14:textId="676F821C" w:rsidR="00797316" w:rsidRPr="00E10E9A" w:rsidRDefault="006146CD" w:rsidP="006146CD">
      <w:pPr>
        <w:pStyle w:val="Caption"/>
        <w:keepNext/>
        <w:jc w:val="center"/>
        <w:rPr>
          <w:i w:val="0"/>
        </w:rPr>
      </w:pPr>
      <w:bookmarkStart w:id="41" w:name="_Toc149938506"/>
      <w:proofErr w:type="gramStart"/>
      <w:r w:rsidRPr="00E10E9A">
        <w:rPr>
          <w:i w:val="0"/>
        </w:rPr>
        <w:lastRenderedPageBreak/>
        <w:t>Tabel</w:t>
      </w:r>
      <w:r w:rsidR="00797316" w:rsidRPr="00E10E9A">
        <w:rPr>
          <w:i w:val="0"/>
        </w:rPr>
        <w:t xml:space="preserve"> </w:t>
      </w:r>
      <w:proofErr w:type="gramEnd"/>
      <w:r w:rsidR="00797316" w:rsidRPr="00E10E9A">
        <w:rPr>
          <w:i w:val="0"/>
        </w:rPr>
        <w:fldChar w:fldCharType="begin"/>
      </w:r>
      <w:r w:rsidR="00797316" w:rsidRPr="00E10E9A">
        <w:rPr>
          <w:i w:val="0"/>
        </w:rPr>
        <w:instrText xml:space="preserve"> SEQ Table \* ARABIC </w:instrText>
      </w:r>
      <w:r w:rsidR="00797316" w:rsidRPr="00E10E9A">
        <w:rPr>
          <w:i w:val="0"/>
        </w:rPr>
        <w:fldChar w:fldCharType="separate"/>
      </w:r>
      <w:r w:rsidR="00C4088B">
        <w:rPr>
          <w:i w:val="0"/>
          <w:noProof/>
        </w:rPr>
        <w:t>10</w:t>
      </w:r>
      <w:r w:rsidR="00797316" w:rsidRPr="00E10E9A">
        <w:rPr>
          <w:i w:val="0"/>
        </w:rPr>
        <w:fldChar w:fldCharType="end"/>
      </w:r>
      <w:proofErr w:type="gramStart"/>
      <w:r w:rsidR="00797316" w:rsidRPr="00E10E9A">
        <w:rPr>
          <w:i w:val="0"/>
        </w:rPr>
        <w:t>.</w:t>
      </w:r>
      <w:proofErr w:type="gramEnd"/>
      <w:r w:rsidR="00797316" w:rsidRPr="00E10E9A">
        <w:rPr>
          <w:i w:val="0"/>
        </w:rPr>
        <w:t xml:space="preserve"> Source Code Jawaban Soal 5 Bahasa Python</w:t>
      </w:r>
      <w:bookmarkEnd w:id="4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54"/>
      </w:tblGrid>
      <w:tr w:rsidR="005E26E2" w:rsidRPr="00E10E9A" w14:paraId="32437DD9" w14:textId="77777777" w:rsidTr="006A0EB2">
        <w:trPr>
          <w:jc w:val="center"/>
        </w:trPr>
        <w:tc>
          <w:tcPr>
            <w:tcW w:w="505" w:type="dxa"/>
          </w:tcPr>
          <w:p w14:paraId="248990B0" w14:textId="338A292A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</w:t>
            </w:r>
          </w:p>
          <w:p w14:paraId="4C80861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2</w:t>
            </w:r>
          </w:p>
          <w:p w14:paraId="79A58F4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3</w:t>
            </w:r>
          </w:p>
          <w:p w14:paraId="5F77607A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4</w:t>
            </w:r>
          </w:p>
          <w:p w14:paraId="01BD0A8E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5</w:t>
            </w:r>
          </w:p>
          <w:p w14:paraId="4C4AA215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6</w:t>
            </w:r>
          </w:p>
          <w:p w14:paraId="6638D7D2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7</w:t>
            </w:r>
          </w:p>
          <w:p w14:paraId="2DBC7C1D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8</w:t>
            </w:r>
          </w:p>
          <w:p w14:paraId="32F242CC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9</w:t>
            </w:r>
          </w:p>
          <w:p w14:paraId="12F952E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0</w:t>
            </w:r>
          </w:p>
          <w:p w14:paraId="2FC3809B" w14:textId="77777777" w:rsidR="005E26E2" w:rsidRPr="00E10E9A" w:rsidRDefault="005E26E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1</w:t>
            </w:r>
          </w:p>
          <w:p w14:paraId="7E1310DF" w14:textId="77777777" w:rsidR="006A0EB2" w:rsidRDefault="006A0EB2" w:rsidP="005E26E2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12</w:t>
            </w:r>
          </w:p>
          <w:p w14:paraId="3C7B2D47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F309643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2929D3E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67D8A6A" w14:textId="77777777" w:rsidR="00501060" w:rsidRDefault="00501060" w:rsidP="005E26E2">
            <w:pPr>
              <w:rPr>
                <w:rFonts w:ascii="Courier New" w:hAnsi="Courier New" w:cs="Courier New"/>
              </w:rPr>
            </w:pPr>
          </w:p>
          <w:p w14:paraId="5933CE9C" w14:textId="77777777" w:rsidR="00501060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1EECDCD" w14:textId="5659F8B6" w:rsidR="00501060" w:rsidRPr="00E10E9A" w:rsidRDefault="0050106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</w:tc>
        <w:tc>
          <w:tcPr>
            <w:tcW w:w="6097" w:type="dxa"/>
          </w:tcPr>
          <w:p w14:paraId="30563918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Input")</w:t>
            </w:r>
          </w:p>
          <w:p w14:paraId="76D926CE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x = int(input())</w:t>
            </w:r>
          </w:p>
          <w:p w14:paraId="03B2ABEB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787A0C3E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hari = x // 86400</w:t>
            </w:r>
          </w:p>
          <w:p w14:paraId="7D34975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detik = x % 86400</w:t>
            </w:r>
          </w:p>
          <w:p w14:paraId="659FB9E7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3BABBB25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jam = detik // 3600</w:t>
            </w:r>
          </w:p>
          <w:p w14:paraId="46374751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detik = detik % 3600</w:t>
            </w:r>
          </w:p>
          <w:p w14:paraId="51B7D63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14A15253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menit = detik // 60</w:t>
            </w:r>
          </w:p>
          <w:p w14:paraId="0BDFEDEE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detik = detik % 60</w:t>
            </w:r>
          </w:p>
          <w:p w14:paraId="28B78AA5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</w:p>
          <w:p w14:paraId="244EA4D9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print("Output")</w:t>
            </w:r>
          </w:p>
          <w:p w14:paraId="7816E88D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if hari &gt; 0:</w:t>
            </w:r>
          </w:p>
          <w:p w14:paraId="21E4739E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f"{hari} hari {jam:02}:{menit:02}:{detik:02}")</w:t>
            </w:r>
          </w:p>
          <w:p w14:paraId="54343AC1" w14:textId="77777777" w:rsidR="00E10E9A" w:rsidRPr="00E10E9A" w:rsidRDefault="00E10E9A" w:rsidP="00E10E9A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else:</w:t>
            </w:r>
          </w:p>
          <w:p w14:paraId="4159EF70" w14:textId="54A750C2" w:rsidR="005E26E2" w:rsidRPr="00E10E9A" w:rsidRDefault="00E10E9A" w:rsidP="00243ADE">
            <w:pPr>
              <w:rPr>
                <w:rFonts w:ascii="Courier New" w:hAnsi="Courier New" w:cs="Courier New"/>
              </w:rPr>
            </w:pPr>
            <w:r w:rsidRPr="00E10E9A">
              <w:rPr>
                <w:rFonts w:ascii="Courier New" w:hAnsi="Courier New" w:cs="Courier New"/>
              </w:rPr>
              <w:t>    print(f"{jam:02}:{menit:02}:{detik:02}")</w:t>
            </w:r>
          </w:p>
        </w:tc>
      </w:tr>
    </w:tbl>
    <w:p w14:paraId="623FB65C" w14:textId="77777777" w:rsidR="005E26E2" w:rsidRPr="006E6E3B" w:rsidRDefault="005E26E2" w:rsidP="005E26E2">
      <w:pPr>
        <w:rPr>
          <w:b/>
        </w:rPr>
      </w:pPr>
    </w:p>
    <w:p w14:paraId="641CC22D" w14:textId="20F4FF85" w:rsidR="005E26E2" w:rsidRPr="00E10E9A" w:rsidRDefault="005E26E2" w:rsidP="0012751A">
      <w:pPr>
        <w:pStyle w:val="Heading2"/>
        <w:numPr>
          <w:ilvl w:val="0"/>
          <w:numId w:val="8"/>
        </w:numPr>
        <w:ind w:left="360"/>
      </w:pPr>
      <w:bookmarkStart w:id="42" w:name="_Toc149938546"/>
      <w:r w:rsidRPr="006E6E3B">
        <w:t>Output Program</w:t>
      </w:r>
      <w:bookmarkEnd w:id="42"/>
    </w:p>
    <w:p w14:paraId="4E81A827" w14:textId="77777777" w:rsidR="00E37DA9" w:rsidRPr="00E10E9A" w:rsidRDefault="005E27AD" w:rsidP="00E37DA9">
      <w:pPr>
        <w:keepNext/>
        <w:jc w:val="center"/>
      </w:pPr>
      <w:r w:rsidRPr="00E10E9A">
        <w:rPr>
          <w:noProof/>
        </w:rPr>
        <w:drawing>
          <wp:inline distT="0" distB="0" distL="0" distR="0" wp14:anchorId="04420D23" wp14:editId="7C67AE78">
            <wp:extent cx="3475059" cy="3695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5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59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BFDA" w14:textId="72E1C28E" w:rsidR="005E26E2" w:rsidRPr="00E10E9A" w:rsidRDefault="00E37DA9" w:rsidP="0012751A">
      <w:pPr>
        <w:pStyle w:val="Caption"/>
        <w:jc w:val="center"/>
      </w:pPr>
      <w:bookmarkStart w:id="43" w:name="_Toc149938478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9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5 Bahasa C</w:t>
      </w:r>
      <w:bookmarkEnd w:id="43"/>
    </w:p>
    <w:p w14:paraId="4EF5F34E" w14:textId="77777777" w:rsidR="00E37DA9" w:rsidRPr="00E10E9A" w:rsidRDefault="005E27AD" w:rsidP="00E37DA9">
      <w:pPr>
        <w:keepNext/>
        <w:jc w:val="center"/>
      </w:pPr>
      <w:r w:rsidRPr="00E10E9A">
        <w:rPr>
          <w:noProof/>
        </w:rPr>
        <w:lastRenderedPageBreak/>
        <w:drawing>
          <wp:inline distT="0" distB="0" distL="0" distR="0" wp14:anchorId="194DAB3E" wp14:editId="139AD6ED">
            <wp:extent cx="3399642" cy="30003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5 bahasa py modul 2 tc 2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118" cy="300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4FDF" w14:textId="1AA8C1B3" w:rsidR="00797316" w:rsidRPr="00E10E9A" w:rsidRDefault="00E37DA9" w:rsidP="00E37DA9">
      <w:pPr>
        <w:pStyle w:val="Caption"/>
        <w:jc w:val="center"/>
      </w:pPr>
      <w:bookmarkStart w:id="44" w:name="_Toc149938479"/>
      <w:proofErr w:type="gramStart"/>
      <w:r w:rsidRPr="00E10E9A">
        <w:t xml:space="preserve">Gambar </w:t>
      </w:r>
      <w:proofErr w:type="gramEnd"/>
      <w:r w:rsidR="00243ADE" w:rsidRPr="00E10E9A">
        <w:fldChar w:fldCharType="begin"/>
      </w:r>
      <w:r w:rsidR="00243ADE" w:rsidRPr="00E10E9A">
        <w:instrText xml:space="preserve"> SEQ Figure \* ARABIC </w:instrText>
      </w:r>
      <w:r w:rsidR="00243ADE" w:rsidRPr="00E10E9A">
        <w:fldChar w:fldCharType="separate"/>
      </w:r>
      <w:r w:rsidR="00C4088B">
        <w:rPr>
          <w:noProof/>
        </w:rPr>
        <w:t>10</w:t>
      </w:r>
      <w:r w:rsidR="00243ADE" w:rsidRPr="00E10E9A">
        <w:rPr>
          <w:noProof/>
        </w:rPr>
        <w:fldChar w:fldCharType="end"/>
      </w:r>
      <w:proofErr w:type="gramStart"/>
      <w:r w:rsidRPr="00E10E9A">
        <w:t>.</w:t>
      </w:r>
      <w:proofErr w:type="gramEnd"/>
      <w:r w:rsidRPr="00E10E9A">
        <w:t xml:space="preserve"> Screenshot Output Soal 5 Bahasa Python</w:t>
      </w:r>
      <w:bookmarkEnd w:id="44"/>
    </w:p>
    <w:p w14:paraId="39DF8630" w14:textId="77777777" w:rsidR="005E26E2" w:rsidRPr="006E6E3B" w:rsidRDefault="005E26E2" w:rsidP="00797316">
      <w:pPr>
        <w:pStyle w:val="Heading2"/>
        <w:numPr>
          <w:ilvl w:val="0"/>
          <w:numId w:val="8"/>
        </w:numPr>
        <w:ind w:left="360"/>
      </w:pPr>
      <w:bookmarkStart w:id="45" w:name="_Toc149938547"/>
      <w:r w:rsidRPr="006E6E3B">
        <w:t>Pembahasan</w:t>
      </w:r>
      <w:bookmarkEnd w:id="45"/>
    </w:p>
    <w:p w14:paraId="4F2BC20B" w14:textId="484A4B10" w:rsidR="005E26E2" w:rsidRDefault="00F86350" w:rsidP="005E26E2">
      <w:pPr>
        <w:spacing w:line="360" w:lineRule="auto"/>
      </w:pPr>
      <w:r>
        <w:tab/>
        <w:t xml:space="preserve">Pada baris [1] </w:t>
      </w:r>
      <w:r w:rsidR="00AF08B8" w:rsidRPr="00E10E9A">
        <w:t>#</w:t>
      </w:r>
      <w:proofErr w:type="gramStart"/>
      <w:r w:rsidR="00AF08B8" w:rsidRPr="00E10E9A">
        <w:t>include</w:t>
      </w:r>
      <w:proofErr w:type="gramEnd"/>
      <w:r w:rsidR="00AF08B8" w:rsidRPr="00E10E9A">
        <w:t xml:space="preserve"> &lt;stdio.h&gt; yang merupakan header file yang b</w:t>
      </w:r>
      <w:r>
        <w:t xml:space="preserve">ertujuan untuk mengimpor fungsi. Pada baris [3] </w:t>
      </w:r>
      <w:r w:rsidRPr="00E10E9A">
        <w:t xml:space="preserve">terdapat int main () adalah tipe data yang jenisnya </w:t>
      </w:r>
      <w:proofErr w:type="gramStart"/>
      <w:r w:rsidRPr="00E10E9A">
        <w:t>akan</w:t>
      </w:r>
      <w:proofErr w:type="gramEnd"/>
      <w:r w:rsidRPr="00E10E9A">
        <w:t xml:space="preserve"> dikembalikan nilainya kembali</w:t>
      </w:r>
      <w:r>
        <w:t xml:space="preserve">. Pada baris </w:t>
      </w:r>
      <w:r w:rsidR="00B35A83">
        <w:t xml:space="preserve">[4] – [6] merupakan bagaimana </w:t>
      </w:r>
      <w:proofErr w:type="gramStart"/>
      <w:r w:rsidR="00B35A83">
        <w:t>cara</w:t>
      </w:r>
      <w:proofErr w:type="gramEnd"/>
      <w:r w:rsidR="00B35A83">
        <w:t xml:space="preserve"> program dapat dapat diinput dengan tipe data yang sudah ditentukan dengan integer dan scanf yang terdapat %d untuk pemanggilan input dan &amp; untuk pengambilan memori dari data yang sudah dibentuk. Pada baris [7] – [12] merupakan bagaimana </w:t>
      </w:r>
      <w:proofErr w:type="gramStart"/>
      <w:r w:rsidR="00B35A83">
        <w:t>cara</w:t>
      </w:r>
      <w:proofErr w:type="gramEnd"/>
      <w:r w:rsidR="00B35A83">
        <w:t xml:space="preserve"> agar dapat </w:t>
      </w:r>
      <w:r w:rsidR="00875038">
        <w:t xml:space="preserve">mengkonversi detik menjadi seperti pada input dengan membagi </w:t>
      </w:r>
      <w:r w:rsidR="00733CD9">
        <w:t>dan modulus agar dapat menghitung si</w:t>
      </w:r>
      <w:r w:rsidR="00C44058">
        <w:t>sa dari menghitung jumlah hari, jam, dan menit.</w:t>
      </w:r>
      <w:r w:rsidR="00F21DAF">
        <w:t xml:space="preserve"> Pada baris [13] – [16] merupakan percabangan jika hari lebih dari 0 maka </w:t>
      </w:r>
      <w:proofErr w:type="gramStart"/>
      <w:r w:rsidR="00F21DAF">
        <w:t>akan</w:t>
      </w:r>
      <w:proofErr w:type="gramEnd"/>
      <w:r w:rsidR="00F21DAF">
        <w:t xml:space="preserve"> menampilkan output jumlah harinya berapa dan diikuti dengan jam, menit, dan detiknya. Pada baris [17] – [21] merupakan </w:t>
      </w:r>
      <w:r w:rsidR="004E613C">
        <w:t xml:space="preserve">percabangan jika tidak mencantumkan hari atau hanya dalam hitungan jam saja dia </w:t>
      </w:r>
      <w:proofErr w:type="gramStart"/>
      <w:r w:rsidR="004E613C">
        <w:t>akan</w:t>
      </w:r>
      <w:proofErr w:type="gramEnd"/>
      <w:r w:rsidR="004E613C">
        <w:t xml:space="preserve"> menampilkan output mulai dari jam, menit, dan detik</w:t>
      </w:r>
    </w:p>
    <w:p w14:paraId="652E8F6F" w14:textId="77777777" w:rsidR="004E613C" w:rsidRDefault="004E613C" w:rsidP="005E26E2">
      <w:pPr>
        <w:spacing w:line="360" w:lineRule="auto"/>
      </w:pPr>
    </w:p>
    <w:p w14:paraId="4641815F" w14:textId="77777777" w:rsidR="004E613C" w:rsidRPr="00E10E9A" w:rsidRDefault="004E613C" w:rsidP="005E26E2">
      <w:pPr>
        <w:spacing w:line="360" w:lineRule="auto"/>
      </w:pPr>
    </w:p>
    <w:p w14:paraId="5D07A786" w14:textId="72533C0D" w:rsidR="009117E0" w:rsidRPr="004E613C" w:rsidRDefault="00AF08B8" w:rsidP="004E613C">
      <w:pPr>
        <w:spacing w:line="360" w:lineRule="auto"/>
        <w:rPr>
          <w:rFonts w:cs="Times New Roman"/>
          <w:szCs w:val="24"/>
        </w:rPr>
        <w:sectPr w:rsidR="009117E0" w:rsidRPr="004E613C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 w:rsidRPr="00E10E9A">
        <w:lastRenderedPageBreak/>
        <w:tab/>
        <w:t xml:space="preserve">Pada python, </w:t>
      </w:r>
      <w:r w:rsidR="004E613C">
        <w:t xml:space="preserve">baris [1] – [2] merupakan </w:t>
      </w:r>
      <w:proofErr w:type="gramStart"/>
      <w:r w:rsidR="004E613C">
        <w:t>cara</w:t>
      </w:r>
      <w:proofErr w:type="gramEnd"/>
      <w:r w:rsidR="004E613C">
        <w:t xml:space="preserve"> program agar dapat diinput dan ditambah dengan int agar input dari awalnya string bisa menjadi integer. Pada baris [4] – [11] merupakan cara yang sama agar dapat menca</w:t>
      </w:r>
      <w:r w:rsidR="001570F6">
        <w:t xml:space="preserve">ri hari, jam, dan menit, </w:t>
      </w:r>
      <w:r w:rsidR="0070720C">
        <w:t>input akan dibagi terlebih dahulu untuk mengetahui jumlah dari hari, jam, menit, dan detik, setelah itu akan di modulus untuk menghitung sisa dari jumlah. Pada baris [13] – [17] merupakan percabangan sekaligus bagaimana output akan keluar, jika hari melebihi dari 0 maka akan mengecek berapa jumlah harinya dan diikuti dengan jam, menit, dan detik, jika harinya tidak lebih dari 0 atau sama dengan 0 maka akan menampilkan output hanya sebatas jam, menit dan detik saja.</w:t>
      </w:r>
    </w:p>
    <w:p w14:paraId="56979908" w14:textId="686A9CA0" w:rsidR="00FE6F1A" w:rsidRPr="006E6E3B" w:rsidRDefault="00FE6F1A" w:rsidP="00FE6F1A">
      <w:pPr>
        <w:pStyle w:val="Heading1"/>
        <w:spacing w:after="240"/>
      </w:pPr>
      <w:bookmarkStart w:id="46" w:name="_Toc149938548"/>
      <w:r w:rsidRPr="006E6E3B">
        <w:lastRenderedPageBreak/>
        <w:t>TAUTAN GIT</w:t>
      </w:r>
      <w:bookmarkEnd w:id="46"/>
    </w:p>
    <w:p w14:paraId="10D6BC6C" w14:textId="77777777" w:rsidR="00FE6F1A" w:rsidRDefault="00FE6F1A" w:rsidP="004117EB">
      <w:pPr>
        <w:spacing w:after="0" w:line="360" w:lineRule="auto"/>
      </w:pPr>
      <w:proofErr w:type="gramStart"/>
      <w:r w:rsidRPr="00E10E9A">
        <w:t>Berikut adalah tautan untuk source code yang telah dibuat.</w:t>
      </w:r>
      <w:proofErr w:type="gramEnd"/>
    </w:p>
    <w:p w14:paraId="7E33A4B2" w14:textId="6FFB882B" w:rsidR="0070720C" w:rsidRPr="00E10E9A" w:rsidRDefault="0070720C" w:rsidP="004117EB">
      <w:pPr>
        <w:spacing w:after="0" w:line="360" w:lineRule="auto"/>
      </w:pPr>
      <w:r w:rsidRPr="0070720C">
        <w:t>https://github.com/Akmlsybn/Pemrograman_1/tree/main/Modul%203</w:t>
      </w:r>
    </w:p>
    <w:p w14:paraId="337A727B" w14:textId="77777777" w:rsidR="004D6D1B" w:rsidRPr="00E10E9A" w:rsidRDefault="004D6D1B" w:rsidP="001E1061">
      <w:pPr>
        <w:spacing w:after="0"/>
      </w:pPr>
    </w:p>
    <w:p w14:paraId="308AD829" w14:textId="77777777" w:rsidR="004D6D1B" w:rsidRPr="00E10E9A" w:rsidRDefault="004D6D1B" w:rsidP="001E1061">
      <w:pPr>
        <w:spacing w:after="0"/>
      </w:pPr>
    </w:p>
    <w:p w14:paraId="49AA803A" w14:textId="45BB9105" w:rsidR="00550E0E" w:rsidRPr="00E10E9A" w:rsidRDefault="00550E0E" w:rsidP="00705890">
      <w:pPr>
        <w:jc w:val="left"/>
      </w:pPr>
    </w:p>
    <w:sectPr w:rsidR="00550E0E" w:rsidRPr="00E10E9A" w:rsidSect="009117E0"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79375B" w14:textId="77777777" w:rsidR="000C49E5" w:rsidRDefault="000C49E5" w:rsidP="005E27AD">
      <w:pPr>
        <w:spacing w:after="0" w:line="240" w:lineRule="auto"/>
      </w:pPr>
      <w:r>
        <w:separator/>
      </w:r>
    </w:p>
  </w:endnote>
  <w:endnote w:type="continuationSeparator" w:id="0">
    <w:p w14:paraId="26B55071" w14:textId="77777777" w:rsidR="000C49E5" w:rsidRDefault="000C49E5" w:rsidP="005E2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96078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1E925E" w14:textId="7CE6E914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3360111" w14:textId="77777777" w:rsidR="00C4088B" w:rsidRDefault="00C4088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ABF03F" w14:textId="26573EFA" w:rsidR="00C4088B" w:rsidRDefault="00C4088B">
    <w:pPr>
      <w:pStyle w:val="Footer"/>
      <w:jc w:val="center"/>
    </w:pPr>
  </w:p>
  <w:p w14:paraId="39665A88" w14:textId="77777777" w:rsidR="00C4088B" w:rsidRDefault="00C4088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949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E3BC7" w14:textId="7777777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D80E65" w14:textId="77777777" w:rsidR="00C4088B" w:rsidRDefault="00C4088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4468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9328F" w14:textId="7777777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EE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AD5753B" w14:textId="77777777" w:rsidR="00C4088B" w:rsidRDefault="00C4088B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42694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6CB67" w14:textId="7777777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9F61FA2" w14:textId="77777777" w:rsidR="00C4088B" w:rsidRDefault="00C4088B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950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54C37" w14:textId="7777777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729C414" w14:textId="77777777" w:rsidR="00C4088B" w:rsidRDefault="00C4088B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79540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53840" w14:textId="7777777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B3BE74A" w14:textId="77777777" w:rsidR="00C4088B" w:rsidRDefault="00C4088B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4B5703" w14:textId="1D5F9DB7" w:rsidR="00C4088B" w:rsidRDefault="00C4088B">
    <w:pPr>
      <w:pStyle w:val="Footer"/>
      <w:jc w:val="center"/>
    </w:pPr>
  </w:p>
  <w:p w14:paraId="0455CC22" w14:textId="77777777" w:rsidR="00C4088B" w:rsidRDefault="00C4088B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8823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4ED98" w14:textId="613E61B7" w:rsidR="00C4088B" w:rsidRDefault="00C408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EE9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00D7D85A" w14:textId="77777777" w:rsidR="00C4088B" w:rsidRDefault="00C408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50E0C2" w14:textId="77777777" w:rsidR="000C49E5" w:rsidRDefault="000C49E5" w:rsidP="005E27AD">
      <w:pPr>
        <w:spacing w:after="0" w:line="240" w:lineRule="auto"/>
      </w:pPr>
      <w:r>
        <w:separator/>
      </w:r>
    </w:p>
  </w:footnote>
  <w:footnote w:type="continuationSeparator" w:id="0">
    <w:p w14:paraId="07422A65" w14:textId="77777777" w:rsidR="000C49E5" w:rsidRDefault="000C49E5" w:rsidP="005E2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2A7C0" w14:textId="16D0243E" w:rsidR="00C4088B" w:rsidRDefault="00C4088B">
    <w:pPr>
      <w:pStyle w:val="Header"/>
      <w:jc w:val="right"/>
    </w:pPr>
  </w:p>
  <w:p w14:paraId="5EF110CB" w14:textId="77777777" w:rsidR="00C4088B" w:rsidRDefault="00C4088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6932C1" w14:textId="77777777" w:rsidR="00C4088B" w:rsidRDefault="00C4088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18196" w14:textId="50A6F53D" w:rsidR="00C4088B" w:rsidRDefault="00C4088B">
    <w:pPr>
      <w:pStyle w:val="Header"/>
      <w:jc w:val="right"/>
    </w:pPr>
  </w:p>
  <w:p w14:paraId="7945154E" w14:textId="77777777" w:rsidR="00C4088B" w:rsidRDefault="00C4088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6C58F" w14:textId="380625DE" w:rsidR="00C4088B" w:rsidRDefault="00C4088B">
    <w:pPr>
      <w:pStyle w:val="Header"/>
      <w:jc w:val="right"/>
    </w:pPr>
  </w:p>
  <w:p w14:paraId="6B9BC090" w14:textId="77777777" w:rsidR="00C4088B" w:rsidRDefault="00C4088B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402321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7E2AE1" w14:textId="5EB1567D" w:rsidR="00C4088B" w:rsidRDefault="00C4088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EE9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28FF5698" w14:textId="77777777" w:rsidR="00C4088B" w:rsidRDefault="00C4088B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10E863" w14:textId="77777777" w:rsidR="00C4088B" w:rsidRDefault="00C4088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F617B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342E8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C4397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2E016E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1213F"/>
    <w:rsid w:val="00043241"/>
    <w:rsid w:val="00046841"/>
    <w:rsid w:val="00080838"/>
    <w:rsid w:val="000C48C3"/>
    <w:rsid w:val="000C49E5"/>
    <w:rsid w:val="000D208C"/>
    <w:rsid w:val="000D669A"/>
    <w:rsid w:val="0012751A"/>
    <w:rsid w:val="001570F6"/>
    <w:rsid w:val="00170DFA"/>
    <w:rsid w:val="00171F5E"/>
    <w:rsid w:val="001D2A10"/>
    <w:rsid w:val="001E0DC1"/>
    <w:rsid w:val="001E1061"/>
    <w:rsid w:val="001F3D8D"/>
    <w:rsid w:val="002038C3"/>
    <w:rsid w:val="00237F22"/>
    <w:rsid w:val="00243ADE"/>
    <w:rsid w:val="00294856"/>
    <w:rsid w:val="002B222D"/>
    <w:rsid w:val="002F2741"/>
    <w:rsid w:val="00322971"/>
    <w:rsid w:val="00351E53"/>
    <w:rsid w:val="00356643"/>
    <w:rsid w:val="003600D5"/>
    <w:rsid w:val="00372F5F"/>
    <w:rsid w:val="003813B3"/>
    <w:rsid w:val="003A109C"/>
    <w:rsid w:val="003B4DA6"/>
    <w:rsid w:val="003C21EC"/>
    <w:rsid w:val="003F6BBC"/>
    <w:rsid w:val="004117EB"/>
    <w:rsid w:val="00441C68"/>
    <w:rsid w:val="00442105"/>
    <w:rsid w:val="004B1078"/>
    <w:rsid w:val="004D6D1B"/>
    <w:rsid w:val="004E613C"/>
    <w:rsid w:val="004F7EE9"/>
    <w:rsid w:val="00501060"/>
    <w:rsid w:val="00513EB4"/>
    <w:rsid w:val="00545FB4"/>
    <w:rsid w:val="00550E0E"/>
    <w:rsid w:val="00552780"/>
    <w:rsid w:val="0055584B"/>
    <w:rsid w:val="00556F23"/>
    <w:rsid w:val="0055740D"/>
    <w:rsid w:val="00576B7E"/>
    <w:rsid w:val="00584B9E"/>
    <w:rsid w:val="00585C03"/>
    <w:rsid w:val="00585DC2"/>
    <w:rsid w:val="005A271D"/>
    <w:rsid w:val="005A34EE"/>
    <w:rsid w:val="005C09D9"/>
    <w:rsid w:val="005E26E2"/>
    <w:rsid w:val="005E27AD"/>
    <w:rsid w:val="00612D05"/>
    <w:rsid w:val="006146CD"/>
    <w:rsid w:val="00642D6F"/>
    <w:rsid w:val="006455F7"/>
    <w:rsid w:val="0067314D"/>
    <w:rsid w:val="006A0EB2"/>
    <w:rsid w:val="006C1879"/>
    <w:rsid w:val="006C26A6"/>
    <w:rsid w:val="006D4543"/>
    <w:rsid w:val="006E6726"/>
    <w:rsid w:val="006E6E3B"/>
    <w:rsid w:val="00705890"/>
    <w:rsid w:val="0070720C"/>
    <w:rsid w:val="00710277"/>
    <w:rsid w:val="00714BAD"/>
    <w:rsid w:val="00733CD9"/>
    <w:rsid w:val="0073745B"/>
    <w:rsid w:val="00757E62"/>
    <w:rsid w:val="00782A22"/>
    <w:rsid w:val="00790E20"/>
    <w:rsid w:val="00797316"/>
    <w:rsid w:val="007B1E54"/>
    <w:rsid w:val="00802E7C"/>
    <w:rsid w:val="008150AF"/>
    <w:rsid w:val="00832D82"/>
    <w:rsid w:val="00842541"/>
    <w:rsid w:val="00853770"/>
    <w:rsid w:val="00875038"/>
    <w:rsid w:val="00893C24"/>
    <w:rsid w:val="008A5A4F"/>
    <w:rsid w:val="008C49E7"/>
    <w:rsid w:val="008C61A2"/>
    <w:rsid w:val="00902F32"/>
    <w:rsid w:val="0090487F"/>
    <w:rsid w:val="009117E0"/>
    <w:rsid w:val="0097230A"/>
    <w:rsid w:val="009864E7"/>
    <w:rsid w:val="009C7F4F"/>
    <w:rsid w:val="009F472F"/>
    <w:rsid w:val="00A05BF0"/>
    <w:rsid w:val="00A33FBE"/>
    <w:rsid w:val="00A46A5C"/>
    <w:rsid w:val="00A47A35"/>
    <w:rsid w:val="00A56DA0"/>
    <w:rsid w:val="00A67211"/>
    <w:rsid w:val="00A828F0"/>
    <w:rsid w:val="00A979A4"/>
    <w:rsid w:val="00AB351D"/>
    <w:rsid w:val="00AB66EA"/>
    <w:rsid w:val="00AF08B8"/>
    <w:rsid w:val="00B35A83"/>
    <w:rsid w:val="00B44F6E"/>
    <w:rsid w:val="00B562AD"/>
    <w:rsid w:val="00B7192E"/>
    <w:rsid w:val="00B8007B"/>
    <w:rsid w:val="00BA1BDD"/>
    <w:rsid w:val="00BA3967"/>
    <w:rsid w:val="00C026F8"/>
    <w:rsid w:val="00C03619"/>
    <w:rsid w:val="00C2030D"/>
    <w:rsid w:val="00C36672"/>
    <w:rsid w:val="00C4088B"/>
    <w:rsid w:val="00C44058"/>
    <w:rsid w:val="00CC4E4C"/>
    <w:rsid w:val="00CD08EC"/>
    <w:rsid w:val="00D54704"/>
    <w:rsid w:val="00D57327"/>
    <w:rsid w:val="00D6473C"/>
    <w:rsid w:val="00D90014"/>
    <w:rsid w:val="00DB66A0"/>
    <w:rsid w:val="00DB694F"/>
    <w:rsid w:val="00DC1010"/>
    <w:rsid w:val="00DD55EB"/>
    <w:rsid w:val="00E10E9A"/>
    <w:rsid w:val="00E153D1"/>
    <w:rsid w:val="00E2664F"/>
    <w:rsid w:val="00E3000A"/>
    <w:rsid w:val="00E316A5"/>
    <w:rsid w:val="00E37DA9"/>
    <w:rsid w:val="00E43E89"/>
    <w:rsid w:val="00E80C6D"/>
    <w:rsid w:val="00EB0E35"/>
    <w:rsid w:val="00ED694F"/>
    <w:rsid w:val="00EE04F1"/>
    <w:rsid w:val="00EF3F03"/>
    <w:rsid w:val="00F21DAF"/>
    <w:rsid w:val="00F315F0"/>
    <w:rsid w:val="00F477ED"/>
    <w:rsid w:val="00F80EBE"/>
    <w:rsid w:val="00F86350"/>
    <w:rsid w:val="00F866B2"/>
    <w:rsid w:val="00FB6B29"/>
    <w:rsid w:val="00FB74EE"/>
    <w:rsid w:val="00FE6079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F7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5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1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5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5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4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36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05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7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3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6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6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1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7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1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4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6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46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8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7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3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6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8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2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8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7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5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9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26" Type="http://schemas.openxmlformats.org/officeDocument/2006/relationships/footer" Target="footer9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34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header" Target="header6.xml"/><Relationship Id="rId33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footer" Target="footer8.xml"/><Relationship Id="rId32" Type="http://schemas.openxmlformats.org/officeDocument/2006/relationships/image" Target="media/image9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image" Target="media/image3.png"/><Relationship Id="rId28" Type="http://schemas.openxmlformats.org/officeDocument/2006/relationships/image" Target="media/image5.png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2.png"/><Relationship Id="rId27" Type="http://schemas.openxmlformats.org/officeDocument/2006/relationships/image" Target="media/image4.png"/><Relationship Id="rId30" Type="http://schemas.openxmlformats.org/officeDocument/2006/relationships/image" Target="media/image7.png"/><Relationship Id="rId35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BB09F-6BAA-4979-9ECF-89656D5FE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1</Pages>
  <Words>3167</Words>
  <Characters>1805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11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ismail - [2010]</cp:lastModifiedBy>
  <cp:revision>9</cp:revision>
  <cp:lastPrinted>2023-11-03T13:19:00Z</cp:lastPrinted>
  <dcterms:created xsi:type="dcterms:W3CDTF">2023-10-28T14:04:00Z</dcterms:created>
  <dcterms:modified xsi:type="dcterms:W3CDTF">2023-11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